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206B5" w14:textId="77777777" w:rsidR="003D1BEA" w:rsidRDefault="000F74D5">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E3809B2" w14:textId="77777777" w:rsidR="003D1BEA" w:rsidRDefault="000F74D5">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26D8D77E" w14:textId="77777777" w:rsidR="003D1BEA" w:rsidRDefault="000F74D5">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7CFD0D7" w14:textId="77777777" w:rsidR="003D1BEA" w:rsidRDefault="000F74D5">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A8BC0AB" w14:textId="77777777" w:rsidR="003D1BEA" w:rsidRDefault="000F74D5">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eMBS] Service continuity and notifications (ZTE)</w:t>
      </w:r>
    </w:p>
    <w:p w14:paraId="4E6B1D90" w14:textId="77777777" w:rsidR="003D1BEA" w:rsidRDefault="000F74D5">
      <w:pPr>
        <w:pStyle w:val="3GPPHeader"/>
        <w:rPr>
          <w:rFonts w:cs="Arial"/>
          <w:sz w:val="22"/>
          <w:szCs w:val="22"/>
        </w:rPr>
      </w:pPr>
      <w:r>
        <w:rPr>
          <w:rFonts w:cs="Arial"/>
          <w:sz w:val="22"/>
          <w:szCs w:val="22"/>
        </w:rPr>
        <w:t>Document for:</w:t>
      </w:r>
      <w:r>
        <w:rPr>
          <w:rFonts w:cs="Arial"/>
          <w:sz w:val="22"/>
          <w:szCs w:val="22"/>
        </w:rPr>
        <w:tab/>
        <w:t>Discussion, Decision</w:t>
      </w:r>
    </w:p>
    <w:p w14:paraId="7E59F50D" w14:textId="77777777" w:rsidR="003D1BEA" w:rsidRDefault="003D1BEA"/>
    <w:p w14:paraId="5C1AE876" w14:textId="77777777" w:rsidR="003D1BEA" w:rsidRDefault="000F74D5">
      <w:pPr>
        <w:pStyle w:val="1"/>
      </w:pPr>
      <w:r>
        <w:t>1</w:t>
      </w:r>
      <w:r>
        <w:tab/>
        <w:t>Introduction</w:t>
      </w:r>
    </w:p>
    <w:p w14:paraId="0F54D0B6" w14:textId="77777777" w:rsidR="003D1BEA" w:rsidRDefault="000F74D5">
      <w:r>
        <w:t>This document is the report of the following email discussion,</w:t>
      </w:r>
    </w:p>
    <w:p w14:paraId="43D7816D" w14:textId="77777777" w:rsidR="003D1BEA" w:rsidRDefault="000F74D5">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eMBS] Service continuity and notifications (ZTE)</w:t>
      </w:r>
    </w:p>
    <w:p w14:paraId="3D8D0BFD" w14:textId="77777777" w:rsidR="003D1BEA" w:rsidRDefault="000F74D5">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宋体"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6711B722"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2DAB8578"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282C1893" w14:textId="77777777" w:rsidR="003D1BEA" w:rsidRDefault="000F74D5">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3EB779EC" w14:textId="77777777" w:rsidR="003D1BEA" w:rsidRDefault="000F74D5">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1FCD2741" w14:textId="77777777" w:rsidR="003D1BEA" w:rsidRDefault="000F74D5">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C67BE42" w14:textId="77777777" w:rsidR="003D1BEA" w:rsidRDefault="000F74D5">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52FAB50E" w14:textId="77777777" w:rsidR="003D1BEA" w:rsidRDefault="003D1BEA"/>
    <w:p w14:paraId="7700B412" w14:textId="77777777" w:rsidR="003D1BEA" w:rsidRDefault="000F74D5">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71091C82" w14:textId="77777777" w:rsidR="003D1BEA" w:rsidRDefault="000F74D5">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05979EBE" w14:textId="77777777" w:rsidR="003D1BEA" w:rsidRDefault="000F74D5">
      <w:pPr>
        <w:pStyle w:val="a"/>
        <w:rPr>
          <w:rFonts w:hint="default"/>
        </w:rPr>
      </w:pPr>
      <w:r>
        <w:t>Notification mechanism in section 4. This part includes whether and how to notify UE upon events like session state change, data availability and "special" UE handling.</w:t>
      </w:r>
    </w:p>
    <w:p w14:paraId="24B187B6" w14:textId="77777777" w:rsidR="003D1BEA" w:rsidRDefault="000F74D5">
      <w:pPr>
        <w:pStyle w:val="a"/>
        <w:rPr>
          <w:rFonts w:hint="default"/>
        </w:rPr>
      </w:pPr>
      <w:r>
        <w:t>Issues not covered, if found, please kindly add them to the list in section 5.</w:t>
      </w:r>
    </w:p>
    <w:p w14:paraId="49B01CCB" w14:textId="77777777" w:rsidR="003D1BEA" w:rsidRDefault="000F74D5">
      <w:pPr>
        <w:pStyle w:val="1"/>
        <w:rPr>
          <w:lang w:eastAsia="zh-CN"/>
        </w:rPr>
      </w:pPr>
      <w:r>
        <w:t>2</w:t>
      </w:r>
      <w:r>
        <w:rPr>
          <w:rFonts w:hint="eastAsia"/>
          <w:lang w:val="en-US" w:eastAsia="zh-CN"/>
        </w:rPr>
        <w:t xml:space="preserve"> </w:t>
      </w:r>
      <w:r>
        <w:t>Contact information</w:t>
      </w:r>
    </w:p>
    <w:p w14:paraId="044D831F" w14:textId="77777777" w:rsidR="003D1BEA" w:rsidRDefault="000F74D5">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3D1BEA" w14:paraId="16D0F2F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ABFAE7"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C54410"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3D1BEA" w14:paraId="0F92A4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9064080" w14:textId="77777777" w:rsidR="003D1BEA" w:rsidRDefault="000F74D5" w:rsidP="00B56B08">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sz="4" w:space="0" w:color="auto"/>
              <w:left w:val="single" w:sz="4" w:space="0" w:color="auto"/>
              <w:bottom w:val="single" w:sz="4" w:space="0" w:color="auto"/>
              <w:right w:val="single" w:sz="4" w:space="0" w:color="auto"/>
            </w:tcBorders>
            <w:noWrap/>
          </w:tcPr>
          <w:p w14:paraId="2FE56CFB"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3D1BEA" w14:paraId="023AC22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7ABD8B8"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66A5D073"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9429B9" w:rsidRPr="00A85FC6" w14:paraId="04835BF2"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379ECD" w14:textId="01B55548" w:rsidR="009429B9" w:rsidRDefault="009429B9" w:rsidP="009429B9">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14:paraId="27D3D446" w14:textId="02516CA7" w:rsidR="009429B9" w:rsidRPr="00A85FC6" w:rsidRDefault="009429B9" w:rsidP="009429B9">
            <w:pPr>
              <w:pStyle w:val="TAC"/>
              <w:spacing w:before="20" w:after="20"/>
              <w:ind w:left="57" w:right="57"/>
              <w:jc w:val="left"/>
              <w:rPr>
                <w:rFonts w:ascii="Times New Roman" w:hAnsi="Times New Roman"/>
                <w:lang w:val="fi-FI"/>
              </w:rPr>
            </w:pPr>
            <w:r w:rsidRPr="00A85FC6">
              <w:rPr>
                <w:rFonts w:ascii="Times New Roman" w:hAnsi="Times New Roman"/>
                <w:lang w:val="fi-FI"/>
              </w:rPr>
              <w:t>Vinay Kumar Shrivastava, shrivastava@samsung.com</w:t>
            </w:r>
          </w:p>
        </w:tc>
      </w:tr>
      <w:tr w:rsidR="009C5F41" w:rsidRPr="00A85FC6" w14:paraId="1F99BDC6"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3E6B1693" w14:textId="77CD4A24"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858" w:type="pct"/>
            <w:tcBorders>
              <w:top w:val="single" w:sz="4" w:space="0" w:color="auto"/>
              <w:left w:val="single" w:sz="4" w:space="0" w:color="auto"/>
              <w:bottom w:val="single" w:sz="4" w:space="0" w:color="auto"/>
              <w:right w:val="single" w:sz="4" w:space="0" w:color="auto"/>
            </w:tcBorders>
            <w:noWrap/>
          </w:tcPr>
          <w:p w14:paraId="2D4DE011" w14:textId="19A24662" w:rsidR="009C5F41" w:rsidRPr="00A85FC6" w:rsidRDefault="009C5F41" w:rsidP="009C5F41">
            <w:pPr>
              <w:pStyle w:val="TAC"/>
              <w:spacing w:before="20" w:after="20"/>
              <w:ind w:left="57" w:right="57"/>
              <w:jc w:val="left"/>
              <w:rPr>
                <w:rFonts w:ascii="Times New Roman" w:hAnsi="Times New Roman"/>
                <w:lang w:val="fi-FI"/>
              </w:rPr>
            </w:pPr>
            <w:r w:rsidRPr="00A85FC6">
              <w:rPr>
                <w:rFonts w:ascii="Times New Roman" w:hAnsi="Times New Roman" w:hint="eastAsia"/>
                <w:lang w:val="fi-FI"/>
              </w:rPr>
              <w:t>Xiaonan</w:t>
            </w:r>
            <w:r w:rsidRPr="00A85FC6">
              <w:rPr>
                <w:rFonts w:ascii="Times New Roman" w:hAnsi="Times New Roman"/>
                <w:lang w:val="fi-FI"/>
              </w:rPr>
              <w:t xml:space="preserve"> </w:t>
            </w:r>
            <w:r w:rsidRPr="00A85FC6">
              <w:rPr>
                <w:rFonts w:ascii="Times New Roman" w:hAnsi="Times New Roman" w:hint="eastAsia"/>
                <w:lang w:val="fi-FI"/>
              </w:rPr>
              <w:t>Zhang</w:t>
            </w:r>
            <w:r w:rsidRPr="00A85FC6">
              <w:rPr>
                <w:rFonts w:ascii="Times New Roman" w:hAnsi="Times New Roman"/>
                <w:lang w:val="fi-FI"/>
              </w:rPr>
              <w:t>(xiaonan.zhang@mediatek.com)</w:t>
            </w:r>
          </w:p>
        </w:tc>
      </w:tr>
      <w:tr w:rsidR="00EB0699" w14:paraId="1162C361"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8122759" w14:textId="5262CD74"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1B7C7A0B" w14:textId="199FF037"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2231C" w14:paraId="5FE40DA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14EE0960" w14:textId="65C2CE86" w:rsidR="0042231C" w:rsidRDefault="0042231C" w:rsidP="0042231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0AEA7701" w14:textId="7D79DA8B" w:rsidR="0042231C" w:rsidRDefault="0042231C" w:rsidP="0042231C">
            <w:pPr>
              <w:pStyle w:val="TAC"/>
              <w:spacing w:before="20" w:after="20"/>
              <w:ind w:left="57" w:right="57"/>
              <w:jc w:val="left"/>
              <w:rPr>
                <w:rFonts w:ascii="Times New Roman" w:hAnsi="Times New Roman"/>
                <w:lang w:val="en-US"/>
              </w:rPr>
            </w:pPr>
            <w:r w:rsidRPr="00E06B41">
              <w:rPr>
                <w:rFonts w:ascii="Times New Roman" w:hAnsi="Times New Roman"/>
                <w:lang w:val="en-US"/>
              </w:rPr>
              <w:t>Umesh Phuyal</w:t>
            </w:r>
            <w:r>
              <w:rPr>
                <w:rFonts w:ascii="Times New Roman" w:hAnsi="Times New Roman"/>
                <w:lang w:val="en-US"/>
              </w:rPr>
              <w:t xml:space="preserve"> (uphuyal@qti.qualcomm.com)</w:t>
            </w:r>
          </w:p>
        </w:tc>
      </w:tr>
      <w:tr w:rsidR="005825D1" w14:paraId="6A80885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AEC5A31" w14:textId="062EC101"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684CEF2D" w14:textId="4AAEF15E"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5825D1" w14:paraId="59F2B26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5FFB0FCD" w14:textId="2E7FF2F7"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3D9A0D08" w14:textId="5128082D"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5E7A8C" w14:paraId="5FEC7C04"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EB3636D" w14:textId="19ADB0B6"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2FA1B0C" w14:textId="37610671"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5825D1" w14:paraId="1A84E00D"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E5E8B6F" w14:textId="45D2C127" w:rsidR="005825D1" w:rsidRDefault="00767229" w:rsidP="005825D1">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858" w:type="pct"/>
            <w:tcBorders>
              <w:top w:val="single" w:sz="4" w:space="0" w:color="auto"/>
              <w:left w:val="single" w:sz="4" w:space="0" w:color="auto"/>
              <w:bottom w:val="single" w:sz="4" w:space="0" w:color="auto"/>
              <w:right w:val="single" w:sz="4" w:space="0" w:color="auto"/>
            </w:tcBorders>
            <w:noWrap/>
          </w:tcPr>
          <w:p w14:paraId="5C17DCF7" w14:textId="492AC4CB" w:rsidR="00767229" w:rsidRDefault="00767229" w:rsidP="00767229">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5825D1" w14:paraId="7103385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769410E9" w14:textId="07F88061"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858" w:type="pct"/>
            <w:tcBorders>
              <w:top w:val="single" w:sz="4" w:space="0" w:color="auto"/>
              <w:left w:val="single" w:sz="4" w:space="0" w:color="auto"/>
              <w:bottom w:val="single" w:sz="4" w:space="0" w:color="auto"/>
              <w:right w:val="single" w:sz="4" w:space="0" w:color="auto"/>
            </w:tcBorders>
            <w:noWrap/>
          </w:tcPr>
          <w:p w14:paraId="2959B1B5" w14:textId="6A05F697"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EC2CCD" w14:paraId="7708D6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95DF77" w14:textId="362BD04B" w:rsidR="00EC2CCD" w:rsidRDefault="00EC2CCD" w:rsidP="00EC2CCD">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7AA9AFE" w14:textId="49E2A656" w:rsidR="00EC2CCD" w:rsidRDefault="00EC2CCD" w:rsidP="00EC2CCD">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EC2CCD" w14:paraId="32F49139"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3923E14" w14:textId="2F243633" w:rsidR="00EC2CCD" w:rsidRPr="009137AD" w:rsidRDefault="009137AD" w:rsidP="00EC2CCD">
            <w:pPr>
              <w:pStyle w:val="TAC"/>
              <w:spacing w:before="20" w:after="20"/>
              <w:ind w:left="57" w:right="57"/>
              <w:jc w:val="left"/>
              <w:rPr>
                <w:rFonts w:ascii="Times New Roman" w:hAnsi="Times New Roman" w:hint="eastAsia"/>
                <w:lang w:val="en-GB"/>
              </w:rPr>
            </w:pPr>
            <w:r>
              <w:rPr>
                <w:rFonts w:ascii="Times New Roman" w:hAnsi="Times New Roman" w:hint="eastAsia"/>
                <w:lang w:val="en-GB"/>
              </w:rPr>
              <w:t>L</w:t>
            </w:r>
            <w:r>
              <w:rPr>
                <w:rFonts w:ascii="Times New Roman" w:hAnsi="Times New Roman"/>
                <w:lang w:val="en-GB"/>
              </w:rPr>
              <w:t>enovo</w:t>
            </w:r>
          </w:p>
        </w:tc>
        <w:tc>
          <w:tcPr>
            <w:tcW w:w="3858" w:type="pct"/>
            <w:tcBorders>
              <w:top w:val="single" w:sz="4" w:space="0" w:color="auto"/>
              <w:left w:val="single" w:sz="4" w:space="0" w:color="auto"/>
              <w:bottom w:val="single" w:sz="4" w:space="0" w:color="auto"/>
              <w:right w:val="single" w:sz="4" w:space="0" w:color="auto"/>
            </w:tcBorders>
            <w:noWrap/>
          </w:tcPr>
          <w:p w14:paraId="7C6467F1" w14:textId="453704F2" w:rsidR="00EC2CCD" w:rsidRPr="009137AD" w:rsidRDefault="009137AD" w:rsidP="00EC2CCD">
            <w:pPr>
              <w:pStyle w:val="TAC"/>
              <w:spacing w:before="20" w:after="20"/>
              <w:ind w:left="57" w:right="57"/>
              <w:jc w:val="left"/>
              <w:rPr>
                <w:rFonts w:ascii="Times New Roman" w:hAnsi="Times New Roman" w:hint="eastAsia"/>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bl>
    <w:p w14:paraId="290840AF" w14:textId="77777777" w:rsidR="003D1BEA" w:rsidRDefault="003D1BEA"/>
    <w:p w14:paraId="3CA64793" w14:textId="77777777" w:rsidR="003D1BEA" w:rsidRDefault="000F74D5">
      <w:pPr>
        <w:pStyle w:val="1"/>
        <w:rPr>
          <w:lang w:val="en-US" w:eastAsia="zh-CN"/>
        </w:rPr>
      </w:pPr>
      <w:r>
        <w:rPr>
          <w:rFonts w:hint="eastAsia"/>
          <w:lang w:val="en-US" w:eastAsia="zh-CN"/>
        </w:rPr>
        <w:t>3 Service continuity</w:t>
      </w:r>
    </w:p>
    <w:p w14:paraId="5214AF9D" w14:textId="77777777" w:rsidR="003D1BEA" w:rsidRDefault="000F74D5">
      <w:pPr>
        <w:rPr>
          <w:lang w:val="en-US" w:eastAsia="zh-CN"/>
        </w:rPr>
      </w:pPr>
      <w:r>
        <w:rPr>
          <w:rFonts w:hint="eastAsia"/>
          <w:lang w:val="en-US" w:eastAsia="zh-CN"/>
        </w:rPr>
        <w:t xml:space="preserve">Agreements made so far that's related to service continuity. </w:t>
      </w:r>
    </w:p>
    <w:p w14:paraId="7EA1F25F" w14:textId="77777777" w:rsidR="003D1BEA" w:rsidRDefault="000F74D5">
      <w:pPr>
        <w:rPr>
          <w:lang w:val="en-US" w:eastAsia="zh-CN"/>
        </w:rPr>
      </w:pPr>
      <w:r>
        <w:rPr>
          <w:rFonts w:hint="eastAsia"/>
          <w:lang w:val="en-US" w:eastAsia="zh-CN"/>
        </w:rPr>
        <w:t>RAN2#119-e:</w:t>
      </w:r>
    </w:p>
    <w:tbl>
      <w:tblPr>
        <w:tblStyle w:val="afb"/>
        <w:tblW w:w="9638" w:type="dxa"/>
        <w:jc w:val="center"/>
        <w:tblLook w:val="04A0" w:firstRow="1" w:lastRow="0" w:firstColumn="1" w:lastColumn="0" w:noHBand="0" w:noVBand="1"/>
      </w:tblPr>
      <w:tblGrid>
        <w:gridCol w:w="9638"/>
      </w:tblGrid>
      <w:tr w:rsidR="003D1BEA" w14:paraId="2F71B0A7" w14:textId="77777777">
        <w:trPr>
          <w:trHeight w:val="3335"/>
          <w:jc w:val="center"/>
        </w:trPr>
        <w:tc>
          <w:tcPr>
            <w:tcW w:w="9855" w:type="dxa"/>
          </w:tcPr>
          <w:p w14:paraId="25DC2CA3"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AA92217" w14:textId="77777777" w:rsidR="003D1BEA" w:rsidRDefault="000F74D5">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158D7AAA"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FA788F9"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93EA1A9"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42CC84C5"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3. </w:t>
            </w:r>
            <w:r>
              <w:rPr>
                <w:rFonts w:cs="Arial"/>
                <w:sz w:val="16"/>
                <w:szCs w:val="16"/>
              </w:rPr>
              <w:t>We assume that the UE can only receive multicast service after it joined the session.</w:t>
            </w:r>
          </w:p>
          <w:p w14:paraId="3B0E5222" w14:textId="77777777" w:rsidR="003D1BEA" w:rsidRDefault="000F74D5">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792C964" w14:textId="77777777" w:rsidR="003D1BEA" w:rsidRDefault="000F74D5">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3D1BEA" w14:paraId="2169B645" w14:textId="77777777">
        <w:trPr>
          <w:trHeight w:val="1927"/>
          <w:jc w:val="center"/>
        </w:trPr>
        <w:tc>
          <w:tcPr>
            <w:tcW w:w="9855" w:type="dxa"/>
          </w:tcPr>
          <w:p w14:paraId="1544C930"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E6F156"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58C51AE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1CA4EAC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7DCFA13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F823A86" w14:textId="77777777" w:rsidR="003D1BEA" w:rsidRDefault="000F74D5">
      <w:pPr>
        <w:rPr>
          <w:lang w:val="en-US" w:eastAsia="zh-CN"/>
        </w:rPr>
      </w:pPr>
      <w:r>
        <w:rPr>
          <w:rFonts w:hint="eastAsia"/>
          <w:lang w:val="en-US" w:eastAsia="zh-CN"/>
        </w:rPr>
        <w:t>RAN2#121:</w:t>
      </w:r>
    </w:p>
    <w:tbl>
      <w:tblPr>
        <w:tblStyle w:val="afb"/>
        <w:tblW w:w="9638" w:type="dxa"/>
        <w:jc w:val="center"/>
        <w:tblLook w:val="04A0" w:firstRow="1" w:lastRow="0" w:firstColumn="1" w:lastColumn="0" w:noHBand="0" w:noVBand="1"/>
      </w:tblPr>
      <w:tblGrid>
        <w:gridCol w:w="9638"/>
      </w:tblGrid>
      <w:tr w:rsidR="003D1BEA" w14:paraId="39868ECC" w14:textId="77777777">
        <w:trPr>
          <w:trHeight w:val="728"/>
          <w:jc w:val="center"/>
        </w:trPr>
        <w:tc>
          <w:tcPr>
            <w:tcW w:w="9855" w:type="dxa"/>
          </w:tcPr>
          <w:p w14:paraId="720C0F21"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Serving cell will not provide the PTM configuration of neighbour cells from other gNBs</w:t>
            </w:r>
            <w:r>
              <w:rPr>
                <w:rFonts w:ascii="Arial" w:eastAsia="MS Mincho" w:hAnsi="Arial" w:cs="Arial"/>
                <w:b/>
                <w:sz w:val="16"/>
                <w:szCs w:val="16"/>
                <w:lang w:eastAsia="en-GB"/>
              </w:rPr>
              <w:t>.</w:t>
            </w:r>
          </w:p>
          <w:p w14:paraId="53AD46EB"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7A20F163" w14:textId="77777777" w:rsidR="003D1BEA" w:rsidRDefault="003D1BEA">
      <w:pPr>
        <w:rPr>
          <w:lang w:val="en-US" w:eastAsia="zh-CN"/>
        </w:rPr>
      </w:pPr>
    </w:p>
    <w:p w14:paraId="5CD95587" w14:textId="77777777" w:rsidR="003D1BEA" w:rsidRDefault="000F74D5">
      <w:pPr>
        <w:rPr>
          <w:lang w:val="en-US" w:eastAsia="zh-CN"/>
        </w:rPr>
      </w:pPr>
      <w:r>
        <w:rPr>
          <w:rFonts w:hint="eastAsia"/>
          <w:lang w:val="en-US" w:eastAsia="zh-CN"/>
        </w:rPr>
        <w:t xml:space="preserve">Service continuity in this section will be covering the issues on frequency/cell prioritization, neighbor cell list etc. Before that, we aim to confirm the scenarios brought up by companies. It should be noted that Access categories and </w:t>
      </w:r>
      <w:r>
        <w:rPr>
          <w:rFonts w:hint="eastAsia"/>
          <w:lang w:val="en-US" w:eastAsia="zh-CN"/>
        </w:rPr>
        <w:lastRenderedPageBreak/>
        <w:t>RRC resume cause value were also mentioned in companies contributions. However it is suggested to firstly have a common understanding on the essential service continuity scenarios and related solutions first (e.g., when will UE trigger RRC connection resumption).</w:t>
      </w:r>
    </w:p>
    <w:p w14:paraId="18B311E8" w14:textId="77777777" w:rsidR="003D1BEA" w:rsidRDefault="000F74D5">
      <w:pPr>
        <w:pStyle w:val="2"/>
        <w:rPr>
          <w:lang w:val="en-US" w:eastAsia="zh-CN"/>
        </w:rPr>
      </w:pPr>
      <w:r>
        <w:rPr>
          <w:rFonts w:hint="eastAsia"/>
          <w:lang w:val="en-US" w:eastAsia="zh-CN"/>
        </w:rPr>
        <w:t>3.1 Scenarios</w:t>
      </w:r>
    </w:p>
    <w:p w14:paraId="28C2C068" w14:textId="77777777" w:rsidR="003D1BEA" w:rsidRDefault="000F74D5">
      <w:pPr>
        <w:rPr>
          <w:lang w:val="en-US" w:eastAsia="zh-CN"/>
        </w:rPr>
      </w:pPr>
      <w:r>
        <w:rPr>
          <w:rFonts w:hint="eastAsia"/>
          <w:lang w:val="en-US" w:eastAsia="zh-CN"/>
        </w:rPr>
        <w:t>The following service continuity scenarios/solutions were proposed by companies for UE in RRC_INACTIVE [2, 4, 9, 11, 14-17, 19].</w:t>
      </w:r>
    </w:p>
    <w:p w14:paraId="525C286D" w14:textId="77777777" w:rsidR="003D1BEA" w:rsidRDefault="000F74D5">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3487C4DA" w14:textId="77777777" w:rsidR="003D1BEA" w:rsidRDefault="000F74D5">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57979E35" w14:textId="77777777" w:rsidR="003D1BEA" w:rsidRDefault="000F74D5">
      <w:pPr>
        <w:pStyle w:val="a"/>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6E9D4E3D" w14:textId="77777777" w:rsidR="003D1BEA" w:rsidRDefault="000F74D5">
      <w:pPr>
        <w:outlineLvl w:val="2"/>
        <w:rPr>
          <w:b/>
          <w:bCs/>
          <w:lang w:val="en-US" w:eastAsia="zh-CN"/>
        </w:rPr>
      </w:pPr>
      <w:r>
        <w:rPr>
          <w:rFonts w:hint="eastAsia"/>
          <w:b/>
          <w:bCs/>
          <w:lang w:val="en-US" w:eastAsia="zh-CN"/>
        </w:rPr>
        <w:t>Q1: Companies are invited to provide their views on the following,</w:t>
      </w:r>
    </w:p>
    <w:p w14:paraId="23CF6516" w14:textId="77777777" w:rsidR="003D1BEA" w:rsidRDefault="000F74D5">
      <w:pPr>
        <w:pStyle w:val="a"/>
        <w:rPr>
          <w:rFonts w:hint="default"/>
          <w:b/>
          <w:bCs/>
        </w:rPr>
      </w:pPr>
      <w:r>
        <w:rPr>
          <w:b/>
          <w:bCs/>
        </w:rPr>
        <w:t>1. Similar to Rel-17 broadcast reception procedure, UE acquires new SIB and multicast MCCH to get PTM configuration after cell reselection.</w:t>
      </w:r>
    </w:p>
    <w:p w14:paraId="6665B842" w14:textId="77777777" w:rsidR="003D1BEA" w:rsidRDefault="000F74D5">
      <w:pPr>
        <w:pStyle w:val="a"/>
        <w:rPr>
          <w:rFonts w:hint="default"/>
          <w:b/>
          <w:bCs/>
        </w:rPr>
      </w:pPr>
      <w:r>
        <w:rPr>
          <w:b/>
          <w:bCs/>
        </w:rPr>
        <w:t>2. When a UE enters to a cell for which PTM configuration is not available in multicast MCCH, the UE may return to RRC_CONNECTED state for an active multicast session.</w:t>
      </w:r>
    </w:p>
    <w:p w14:paraId="675AAFD0" w14:textId="77777777" w:rsidR="003D1BEA" w:rsidRDefault="000F74D5">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3D1BEA" w14:paraId="19E8D408"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17B7B9"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1F00308"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5FB1270A"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2A33A25F"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3D1BEA" w14:paraId="54620C6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41AEF4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68595ADD"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46FFD0B6"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EF6BCB1"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3AB1C5B1"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50F9E6A6"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E1255DC"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0748D7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526334EA"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42F1E16E"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3D1BEA" w14:paraId="42D8B20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083BF23"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6948801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D68205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3EAEA0B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4C57B1BE"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5B4AA123"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591490C2"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0502428A"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42BF565D" w14:textId="77777777" w:rsidR="003D1BEA" w:rsidRDefault="000F74D5">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1610A6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9429B9" w14:paraId="6B512FAA"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0E31F775" w14:textId="7E566074"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52BF4B8F" w14:textId="44B35BC5" w:rsidR="009429B9" w:rsidRPr="00A64C0D" w:rsidRDefault="009429B9"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sidR="00A64C0D">
              <w:rPr>
                <w:rFonts w:ascii="Times New Roman" w:hAnsi="Times New Roman"/>
                <w:lang w:val="en-IN"/>
              </w:rPr>
              <w:t>support</w:t>
            </w:r>
          </w:p>
          <w:p w14:paraId="0FC28BE3" w14:textId="2C653D2D" w:rsidR="009429B9" w:rsidRPr="000E6A4E" w:rsidRDefault="005871E3"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sidR="009429B9">
              <w:rPr>
                <w:rFonts w:ascii="Times New Roman" w:hAnsi="Times New Roman"/>
              </w:rPr>
              <w:t xml:space="preserve">2. </w:t>
            </w:r>
            <w:r w:rsidR="00A64C0D">
              <w:rPr>
                <w:rFonts w:ascii="Times New Roman" w:hAnsi="Times New Roman"/>
                <w:lang w:val="en-IN"/>
              </w:rPr>
              <w:t>support</w:t>
            </w:r>
          </w:p>
          <w:p w14:paraId="2DEEF93B" w14:textId="1E5FF2F5"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207DA40B" w14:textId="4E24A751" w:rsidR="009429B9" w:rsidRDefault="009429B9" w:rsidP="009429B9">
            <w:pPr>
              <w:pStyle w:val="TAC"/>
              <w:keepNext w:val="0"/>
              <w:spacing w:before="20" w:after="20"/>
              <w:ind w:left="57" w:right="57"/>
              <w:jc w:val="left"/>
              <w:rPr>
                <w:rFonts w:ascii="Times New Roman" w:hAnsi="Times New Roman"/>
                <w:lang w:val="en-US"/>
              </w:rPr>
            </w:pPr>
            <w:r w:rsidRPr="00977553">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6F33BDEB" w14:textId="77777777" w:rsidR="005871E3" w:rsidRDefault="005871E3" w:rsidP="009429B9">
            <w:pPr>
              <w:pStyle w:val="TAC"/>
              <w:keepNext w:val="0"/>
              <w:spacing w:before="20" w:after="20"/>
              <w:ind w:left="57" w:right="57"/>
              <w:jc w:val="left"/>
              <w:rPr>
                <w:rFonts w:ascii="Times New Roman" w:hAnsi="Times New Roman"/>
                <w:lang w:val="en-US"/>
              </w:rPr>
            </w:pPr>
          </w:p>
          <w:p w14:paraId="24D768BE" w14:textId="77777777" w:rsidR="009429B9" w:rsidRDefault="009429B9" w:rsidP="005871E3">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xml:space="preserve">: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w:t>
            </w:r>
            <w:r w:rsidR="005871E3">
              <w:rPr>
                <w:rFonts w:ascii="Times New Roman" w:hAnsi="Times New Roman"/>
                <w:lang w:val="en-US"/>
              </w:rPr>
              <w:t>extreme situation</w:t>
            </w:r>
            <w:r>
              <w:rPr>
                <w:rFonts w:ascii="Times New Roman" w:hAnsi="Times New Roman"/>
                <w:lang w:val="en-US"/>
              </w:rPr>
              <w:t xml:space="preserve"> if all cell-edge UEs may attempt to move to RRC_CONNECTED</w:t>
            </w:r>
            <w:r w:rsidR="005871E3">
              <w:rPr>
                <w:rFonts w:ascii="Times New Roman" w:hAnsi="Times New Roman"/>
                <w:lang w:val="en-US"/>
              </w:rPr>
              <w:t xml:space="preserve"> due to threshold!</w:t>
            </w:r>
          </w:p>
          <w:p w14:paraId="268D95BF" w14:textId="77777777" w:rsidR="005871E3" w:rsidRDefault="005871E3" w:rsidP="005871E3">
            <w:pPr>
              <w:pStyle w:val="TAC"/>
              <w:keepNext w:val="0"/>
              <w:spacing w:before="20" w:after="20"/>
              <w:ind w:left="57" w:right="57"/>
              <w:jc w:val="left"/>
              <w:rPr>
                <w:rFonts w:ascii="Times New Roman" w:hAnsi="Times New Roman"/>
                <w:lang w:val="en-US"/>
              </w:rPr>
            </w:pPr>
          </w:p>
          <w:p w14:paraId="43DC08FA" w14:textId="6B7201A4" w:rsidR="005871E3" w:rsidRDefault="005871E3" w:rsidP="00A64C0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o address the issue related to congestion raised by Ericsson, we think we </w:t>
            </w:r>
            <w:r w:rsidR="00A64C0D">
              <w:rPr>
                <w:rFonts w:ascii="Times New Roman" w:hAnsi="Times New Roman"/>
                <w:lang w:val="en-US"/>
              </w:rPr>
              <w:t>should</w:t>
            </w:r>
            <w:r>
              <w:rPr>
                <w:rFonts w:ascii="Times New Roman" w:hAnsi="Times New Roman"/>
                <w:lang w:val="en-US"/>
              </w:rPr>
              <w:t xml:space="preserve"> consider a cell level indication to UEs about congestion status </w:t>
            </w:r>
            <w:r w:rsidR="00A64C0D">
              <w:rPr>
                <w:rFonts w:ascii="Times New Roman" w:hAnsi="Times New Roman"/>
                <w:lang w:val="en-US"/>
              </w:rPr>
              <w:t xml:space="preserve">that </w:t>
            </w:r>
            <w:r>
              <w:rPr>
                <w:rFonts w:ascii="Times New Roman" w:hAnsi="Times New Roman"/>
                <w:lang w:val="en-US"/>
              </w:rPr>
              <w:t>may help the mobility and state transition procedure.</w:t>
            </w:r>
          </w:p>
        </w:tc>
      </w:tr>
      <w:tr w:rsidR="009C5F41" w14:paraId="6E376F5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9E8C96" w14:textId="2A4E17A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10EDF8AD" w14:textId="6A4E3C72" w:rsidR="009C5F41" w:rsidRDefault="00EB64D6" w:rsidP="009C5F41">
            <w:pPr>
              <w:pStyle w:val="TAC"/>
              <w:spacing w:before="20" w:after="20"/>
              <w:ind w:left="57" w:right="57"/>
              <w:rPr>
                <w:rFonts w:ascii="Times New Roman" w:hAnsi="Times New Roman"/>
                <w:lang w:val="en-US"/>
              </w:rPr>
            </w:pPr>
            <w:r>
              <w:rPr>
                <w:rFonts w:ascii="Times New Roman" w:hAnsi="Times New Roman"/>
                <w:lang w:val="en-US"/>
              </w:rPr>
              <w:t>Support s</w:t>
            </w:r>
            <w:r w:rsidR="009C5F41" w:rsidRPr="00782CEF">
              <w:rPr>
                <w:rFonts w:ascii="Times New Roman" w:hAnsi="Times New Roman"/>
                <w:lang w:val="en-US"/>
              </w:rPr>
              <w:t xml:space="preserve">cenario </w:t>
            </w:r>
            <w:r w:rsidR="009C5F41" w:rsidRPr="00782CEF">
              <w:rPr>
                <w:rFonts w:ascii="Times New Roman" w:hAnsi="Times New Roman" w:hint="eastAsia"/>
                <w:lang w:val="en-US"/>
              </w:rPr>
              <w:t>1</w:t>
            </w:r>
            <w:r w:rsidR="009C5F41" w:rsidRPr="00782CEF">
              <w:rPr>
                <w:rFonts w:ascii="Times New Roman" w:hAnsi="Times New Roman"/>
                <w:lang w:val="en-US"/>
              </w:rPr>
              <w:t xml:space="preserve"> ,3</w:t>
            </w:r>
          </w:p>
          <w:p w14:paraId="7E24099C" w14:textId="6B4328E7" w:rsidR="00EB64D6" w:rsidRPr="00782CEF" w:rsidRDefault="00EB64D6" w:rsidP="009C5F41">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71842BD5" w14:textId="77777777" w:rsidR="009C5F41" w:rsidRDefault="009C5F41" w:rsidP="009C5F41">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1469AF4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Both s</w:t>
            </w:r>
            <w:r w:rsidRPr="003D3576">
              <w:rPr>
                <w:rFonts w:ascii="Times New Roman" w:hAnsi="Times New Roman"/>
                <w:lang w:val="en-US"/>
              </w:rPr>
              <w:t>cenario</w:t>
            </w:r>
            <w:r>
              <w:rPr>
                <w:rFonts w:ascii="Times New Roman" w:hAnsi="Times New Roman"/>
                <w:lang w:val="en-US"/>
              </w:rPr>
              <w:t xml:space="preserve">s </w:t>
            </w:r>
            <w:r w:rsidRPr="003D3576">
              <w:rPr>
                <w:rFonts w:ascii="Times New Roman" w:hAnsi="Times New Roman"/>
                <w:lang w:val="en-US"/>
              </w:rPr>
              <w:t>1,2,3 are valid</w:t>
            </w:r>
            <w:r>
              <w:rPr>
                <w:rFonts w:ascii="Times New Roman" w:hAnsi="Times New Roman"/>
                <w:lang w:val="en-US"/>
              </w:rPr>
              <w:t>. Scenario</w:t>
            </w:r>
            <w:r w:rsidRPr="003D3576">
              <w:rPr>
                <w:rFonts w:ascii="Times New Roman" w:hAnsi="Times New Roman"/>
                <w:lang w:val="en-US"/>
              </w:rPr>
              <w:t xml:space="preserve"> 1 a</w:t>
            </w:r>
            <w:r>
              <w:rPr>
                <w:rFonts w:ascii="Times New Roman" w:hAnsi="Times New Roman"/>
                <w:lang w:val="en-US"/>
              </w:rPr>
              <w:t xml:space="preserve">nd 2 are for mobility case, scenario 1 should be the baseline, and scenario 2 behavior should be </w:t>
            </w:r>
            <w:r w:rsidRPr="003D3576">
              <w:rPr>
                <w:rFonts w:ascii="Times New Roman" w:hAnsi="Times New Roman"/>
                <w:lang w:val="en-US"/>
              </w:rPr>
              <w:t>supplementary when PTM configuration is not available</w:t>
            </w:r>
            <w:r>
              <w:rPr>
                <w:rFonts w:ascii="Times New Roman" w:hAnsi="Times New Roman"/>
                <w:lang w:val="en-US"/>
              </w:rPr>
              <w:t xml:space="preserve"> from MCCH of the re-selected cell. </w:t>
            </w:r>
          </w:p>
          <w:p w14:paraId="35754979" w14:textId="06782098"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w:t>
            </w:r>
            <w:r w:rsidR="00EB64D6">
              <w:rPr>
                <w:rFonts w:ascii="Times New Roman" w:hAnsi="Times New Roman"/>
                <w:lang w:val="en-US"/>
              </w:rPr>
              <w:t>by</w:t>
            </w:r>
            <w:r>
              <w:rPr>
                <w:rFonts w:ascii="Times New Roman" w:hAnsi="Times New Roman"/>
                <w:lang w:val="en-US"/>
              </w:rPr>
              <w:t xml:space="preserve"> </w:t>
            </w:r>
            <w:r w:rsidR="00EB64D6" w:rsidRPr="00EB64D6">
              <w:rPr>
                <w:rFonts w:ascii="Times New Roman" w:hAnsi="Times New Roman"/>
                <w:i/>
                <w:iCs/>
                <w:lang w:val="en-US"/>
              </w:rPr>
              <w:t>RRCResume-</w:t>
            </w:r>
            <w:r w:rsidRPr="00782CEF">
              <w:rPr>
                <w:rFonts w:ascii="Times New Roman" w:hAnsi="Times New Roman" w:hint="eastAsia"/>
                <w:i/>
                <w:iCs/>
                <w:lang w:val="en-US"/>
              </w:rPr>
              <w:t>RRCRelease</w:t>
            </w:r>
            <w:r>
              <w:rPr>
                <w:rFonts w:ascii="Times New Roman" w:hAnsi="Times New Roman"/>
                <w:lang w:val="en-US"/>
              </w:rPr>
              <w:t xml:space="preserve">), so we think </w:t>
            </w:r>
            <w:r w:rsidRPr="00782CEF">
              <w:rPr>
                <w:rFonts w:ascii="Times New Roman" w:hAnsi="Times New Roman"/>
                <w:lang w:val="en-US"/>
              </w:rPr>
              <w:t>RAN2#119-e agreement</w:t>
            </w:r>
            <w:r>
              <w:rPr>
                <w:rFonts w:ascii="Times New Roman" w:hAnsi="Times New Roman"/>
                <w:lang w:val="en-US"/>
              </w:rPr>
              <w:t xml:space="preserve"> is </w:t>
            </w:r>
            <w:r>
              <w:rPr>
                <w:rFonts w:ascii="Times New Roman" w:hAnsi="Times New Roman" w:hint="eastAsia"/>
                <w:lang w:val="en-US"/>
              </w:rPr>
              <w:t>better</w:t>
            </w:r>
            <w:r>
              <w:rPr>
                <w:rFonts w:ascii="Times New Roman" w:hAnsi="Times New Roman"/>
                <w:lang w:val="en-US"/>
              </w:rPr>
              <w:t xml:space="preserve"> for scenario 2:</w:t>
            </w:r>
          </w:p>
          <w:p w14:paraId="6F908045" w14:textId="77777777" w:rsidR="009C5F41" w:rsidRDefault="009C5F41" w:rsidP="009C5F41">
            <w:pPr>
              <w:pStyle w:val="Agreement"/>
              <w:tabs>
                <w:tab w:val="clear" w:pos="1619"/>
                <w:tab w:val="left" w:pos="302"/>
              </w:tabs>
              <w:spacing w:line="240" w:lineRule="auto"/>
              <w:ind w:left="586" w:hanging="284"/>
              <w:rPr>
                <w:rFonts w:ascii="Times New Roman" w:hAnsi="Times New Roman"/>
                <w:lang w:val="en-US"/>
              </w:rPr>
            </w:pPr>
            <w:r w:rsidRPr="00782CEF">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1595C4B0"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cenario 3 is another issue when the </w:t>
            </w:r>
            <w:r w:rsidRPr="00CF6C10">
              <w:rPr>
                <w:rFonts w:ascii="Times New Roman" w:hAnsi="Times New Roman"/>
                <w:lang w:val="en-US"/>
              </w:rPr>
              <w:t>reception quality</w:t>
            </w:r>
            <w:r>
              <w:rPr>
                <w:rFonts w:ascii="Times New Roman" w:hAnsi="Times New Roman"/>
                <w:lang w:val="en-US"/>
              </w:rPr>
              <w:t xml:space="preserve"> is low in INACTIVE state, and it is natural that UE should switch back to CONNECTED for better QoS.</w:t>
            </w:r>
          </w:p>
          <w:p w14:paraId="2DA763E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09AFCE0A"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38800F8E"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23E17DB9" w14:textId="5671CE0F"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w:t>
            </w:r>
            <w:r w:rsidR="00EB64D6">
              <w:rPr>
                <w:rFonts w:ascii="Times New Roman" w:hAnsi="Times New Roman"/>
                <w:lang w:val="en-US"/>
              </w:rPr>
              <w:t>s</w:t>
            </w:r>
            <w:r>
              <w:rPr>
                <w:rFonts w:ascii="Times New Roman" w:hAnsi="Times New Roman"/>
                <w:lang w:val="en-US"/>
              </w:rPr>
              <w:t xml:space="preserve"> the configuration</w:t>
            </w:r>
          </w:p>
          <w:p w14:paraId="1CA0F275"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sidRPr="00CF6C10">
              <w:rPr>
                <w:rFonts w:ascii="Times New Roman" w:hAnsi="Times New Roman"/>
                <w:lang w:val="en-US"/>
              </w:rPr>
              <w:t>Except for the two above</w:t>
            </w:r>
            <w:r>
              <w:rPr>
                <w:rFonts w:ascii="Times New Roman" w:hAnsi="Times New Roman"/>
                <w:lang w:val="en-US"/>
              </w:rPr>
              <w:t xml:space="preserve"> (</w:t>
            </w:r>
            <w:r w:rsidRPr="00CF6C10">
              <w:rPr>
                <w:rFonts w:ascii="Times New Roman" w:hAnsi="Times New Roman"/>
                <w:lang w:val="en-US"/>
              </w:rPr>
              <w:t>the reception quality is below a configured threshold</w:t>
            </w:r>
            <w:r>
              <w:rPr>
                <w:rFonts w:ascii="Times New Roman" w:hAnsi="Times New Roman"/>
                <w:lang w:val="en-US"/>
              </w:rPr>
              <w:t>)</w:t>
            </w:r>
          </w:p>
          <w:p w14:paraId="65823A95" w14:textId="77777777" w:rsidR="009C5F41" w:rsidRDefault="009C5F41" w:rsidP="009C5F41">
            <w:pPr>
              <w:pStyle w:val="TAC"/>
              <w:spacing w:before="20" w:after="20"/>
              <w:ind w:left="57" w:right="57"/>
              <w:jc w:val="left"/>
              <w:rPr>
                <w:rFonts w:ascii="Times New Roman" w:hAnsi="Times New Roman"/>
                <w:lang w:val="en-US"/>
              </w:rPr>
            </w:pPr>
          </w:p>
          <w:p w14:paraId="7692864F" w14:textId="77777777" w:rsidR="009C5F41" w:rsidRDefault="009C5F41" w:rsidP="009C5F41">
            <w:pPr>
              <w:pStyle w:val="TAC"/>
              <w:keepNext w:val="0"/>
              <w:spacing w:before="20" w:after="20"/>
              <w:ind w:left="57" w:right="57"/>
              <w:jc w:val="left"/>
              <w:rPr>
                <w:rFonts w:ascii="Times New Roman" w:hAnsi="Times New Roman"/>
                <w:lang w:val="en-US"/>
              </w:rPr>
            </w:pPr>
          </w:p>
        </w:tc>
      </w:tr>
      <w:tr w:rsidR="00D57568" w14:paraId="2721304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FB688E9" w14:textId="49134656" w:rsidR="00D57568" w:rsidRDefault="00D5756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7E3F2A" w14:textId="77777777" w:rsidR="00D57568" w:rsidRDefault="00D57568" w:rsidP="00767229">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1D49F3A5" w14:textId="77777777" w:rsidR="00D57568" w:rsidRDefault="00D57568" w:rsidP="00767229">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78AF30AD" w14:textId="3914BC10" w:rsidR="00D57568" w:rsidRDefault="00D57568" w:rsidP="009C5F41">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6B7F7159"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1:</w:t>
            </w:r>
          </w:p>
          <w:p w14:paraId="132C64BC" w14:textId="77777777" w:rsidR="00D57568"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29214E73" w14:textId="77777777" w:rsidR="00D57568" w:rsidRDefault="00D57568" w:rsidP="00767229">
            <w:pPr>
              <w:pStyle w:val="TAC"/>
              <w:keepNext w:val="0"/>
              <w:spacing w:before="20" w:after="20"/>
              <w:ind w:left="57" w:right="57"/>
              <w:jc w:val="left"/>
              <w:rPr>
                <w:rFonts w:ascii="Times New Roman" w:hAnsi="Times New Roman"/>
                <w:lang w:val="en-US"/>
              </w:rPr>
            </w:pPr>
          </w:p>
          <w:p w14:paraId="7DCB568F"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lastRenderedPageBreak/>
              <w:t>2:</w:t>
            </w:r>
          </w:p>
          <w:p w14:paraId="7CC4A268" w14:textId="77777777" w:rsidR="00D57568" w:rsidRPr="001B0E97"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sidRPr="001B0E97">
              <w:rPr>
                <w:rFonts w:ascii="Times New Roman" w:hAnsi="Times New Roman" w:hint="eastAsia"/>
                <w:lang w:val="en-US"/>
              </w:rPr>
              <w:t>Option 1. PTM config availability in MCCH.</w:t>
            </w:r>
            <w:r w:rsidRPr="001B0E97">
              <w:rPr>
                <w:rFonts w:ascii="Times New Roman" w:hAnsi="Times New Roman"/>
                <w:lang w:val="en-US"/>
              </w:rPr>
              <w:t>”</w:t>
            </w:r>
            <w:r>
              <w:rPr>
                <w:rFonts w:ascii="Times New Roman" w:hAnsi="Times New Roman" w:hint="eastAsia"/>
                <w:lang w:val="en-US"/>
              </w:rPr>
              <w:t>, with this option, how can UE determine whether the session is active if</w:t>
            </w:r>
            <w:r w:rsidRPr="005E7A8C">
              <w:rPr>
                <w:b/>
                <w:bCs/>
                <w:lang w:val="en-US"/>
              </w:rPr>
              <w:t xml:space="preserve"> </w:t>
            </w:r>
            <w:r w:rsidRPr="005E7A8C">
              <w:rPr>
                <w:bCs/>
                <w:lang w:val="en-US"/>
              </w:rPr>
              <w:t>PTM configuration is not available in multicast MCCH</w:t>
            </w:r>
            <w:r>
              <w:rPr>
                <w:rFonts w:ascii="Times New Roman" w:hAnsi="Times New Roman" w:hint="eastAsia"/>
                <w:lang w:val="en-US"/>
              </w:rPr>
              <w:t>?</w:t>
            </w:r>
          </w:p>
          <w:p w14:paraId="378852B7" w14:textId="77777777" w:rsidR="00522B2A" w:rsidRDefault="00522B2A" w:rsidP="00767229">
            <w:pPr>
              <w:pStyle w:val="TAC"/>
              <w:keepNext w:val="0"/>
              <w:spacing w:before="20" w:after="20"/>
              <w:ind w:left="57" w:right="57"/>
              <w:jc w:val="left"/>
              <w:rPr>
                <w:rFonts w:ascii="Times New Roman" w:hAnsi="Times New Roman"/>
                <w:b/>
                <w:lang w:val="en-US"/>
              </w:rPr>
            </w:pPr>
          </w:p>
          <w:p w14:paraId="1E9776BB"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3:</w:t>
            </w:r>
          </w:p>
          <w:p w14:paraId="73EB5B79" w14:textId="2781827C" w:rsidR="00D57568" w:rsidRDefault="00D57568" w:rsidP="009245BA">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9C5F41" w14:paraId="329727F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3F454532" w14:textId="2F33FE0F" w:rsidR="009C5F41" w:rsidRDefault="0042231C"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5F7C543F" w14:textId="6AD0B4F0" w:rsidR="009C5F41" w:rsidRDefault="009179D2" w:rsidP="009C5F41">
            <w:pPr>
              <w:pStyle w:val="TAC"/>
              <w:keepNext w:val="0"/>
              <w:spacing w:before="20" w:after="20"/>
              <w:ind w:left="57" w:right="57"/>
              <w:rPr>
                <w:rFonts w:ascii="Times New Roman" w:hAnsi="Times New Roman"/>
                <w:lang w:val="en-US"/>
              </w:rPr>
            </w:pPr>
            <w:r>
              <w:rPr>
                <w:rFonts w:ascii="Times New Roman" w:hAnsi="Times New Roman"/>
                <w:lang w:val="en-US"/>
              </w:rPr>
              <w:t>Generally</w:t>
            </w:r>
            <w:r w:rsidR="0042231C">
              <w:rPr>
                <w:rFonts w:ascii="Times New Roman" w:hAnsi="Times New Roman"/>
                <w:lang w:val="en-US"/>
              </w:rPr>
              <w:t xml:space="preserve"> ok</w:t>
            </w:r>
          </w:p>
        </w:tc>
        <w:tc>
          <w:tcPr>
            <w:tcW w:w="3094" w:type="pct"/>
            <w:tcBorders>
              <w:top w:val="single" w:sz="4" w:space="0" w:color="auto"/>
              <w:left w:val="single" w:sz="4" w:space="0" w:color="auto"/>
              <w:bottom w:val="single" w:sz="4" w:space="0" w:color="auto"/>
              <w:right w:val="single" w:sz="4" w:space="0" w:color="auto"/>
            </w:tcBorders>
            <w:noWrap/>
          </w:tcPr>
          <w:p w14:paraId="3FB8E0DC" w14:textId="61B8D2CD" w:rsidR="009C5F41" w:rsidRDefault="0042231C"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w:t>
            </w:r>
            <w:r w:rsidR="003D3C13">
              <w:rPr>
                <w:rFonts w:ascii="Times New Roman" w:hAnsi="Times New Roman"/>
                <w:lang w:val="en-US"/>
              </w:rPr>
              <w:t xml:space="preserve">of these bullets </w:t>
            </w:r>
            <w:r>
              <w:rPr>
                <w:rFonts w:ascii="Times New Roman" w:hAnsi="Times New Roman"/>
                <w:lang w:val="en-US"/>
              </w:rPr>
              <w:t xml:space="preserve">is fine. Specifics depend on </w:t>
            </w:r>
            <w:r w:rsidR="003D3C13">
              <w:rPr>
                <w:rFonts w:ascii="Times New Roman" w:hAnsi="Times New Roman"/>
                <w:lang w:val="en-US"/>
              </w:rPr>
              <w:t xml:space="preserve">conclusion of </w:t>
            </w:r>
            <w:r>
              <w:rPr>
                <w:rFonts w:ascii="Times New Roman" w:hAnsi="Times New Roman"/>
                <w:lang w:val="en-US"/>
              </w:rPr>
              <w:t xml:space="preserve">other discussion points below. </w:t>
            </w:r>
          </w:p>
        </w:tc>
      </w:tr>
      <w:tr w:rsidR="005825D1" w14:paraId="4060EE4D"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E44873" w14:textId="7FC6FA7A"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FBC664E" w14:textId="0F842A1C"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C503D86"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w:t>
            </w:r>
            <w:r w:rsidRPr="00AD4CEC">
              <w:rPr>
                <w:rFonts w:ascii="Times New Roman" w:eastAsia="Malgun Gothic" w:hAnsi="Times New Roman"/>
                <w:lang w:val="en-US" w:eastAsia="ko-KR"/>
              </w:rPr>
              <w:t>erving cell will not provide the PTM configuration of neighbour cells from other gNBs</w:t>
            </w:r>
            <w:r>
              <w:rPr>
                <w:rFonts w:ascii="Times New Roman" w:eastAsia="Malgun Gothic" w:hAnsi="Times New Roman"/>
                <w:lang w:val="en-US" w:eastAsia="ko-KR"/>
              </w:rPr>
              <w:t xml:space="preserve">, so </w:t>
            </w:r>
            <w:r w:rsidRPr="00AD4CEC">
              <w:rPr>
                <w:rFonts w:ascii="Times New Roman" w:eastAsia="Malgun Gothic" w:hAnsi="Times New Roman"/>
                <w:lang w:val="en-US" w:eastAsia="ko-KR"/>
              </w:rPr>
              <w:t xml:space="preserve">UE </w:t>
            </w:r>
            <w:r>
              <w:rPr>
                <w:rFonts w:ascii="Times New Roman" w:eastAsia="Malgun Gothic" w:hAnsi="Times New Roman"/>
                <w:lang w:val="en-US" w:eastAsia="ko-KR"/>
              </w:rPr>
              <w:t xml:space="preserve">should </w:t>
            </w:r>
            <w:r w:rsidRPr="00AD4CEC">
              <w:rPr>
                <w:rFonts w:ascii="Times New Roman" w:eastAsia="Malgun Gothic" w:hAnsi="Times New Roman"/>
                <w:lang w:val="en-US" w:eastAsia="ko-KR"/>
              </w:rPr>
              <w:t>acquire new SIB and multicast MCCH to get PTM configuration after cell reselection</w:t>
            </w:r>
            <w:r>
              <w:rPr>
                <w:rFonts w:ascii="Times New Roman" w:eastAsia="Malgun Gothic" w:hAnsi="Times New Roman"/>
                <w:lang w:val="en-US" w:eastAsia="ko-KR"/>
              </w:rPr>
              <w:t xml:space="preserve"> in this case. </w:t>
            </w:r>
          </w:p>
          <w:p w14:paraId="0D553737"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w:t>
            </w:r>
            <w:r w:rsidRPr="00334179">
              <w:rPr>
                <w:rFonts w:ascii="Times New Roman" w:eastAsia="Malgun Gothic" w:hAnsi="Times New Roman"/>
                <w:lang w:val="en-US" w:eastAsia="ko-KR"/>
              </w:rPr>
              <w:t>FFS whether the network can provide PTM configuration for intra-gNB cells</w:t>
            </w:r>
            <w:r>
              <w:rPr>
                <w:rFonts w:ascii="Times New Roman" w:eastAsia="Malgun Gothic" w:hAnsi="Times New Roman"/>
                <w:lang w:val="en-US" w:eastAsia="ko-KR"/>
              </w:rPr>
              <w:t xml:space="preserve">. If UE can get the PTM configuration in advance, the UE doesn’t need to acquire new SIB and MCCH. The FFS should be discussed in RAN3. </w:t>
            </w:r>
          </w:p>
          <w:p w14:paraId="24EE1EF8"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69AD81FE" w14:textId="391348FF" w:rsidR="005825D1" w:rsidRDefault="005825D1" w:rsidP="0066531C">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w:t>
            </w:r>
            <w:r w:rsidR="0066531C">
              <w:rPr>
                <w:rFonts w:ascii="Times New Roman" w:eastAsia="Malgun Gothic" w:hAnsi="Times New Roman"/>
                <w:lang w:val="en-US" w:eastAsia="ko-KR"/>
              </w:rPr>
              <w:t>S</w:t>
            </w:r>
            <w:r>
              <w:rPr>
                <w:rFonts w:ascii="Times New Roman" w:eastAsia="Malgun Gothic" w:hAnsi="Times New Roman"/>
                <w:lang w:val="en-US" w:eastAsia="ko-KR"/>
              </w:rPr>
              <w:t xml:space="preserve"> requirements of the multicast.</w:t>
            </w:r>
          </w:p>
        </w:tc>
      </w:tr>
      <w:tr w:rsidR="00794DC1" w14:paraId="542B865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1A2D191" w14:textId="2A9F4C6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3E4EA076" w14:textId="3C438634" w:rsidR="00794DC1" w:rsidRDefault="00794DC1" w:rsidP="00794DC1">
            <w:pPr>
              <w:pStyle w:val="TAC"/>
              <w:keepNext w:val="0"/>
              <w:spacing w:before="20" w:after="20"/>
              <w:ind w:left="57" w:right="57"/>
              <w:rPr>
                <w:rFonts w:ascii="Times New Roman" w:hAnsi="Times New Roman"/>
                <w:lang w:val="en-US"/>
              </w:rPr>
            </w:pPr>
            <w:r w:rsidRPr="005A763D">
              <w:rPr>
                <w:rFonts w:ascii="Times New Roman" w:hAnsi="Times New Roman"/>
                <w:lang w:val="en-US"/>
              </w:rPr>
              <w:t>1, 2, 3</w:t>
            </w:r>
            <w:r>
              <w:rPr>
                <w:rFonts w:ascii="Times New Roman" w:hAnsi="Times New Roman"/>
                <w:lang w:val="en-US"/>
              </w:rPr>
              <w:t xml:space="preserve"> </w:t>
            </w:r>
            <w:r w:rsidRPr="005A763D">
              <w:rPr>
                <w:rFonts w:ascii="Times New Roman" w:hAnsi="Times New Roman"/>
                <w:lang w:val="en-US"/>
              </w:rPr>
              <w:t>(but to</w:t>
            </w:r>
            <w:r>
              <w:rPr>
                <w:rFonts w:ascii="Times New Roman" w:hAnsi="Times New Roman"/>
                <w:lang w:val="en-US"/>
              </w:rPr>
              <w:t xml:space="preserve"> </w:t>
            </w:r>
            <w:r w:rsidRPr="005A763D">
              <w:rPr>
                <w:rFonts w:ascii="Times New Roman" w:hAnsi="Times New Roman"/>
                <w:lang w:val="en-US"/>
              </w:rPr>
              <w:t>be handled s</w:t>
            </w:r>
            <w:r>
              <w:rPr>
                <w:rFonts w:ascii="Times New Roman" w:hAnsi="Times New Roman"/>
                <w:lang w:val="en-US"/>
              </w:rPr>
              <w:t>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6AAC4D7" w14:textId="77777777" w:rsidR="00794DC1" w:rsidRPr="00DE493F" w:rsidRDefault="00794DC1" w:rsidP="00794DC1">
            <w:pPr>
              <w:pStyle w:val="a7"/>
              <w:rPr>
                <w:szCs w:val="18"/>
              </w:rPr>
            </w:pPr>
            <w:r w:rsidRPr="00287B8D">
              <w:rPr>
                <w:sz w:val="18"/>
                <w:szCs w:val="18"/>
              </w:rPr>
              <w:t>Regarding 1: This should be the baseline behavior.</w:t>
            </w:r>
          </w:p>
          <w:p w14:paraId="004E3970" w14:textId="77777777" w:rsidR="00794DC1" w:rsidRPr="00287B8D" w:rsidRDefault="00794DC1" w:rsidP="00794DC1">
            <w:pPr>
              <w:pStyle w:val="a7"/>
              <w:rPr>
                <w:szCs w:val="18"/>
              </w:rPr>
            </w:pPr>
            <w:r w:rsidRPr="00287B8D">
              <w:rPr>
                <w:sz w:val="18"/>
                <w:szCs w:val="18"/>
              </w:rPr>
              <w:t xml:space="preserve">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w:t>
            </w:r>
            <w:r w:rsidRPr="00A4152B">
              <w:rPr>
                <w:sz w:val="18"/>
                <w:szCs w:val="18"/>
              </w:rPr>
              <w:t>etc..</w:t>
            </w:r>
          </w:p>
          <w:p w14:paraId="53FE1C2F" w14:textId="77777777" w:rsidR="00794DC1" w:rsidRPr="00287B8D" w:rsidRDefault="00794DC1" w:rsidP="00794DC1">
            <w:pPr>
              <w:pStyle w:val="a7"/>
              <w:rPr>
                <w:szCs w:val="18"/>
              </w:rPr>
            </w:pPr>
          </w:p>
          <w:p w14:paraId="568C0E24" w14:textId="77777777" w:rsidR="00794DC1" w:rsidRPr="00287B8D" w:rsidRDefault="00794DC1" w:rsidP="00794DC1">
            <w:pPr>
              <w:pStyle w:val="a7"/>
              <w:rPr>
                <w:szCs w:val="18"/>
              </w:rPr>
            </w:pPr>
            <w:r w:rsidRPr="00287B8D">
              <w:rPr>
                <w:sz w:val="18"/>
                <w:szCs w:val="18"/>
              </w:rPr>
              <w:t xml:space="preserve">Regarding 2: Yes – In order to avoid UE returning to RRC_CONNECTED state </w:t>
            </w:r>
            <w:r>
              <w:rPr>
                <w:sz w:val="18"/>
                <w:szCs w:val="18"/>
              </w:rPr>
              <w:t xml:space="preserve">when the </w:t>
            </w:r>
            <w:r w:rsidRPr="00287B8D">
              <w:rPr>
                <w:sz w:val="18"/>
                <w:szCs w:val="18"/>
              </w:rPr>
              <w:t xml:space="preserve">session </w:t>
            </w:r>
            <w:r>
              <w:rPr>
                <w:sz w:val="18"/>
                <w:szCs w:val="18"/>
              </w:rPr>
              <w:t xml:space="preserve">is not active, </w:t>
            </w:r>
            <w:r w:rsidRPr="00287B8D">
              <w:rPr>
                <w:sz w:val="18"/>
                <w:szCs w:val="18"/>
              </w:rPr>
              <w:t xml:space="preserve">UE should be informed </w:t>
            </w:r>
            <w:r>
              <w:rPr>
                <w:sz w:val="18"/>
                <w:szCs w:val="18"/>
              </w:rPr>
              <w:t xml:space="preserve">of the </w:t>
            </w:r>
            <w:r w:rsidRPr="00287B8D">
              <w:rPr>
                <w:sz w:val="18"/>
                <w:szCs w:val="18"/>
              </w:rPr>
              <w:t>session activation status.</w:t>
            </w:r>
          </w:p>
          <w:p w14:paraId="560765DA" w14:textId="77777777" w:rsidR="00794DC1" w:rsidRPr="00287B8D" w:rsidRDefault="00794DC1" w:rsidP="00794DC1">
            <w:pPr>
              <w:pStyle w:val="a7"/>
              <w:rPr>
                <w:szCs w:val="18"/>
              </w:rPr>
            </w:pPr>
          </w:p>
          <w:p w14:paraId="74DB2FD0" w14:textId="77777777" w:rsidR="00794DC1" w:rsidRPr="00287B8D" w:rsidRDefault="00794DC1" w:rsidP="00794DC1">
            <w:pPr>
              <w:pStyle w:val="a7"/>
              <w:rPr>
                <w:szCs w:val="18"/>
              </w:rPr>
            </w:pPr>
            <w:r w:rsidRPr="00287B8D">
              <w:rPr>
                <w:sz w:val="18"/>
                <w:szCs w:val="18"/>
              </w:rPr>
              <w:t xml:space="preserve">Regarding 3: We support to have something like </w:t>
            </w:r>
            <w:r w:rsidRPr="00A4152B">
              <w:rPr>
                <w:sz w:val="18"/>
                <w:szCs w:val="18"/>
              </w:rPr>
              <w:t>this,</w:t>
            </w:r>
            <w:r w:rsidRPr="00287B8D">
              <w:rPr>
                <w:sz w:val="18"/>
                <w:szCs w:val="18"/>
              </w:rPr>
              <w:t xml:space="preserve"> but this does not </w:t>
            </w:r>
            <w:r w:rsidRPr="00A4152B">
              <w:rPr>
                <w:sz w:val="18"/>
                <w:szCs w:val="18"/>
              </w:rPr>
              <w:t>seem</w:t>
            </w:r>
            <w:r w:rsidRPr="00287B8D">
              <w:rPr>
                <w:sz w:val="18"/>
                <w:szCs w:val="18"/>
              </w:rPr>
              <w:t xml:space="preserve"> to be service continuity issue though so maybe it should be discussed separately.</w:t>
            </w:r>
          </w:p>
          <w:p w14:paraId="17C633AE" w14:textId="77777777" w:rsidR="00794DC1" w:rsidRPr="00287B8D" w:rsidRDefault="00794DC1" w:rsidP="00794DC1">
            <w:pPr>
              <w:pStyle w:val="a7"/>
              <w:rPr>
                <w:sz w:val="18"/>
                <w:szCs w:val="18"/>
              </w:rPr>
            </w:pPr>
          </w:p>
          <w:p w14:paraId="696EA136" w14:textId="29B94A18"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Cs w:val="18"/>
                <w:lang w:val="en-GB" w:eastAsia="ja-JP"/>
              </w:rPr>
              <w:t xml:space="preserve">We think we are missing a scenario from service continuity </w:t>
            </w:r>
            <w:r w:rsidRPr="005E7A8C">
              <w:rPr>
                <w:szCs w:val="18"/>
                <w:lang w:val="en-US"/>
              </w:rPr>
              <w:t>i.e.,</w:t>
            </w:r>
            <w:r w:rsidRPr="00287B8D">
              <w:rPr>
                <w:rFonts w:ascii="Times New Roman" w:hAnsi="Times New Roman"/>
                <w:szCs w:val="18"/>
                <w:lang w:val="en-GB" w:eastAsia="ja-JP"/>
              </w:rPr>
              <w:t xml:space="preserve"> UE is receiving multicast in RRC_CONNECTED in the serving cell</w:t>
            </w:r>
            <w:r w:rsidRPr="005E7A8C">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5E7A8C" w14:paraId="14C6EDE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CE46EC" w14:textId="702E0369"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3045CA5B"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0070DE9A"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18839ADD" w14:textId="05186FBF"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1583B5E7" w14:textId="77777777" w:rsidR="005E7A8C" w:rsidRDefault="005E7A8C" w:rsidP="005E7A8C">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0BD8BC92" w14:textId="77777777" w:rsidR="005E7A8C" w:rsidRDefault="005E7A8C" w:rsidP="005E7A8C">
            <w:pPr>
              <w:pStyle w:val="TAC"/>
              <w:keepNext w:val="0"/>
              <w:spacing w:before="20" w:after="20"/>
              <w:ind w:left="57" w:right="57"/>
              <w:jc w:val="left"/>
              <w:rPr>
                <w:rFonts w:ascii="Times New Roman" w:hAnsi="Times New Roman"/>
                <w:lang w:val="en-US"/>
              </w:rPr>
            </w:pPr>
          </w:p>
        </w:tc>
      </w:tr>
      <w:tr w:rsidR="00794DC1" w14:paraId="6FFD4D8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EA2827A" w14:textId="28A052D0" w:rsidR="00794DC1" w:rsidRDefault="007672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3B87D8C8" w14:textId="533EE2F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1. Support</w:t>
            </w:r>
          </w:p>
          <w:p w14:paraId="659455F5" w14:textId="663A17C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 xml:space="preserve">2. Support with </w:t>
            </w:r>
            <w:r w:rsidRPr="00767229">
              <w:rPr>
                <w:rFonts w:ascii="Times New Roman" w:hAnsi="Times New Roman" w:hint="eastAsia"/>
                <w:lang w:val="en-US"/>
              </w:rPr>
              <w:t>comment</w:t>
            </w:r>
            <w:r w:rsidRPr="00767229">
              <w:rPr>
                <w:rFonts w:ascii="Times New Roman" w:hAnsi="Times New Roman"/>
                <w:lang w:val="en-US"/>
              </w:rPr>
              <w:t>s</w:t>
            </w:r>
          </w:p>
          <w:p w14:paraId="2B7452F2" w14:textId="44D2FB67" w:rsidR="00794DC1"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3. S</w:t>
            </w:r>
            <w:r>
              <w:rPr>
                <w:rFonts w:ascii="Times New Roman" w:hAnsi="Times New Roman"/>
                <w:lang w:val="en-US"/>
              </w:rPr>
              <w:t>upport</w:t>
            </w:r>
          </w:p>
        </w:tc>
        <w:tc>
          <w:tcPr>
            <w:tcW w:w="3094" w:type="pct"/>
            <w:tcBorders>
              <w:top w:val="single" w:sz="4" w:space="0" w:color="auto"/>
              <w:left w:val="single" w:sz="4" w:space="0" w:color="auto"/>
              <w:bottom w:val="single" w:sz="4" w:space="0" w:color="auto"/>
              <w:right w:val="single" w:sz="4" w:space="0" w:color="auto"/>
            </w:tcBorders>
            <w:noWrap/>
          </w:tcPr>
          <w:p w14:paraId="653DDBFE" w14:textId="77777777" w:rsidR="00794DC1" w:rsidRDefault="00767229"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w:t>
            </w:r>
            <w:r w:rsidR="00E63045">
              <w:rPr>
                <w:rFonts w:ascii="Times New Roman" w:hAnsi="Times New Roman"/>
                <w:lang w:val="en-US"/>
              </w:rPr>
              <w:t xml:space="preserve">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12D93CA" w14:textId="77777777" w:rsidR="00E63045" w:rsidRDefault="00E63045" w:rsidP="00794DC1">
            <w:pPr>
              <w:pStyle w:val="TAC"/>
              <w:keepNext w:val="0"/>
              <w:spacing w:before="20" w:after="20"/>
              <w:ind w:left="57" w:right="57"/>
              <w:jc w:val="left"/>
              <w:rPr>
                <w:rFonts w:ascii="Times New Roman" w:hAnsi="Times New Roman"/>
                <w:lang w:val="en-US"/>
              </w:rPr>
            </w:pPr>
          </w:p>
          <w:p w14:paraId="289ED27A" w14:textId="63FA328F" w:rsidR="00E63045" w:rsidRPr="004573E4" w:rsidRDefault="00E63045" w:rsidP="004573E4">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 xml:space="preserve">the </w:t>
              </w:r>
              <w:r>
                <w:rPr>
                  <w:rFonts w:hint="default"/>
                  <w:b/>
                  <w:bCs/>
                </w:rPr>
                <w:lastRenderedPageBreak/>
                <w:t>PTM configuration</w:t>
              </w:r>
            </w:ins>
            <w:del w:id="3" w:author="Huawei" w:date="2023-03-27T18:07:00Z">
              <w:r w:rsidDel="00E63045">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sidR="004573E4">
                <w:rPr>
                  <w:rFonts w:hint="default"/>
                  <w:b/>
                  <w:bCs/>
                </w:rPr>
                <w:t xml:space="preserve">by </w:t>
              </w:r>
            </w:ins>
            <w:ins w:id="6" w:author="Huawei" w:date="2023-03-27T18:11:00Z">
              <w:r w:rsidR="004573E4">
                <w:rPr>
                  <w:rFonts w:hint="default"/>
                  <w:b/>
                  <w:bCs/>
                </w:rPr>
                <w:t>enter</w:t>
              </w:r>
            </w:ins>
            <w:ins w:id="7" w:author="Huawei" w:date="2023-03-27T18:13:00Z">
              <w:r w:rsidR="004573E4">
                <w:rPr>
                  <w:rFonts w:hint="default"/>
                  <w:b/>
                  <w:bCs/>
                </w:rPr>
                <w:t>ing</w:t>
              </w:r>
            </w:ins>
            <w:ins w:id="8" w:author="Huawei" w:date="2023-03-27T18:10:00Z">
              <w:r w:rsidR="004573E4">
                <w:rPr>
                  <w:rFonts w:hint="default"/>
                  <w:b/>
                  <w:bCs/>
                </w:rPr>
                <w:t xml:space="preserve"> RRC_CONNECTED or via </w:t>
              </w:r>
              <w:r w:rsidR="004573E4" w:rsidRPr="004573E4">
                <w:rPr>
                  <w:rFonts w:hint="default"/>
                  <w:b/>
                  <w:bCs/>
                  <w:i/>
                </w:rPr>
                <w:t>RRCRelease</w:t>
              </w:r>
              <w:r w:rsidR="004573E4">
                <w:rPr>
                  <w:rFonts w:hint="default"/>
                  <w:b/>
                  <w:bCs/>
                </w:rPr>
                <w:t xml:space="preserve"> </w:t>
              </w:r>
            </w:ins>
            <w:ins w:id="9" w:author="Huawei" w:date="2023-03-27T18:13:00Z">
              <w:r w:rsidR="004573E4">
                <w:rPr>
                  <w:rFonts w:hint="default"/>
                  <w:b/>
                  <w:bCs/>
                </w:rPr>
                <w:t>without entering RRC_CONNECTED</w:t>
              </w:r>
            </w:ins>
            <w:r>
              <w:rPr>
                <w:b/>
                <w:bCs/>
              </w:rPr>
              <w:t>.</w:t>
            </w:r>
          </w:p>
        </w:tc>
      </w:tr>
      <w:tr w:rsidR="00BC38DC" w14:paraId="4DAC6F24"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3938775" w14:textId="5AA12A68"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73E4B06B" w14:textId="77777777"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2DC090DC" w14:textId="2750F481"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69B6A833" w14:textId="13777A5F" w:rsidR="00BC38DC" w:rsidRDefault="00BC38DC" w:rsidP="00BC38DC">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w:t>
            </w:r>
            <w:r w:rsidR="00F45FB9">
              <w:rPr>
                <w:rFonts w:ascii="Times New Roman" w:hAnsi="Times New Roman"/>
                <w:lang w:val="en-US"/>
              </w:rPr>
              <w:t xml:space="preserve">via </w:t>
            </w:r>
            <w:r>
              <w:rPr>
                <w:rFonts w:ascii="Times New Roman" w:hAnsi="Times New Roman"/>
                <w:lang w:val="en-US"/>
              </w:rPr>
              <w:t xml:space="preserve">separate multicast delivery or handover the UE to a cell that supports multicast reception in CONNECTED or INACTIVE). </w:t>
            </w:r>
          </w:p>
          <w:p w14:paraId="4F821D57" w14:textId="1F5FA863" w:rsidR="00BC38DC" w:rsidRDefault="00BC38DC" w:rsidP="00BC38D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EC2CCD" w14:paraId="4F9BDEE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309E6E" w14:textId="5475CF4E"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433AC072" w14:textId="469EC38B"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53C08E07"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sidRPr="00E5548C">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3FF5B134" w14:textId="1D1576EA"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AF64B1" w14:paraId="76DFF749"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AA26BB4" w14:textId="1ED08D67"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1CD7346" w14:textId="77777777" w:rsidR="00AF64B1" w:rsidRDefault="00AF64B1" w:rsidP="00AF64B1">
            <w:pPr>
              <w:pStyle w:val="TAC"/>
              <w:keepNext w:val="0"/>
              <w:spacing w:before="20" w:after="20"/>
              <w:ind w:right="57"/>
              <w:rPr>
                <w:rFonts w:ascii="Times New Roman" w:hAnsi="Times New Roman"/>
              </w:rPr>
            </w:pPr>
            <w:r w:rsidRPr="00EC3FC0">
              <w:rPr>
                <w:rFonts w:ascii="Times New Roman" w:hAnsi="Times New Roman"/>
              </w:rPr>
              <w:t>1.</w:t>
            </w:r>
            <w:r>
              <w:rPr>
                <w:rFonts w:ascii="Times New Roman" w:hAnsi="Times New Roman"/>
              </w:rPr>
              <w:t xml:space="preserve"> OK</w:t>
            </w:r>
          </w:p>
          <w:p w14:paraId="01CC0985" w14:textId="77777777" w:rsidR="00AF64B1" w:rsidRDefault="00AF64B1" w:rsidP="00AF64B1">
            <w:pPr>
              <w:pStyle w:val="TAC"/>
              <w:keepNext w:val="0"/>
              <w:spacing w:before="20" w:after="20"/>
              <w:ind w:right="57"/>
              <w:rPr>
                <w:rFonts w:ascii="Times New Roman" w:hAnsi="Times New Roman"/>
              </w:rPr>
            </w:pPr>
            <w:r>
              <w:rPr>
                <w:rFonts w:ascii="Times New Roman" w:hAnsi="Times New Roman" w:hint="eastAsia"/>
              </w:rPr>
              <w:t>2</w:t>
            </w:r>
            <w:r>
              <w:rPr>
                <w:rFonts w:ascii="Times New Roman" w:hAnsi="Times New Roman"/>
              </w:rPr>
              <w:t>. OK with comments</w:t>
            </w:r>
          </w:p>
          <w:p w14:paraId="640AA7E3" w14:textId="0B95D291"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rPr>
              <w:t>3</w:t>
            </w:r>
            <w:r>
              <w:rPr>
                <w:rFonts w:ascii="Times New Roman" w:hAnsi="Times New Roman"/>
              </w:rPr>
              <w:t>. OK</w:t>
            </w:r>
          </w:p>
        </w:tc>
        <w:tc>
          <w:tcPr>
            <w:tcW w:w="3094" w:type="pct"/>
            <w:tcBorders>
              <w:top w:val="single" w:sz="4" w:space="0" w:color="auto"/>
              <w:left w:val="single" w:sz="4" w:space="0" w:color="auto"/>
              <w:bottom w:val="single" w:sz="4" w:space="0" w:color="auto"/>
              <w:right w:val="single" w:sz="4" w:space="0" w:color="auto"/>
            </w:tcBorders>
            <w:noWrap/>
          </w:tcPr>
          <w:p w14:paraId="0DBBAE57" w14:textId="77777777" w:rsidR="00AF64B1" w:rsidRPr="00AD3BEF" w:rsidRDefault="00AF64B1" w:rsidP="00AF64B1">
            <w:pPr>
              <w:pStyle w:val="TAC"/>
              <w:keepNext w:val="0"/>
              <w:spacing w:before="20" w:after="20"/>
              <w:ind w:left="57" w:right="57"/>
              <w:jc w:val="left"/>
              <w:rPr>
                <w:rFonts w:cs="Arial"/>
              </w:rPr>
            </w:pPr>
            <w:r>
              <w:rPr>
                <w:rFonts w:ascii="Times New Roman" w:hAnsi="Times New Roman"/>
                <w:lang w:val="en-US"/>
              </w:rPr>
              <w:t>2.</w:t>
            </w:r>
            <w:r w:rsidRPr="00EC3FC0">
              <w:rPr>
                <w:rFonts w:ascii="Times New Roman" w:hAnsi="Times New Roman"/>
                <w:lang w:val="en-US"/>
              </w:rPr>
              <w:t xml:space="preserve"> we tend to agree with NEC, MTK and HW’s comments that the UE is not necessary to enter RRC_CONNECTED for PTM configuration. the network can directly provide the updated PTM configuration in the RRCRelease message without entering RRC_CONECTED state.</w:t>
            </w:r>
          </w:p>
          <w:p w14:paraId="741C09C6" w14:textId="77777777" w:rsidR="00AF64B1" w:rsidRDefault="00AF64B1" w:rsidP="00AF64B1">
            <w:pPr>
              <w:pStyle w:val="TAC"/>
              <w:keepNext w:val="0"/>
              <w:spacing w:before="20" w:after="20"/>
              <w:ind w:left="57" w:right="57"/>
              <w:jc w:val="left"/>
              <w:rPr>
                <w:rFonts w:ascii="Times New Roman" w:hAnsi="Times New Roman" w:hint="eastAsia"/>
                <w:lang w:val="en-US"/>
              </w:rPr>
            </w:pPr>
          </w:p>
          <w:p w14:paraId="07D7A4F5" w14:textId="77777777" w:rsidR="00AF64B1" w:rsidRDefault="00AF64B1" w:rsidP="00AF64B1">
            <w:pPr>
              <w:pStyle w:val="TAC"/>
              <w:keepNext w:val="0"/>
              <w:spacing w:before="20" w:after="20"/>
              <w:ind w:left="57" w:right="57"/>
              <w:jc w:val="left"/>
              <w:rPr>
                <w:rFonts w:ascii="Times New Roman" w:hAnsi="Times New Roman"/>
                <w:lang w:val="en-US"/>
              </w:rPr>
            </w:pPr>
          </w:p>
        </w:tc>
      </w:tr>
    </w:tbl>
    <w:p w14:paraId="29C3E511" w14:textId="77777777" w:rsidR="003D1BEA" w:rsidRDefault="003D1BEA">
      <w:pPr>
        <w:spacing w:before="100" w:beforeAutospacing="1" w:after="100" w:afterAutospacing="1"/>
        <w:jc w:val="both"/>
        <w:rPr>
          <w:lang w:val="en-US" w:eastAsia="zh-CN"/>
        </w:rPr>
      </w:pPr>
    </w:p>
    <w:p w14:paraId="5B379524" w14:textId="77777777" w:rsidR="003D1BEA" w:rsidRDefault="000F74D5">
      <w:pPr>
        <w:pStyle w:val="2"/>
        <w:rPr>
          <w:lang w:val="en-US" w:eastAsia="zh-CN"/>
        </w:rPr>
      </w:pPr>
      <w:r>
        <w:rPr>
          <w:rFonts w:hint="eastAsia"/>
          <w:lang w:val="en-US" w:eastAsia="zh-CN"/>
        </w:rPr>
        <w:t>3.2 Frequency/cell prioritization</w:t>
      </w:r>
    </w:p>
    <w:p w14:paraId="7E61695B" w14:textId="77777777" w:rsidR="003D1BEA" w:rsidRDefault="000F74D5">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7A13BBBF" w14:textId="77777777" w:rsidR="003D1BEA" w:rsidRDefault="000F74D5">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14:paraId="6216799B" w14:textId="77777777" w:rsidR="003D1BEA" w:rsidRDefault="000F74D5">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1DE39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3442CD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780AEB"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47ADAA"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87DDD18"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55E845D"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608BCA7"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3A167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277D2EEC" w14:textId="77777777" w:rsidR="003D1BEA" w:rsidRDefault="003D1BEA">
            <w:pPr>
              <w:pStyle w:val="TAC"/>
              <w:keepNext w:val="0"/>
              <w:spacing w:before="20" w:after="20"/>
              <w:ind w:left="57" w:right="57"/>
              <w:jc w:val="left"/>
              <w:rPr>
                <w:rFonts w:ascii="Times New Roman" w:hAnsi="Times New Roman"/>
                <w:lang w:val="en-US"/>
              </w:rPr>
            </w:pPr>
          </w:p>
        </w:tc>
      </w:tr>
      <w:tr w:rsidR="003D1BEA" w14:paraId="49715AAD"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978E8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54439C58"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40D1CAD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4B60538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2C65F5" w14:paraId="6657E4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CB0899F" w14:textId="50615FA4"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3B9C6C62" w14:textId="429EE421"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AF6BA59" w14:textId="4DD779D1" w:rsidR="002C65F5" w:rsidRDefault="002C65F5" w:rsidP="002C65F5">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9C5F41" w14:paraId="7C17ACDE"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4F3C7ED" w14:textId="59CD775D"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2749C08A" w14:textId="4A4ECFC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536C481F" w14:textId="1D9A0117" w:rsidR="009C5F41" w:rsidRDefault="009C5F41" w:rsidP="009C5F41">
            <w:pPr>
              <w:pStyle w:val="TAC"/>
              <w:spacing w:before="20" w:after="20"/>
              <w:ind w:left="57" w:right="57"/>
              <w:jc w:val="left"/>
              <w:rPr>
                <w:rFonts w:ascii="Times New Roman" w:hAnsi="Times New Roman"/>
                <w:lang w:val="en-US"/>
              </w:rPr>
            </w:pPr>
          </w:p>
        </w:tc>
      </w:tr>
      <w:tr w:rsidR="003A7C4E" w14:paraId="40C6623A"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34FB829" w14:textId="7501587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458CBF2" w14:textId="4FAC494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847739" w14:textId="77777777" w:rsidR="003A7C4E" w:rsidRDefault="003A7C4E"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D94CE98" w14:textId="37DE894B" w:rsidR="003A7C4E" w:rsidRDefault="003A7C4E"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9179D2" w14:paraId="7AF8AA5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5B33014" w14:textId="7078853D"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6481D0D" w14:textId="20665C71"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8F2E86" w14:textId="4BFBC576" w:rsidR="009179D2" w:rsidRDefault="009179D2" w:rsidP="009179D2">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w:t>
            </w:r>
            <w:r w:rsidR="009F45E3">
              <w:rPr>
                <w:rFonts w:ascii="Times New Roman" w:hAnsi="Times New Roman"/>
                <w:lang w:val="en-US"/>
              </w:rPr>
              <w:t>understand</w:t>
            </w:r>
            <w:r>
              <w:rPr>
                <w:rFonts w:ascii="Times New Roman" w:hAnsi="Times New Roman"/>
                <w:lang w:val="en-US"/>
              </w:rPr>
              <w:t xml:space="preserve"> this question is about per frequency (and not per cell covered in Q3)</w:t>
            </w:r>
          </w:p>
        </w:tc>
      </w:tr>
      <w:tr w:rsidR="007B718D" w14:paraId="5FA5C10F"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0AC89E7" w14:textId="441A8763"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6332DC5" w14:textId="48C8BE40"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546FCA03" w14:textId="25E93E24" w:rsidR="007B718D" w:rsidRDefault="007B718D" w:rsidP="007B718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794DC1" w14:paraId="48C8582B"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74EC52D5" w14:textId="7F54658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932B549" w14:textId="63C83466"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28F222C" w14:textId="77777777" w:rsidR="00794DC1" w:rsidRPr="00BB754B" w:rsidRDefault="00794DC1" w:rsidP="00794DC1">
            <w:r w:rsidRPr="00BB754B">
              <w:t>Based on previous RAN2 agreement, a Rel-18 UE in RRC_INACTIVE state should be able to move</w:t>
            </w:r>
            <w:r>
              <w:t xml:space="preserve"> </w:t>
            </w:r>
            <w:r w:rsidRPr="00BB754B">
              <w:t xml:space="preserve">without </w:t>
            </w:r>
            <w:r>
              <w:t xml:space="preserve">going to </w:t>
            </w:r>
            <w:r w:rsidRPr="00BB754B">
              <w:t>connect</w:t>
            </w:r>
            <w:r>
              <w:t>ed</w:t>
            </w:r>
            <w:r w:rsidRPr="00BB754B">
              <w:t xml:space="preserve"> </w:t>
            </w:r>
            <w:r>
              <w:t>state</w:t>
            </w:r>
            <w:r w:rsidRPr="00BB754B">
              <w:t xml:space="preserve"> among the cells in the RNA. RAN2 should define a mechanism to guide the UE to a frequency/cell that provides the </w:t>
            </w:r>
            <w:r>
              <w:t>multicast</w:t>
            </w:r>
            <w:r w:rsidRPr="00BB754B">
              <w:t xml:space="preserve"> service for service continuity purposes, similar to Rel-17 broadcast frequency prioritization feature. Otherwise, the UE may end up camping in a cell that does not provide the multicast service, e.g., out of the service area.</w:t>
            </w:r>
          </w:p>
          <w:p w14:paraId="181EA1CB" w14:textId="77777777" w:rsidR="00794DC1" w:rsidRPr="00BB754B" w:rsidRDefault="00794DC1" w:rsidP="00794DC1">
            <w:r w:rsidRPr="00BB754B">
              <w:t>In our view, concerns are not relevant:</w:t>
            </w:r>
          </w:p>
          <w:p w14:paraId="6A3197E0" w14:textId="77777777" w:rsidR="00794DC1" w:rsidRPr="00287B8D" w:rsidRDefault="00794DC1" w:rsidP="00794DC1">
            <w:r w:rsidRPr="00D23A7A">
              <w:t xml:space="preserve">There is no such requirement for broadcast to be </w:t>
            </w:r>
            <w:r w:rsidRPr="00287B8D">
              <w:t>deployed per frequency either.</w:t>
            </w:r>
            <w:r w:rsidRPr="00BB754B">
              <w:t xml:space="preserve">The goal </w:t>
            </w:r>
            <w:r w:rsidRPr="00287B8D">
              <w:t xml:space="preserve">is to be able to guide the RRC_INACTIVE/IDLE UEs </w:t>
            </w:r>
            <w:r>
              <w:t>to</w:t>
            </w:r>
            <w:r w:rsidRPr="00287B8D">
              <w:t xml:space="preserve"> a cell where the session is provided rather than a cell that does not. Similar achievement is needed for multicast for UEs in RRC_INACTIVE. Note that [3] considers only public safety scenarios, which is not the only objective of WID.</w:t>
            </w:r>
          </w:p>
          <w:p w14:paraId="19616765" w14:textId="0B9C4FE2"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 w:val="20"/>
                <w:lang w:val="en-GB" w:eastAsia="ja-JP"/>
              </w:rPr>
              <w:t>Rather than USD, it is about service announcement, if FSAI based mechanism is to be reused.(which is the easiest and leanest approach</w:t>
            </w:r>
            <w:r w:rsidRPr="005E7A8C">
              <w:rPr>
                <w:lang w:val="en-US"/>
              </w:rPr>
              <w:t xml:space="preserve"> in our view</w:t>
            </w:r>
            <w:r w:rsidRPr="00287B8D">
              <w:rPr>
                <w:rFonts w:ascii="Times New Roman" w:hAnsi="Times New Roman"/>
                <w:sz w:val="20"/>
                <w:lang w:val="en-GB" w:eastAsia="ja-JP"/>
              </w:rPr>
              <w:t>). It could easily be introduced via SA2</w:t>
            </w:r>
            <w:r w:rsidRPr="005E7A8C">
              <w:rPr>
                <w:lang w:val="en-US"/>
              </w:rPr>
              <w:t xml:space="preserve"> – we would just include FSAI multicast information into SIB</w:t>
            </w:r>
            <w:r w:rsidRPr="00287B8D">
              <w:rPr>
                <w:rFonts w:ascii="Times New Roman" w:hAnsi="Times New Roman"/>
                <w:sz w:val="20"/>
                <w:lang w:val="en-GB" w:eastAsia="ja-JP"/>
              </w:rPr>
              <w:t>.</w:t>
            </w:r>
          </w:p>
        </w:tc>
      </w:tr>
      <w:tr w:rsidR="00DC592A" w14:paraId="53CC1616"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48EB5897" w14:textId="7D44A2D0"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7B27313" w14:textId="4D2702E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CA7C6DD" w14:textId="77777777" w:rsidR="00DC592A" w:rsidRDefault="00DC592A" w:rsidP="00DC592A">
            <w:pPr>
              <w:pStyle w:val="TAC"/>
              <w:keepNext w:val="0"/>
              <w:spacing w:before="20" w:after="20"/>
              <w:ind w:left="57" w:right="57"/>
              <w:jc w:val="left"/>
              <w:rPr>
                <w:bCs/>
                <w:lang w:val="en-US"/>
              </w:rPr>
            </w:pPr>
            <w:r>
              <w:rPr>
                <w:bCs/>
                <w:lang w:val="en-US"/>
              </w:rPr>
              <w:t>A</w:t>
            </w:r>
            <w:r w:rsidRPr="006F3BFA">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7B84EFC9" w14:textId="77777777" w:rsidR="00DC592A" w:rsidRDefault="00DC592A" w:rsidP="00DC592A">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63F547B0"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3F529C67"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7781A17" w14:textId="107271A4" w:rsidR="00794DC1" w:rsidRDefault="004573E4"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358DC4DD" w14:textId="5741BA62" w:rsidR="00794DC1" w:rsidRDefault="004573E4"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sidR="006E5D29">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AC62A54" w14:textId="7F5241B1" w:rsidR="00794DC1" w:rsidRDefault="006E5D29" w:rsidP="003255C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w:t>
            </w:r>
            <w:r w:rsidRPr="006E5D29">
              <w:rPr>
                <w:rFonts w:ascii="Times New Roman" w:hAnsi="Times New Roman"/>
                <w:lang w:val="en-US"/>
              </w:rPr>
              <w:t>frequency prioritization mechanism</w:t>
            </w:r>
            <w:r>
              <w:rPr>
                <w:rFonts w:ascii="Times New Roman" w:hAnsi="Times New Roman"/>
                <w:lang w:val="en-US"/>
              </w:rPr>
              <w:t xml:space="preserve"> is beneficial for multicast reception in RRC_INACTVIE at least for the scenario where a multicast service is provided on the same frequency. But different from broadcast, </w:t>
            </w:r>
            <w:r w:rsidR="0054426F">
              <w:rPr>
                <w:rFonts w:ascii="Times New Roman" w:hAnsi="Times New Roman"/>
                <w:lang w:val="en-US"/>
              </w:rPr>
              <w:t xml:space="preserve">there is no pre-planned area for multicast </w:t>
            </w:r>
            <w:r w:rsidR="003255CF">
              <w:rPr>
                <w:rFonts w:ascii="Times New Roman" w:hAnsi="Times New Roman" w:hint="eastAsia"/>
                <w:lang w:val="en-US"/>
              </w:rPr>
              <w:t>in</w:t>
            </w:r>
            <w:r w:rsidR="0054426F">
              <w:rPr>
                <w:rFonts w:ascii="Times New Roman" w:hAnsi="Times New Roman"/>
                <w:lang w:val="en-US"/>
              </w:rPr>
              <w:t xml:space="preserve"> </w:t>
            </w:r>
            <w:r w:rsidR="003255CF">
              <w:rPr>
                <w:rFonts w:ascii="Times New Roman" w:hAnsi="Times New Roman"/>
                <w:lang w:val="en-US"/>
              </w:rPr>
              <w:t>RRC_INACTIVE</w:t>
            </w:r>
            <w:r w:rsidR="0054426F">
              <w:rPr>
                <w:rFonts w:ascii="Times New Roman" w:hAnsi="Times New Roman"/>
                <w:lang w:val="en-US"/>
              </w:rPr>
              <w:t xml:space="preserve">, thus it is not possible to use FSAI based solution as </w:t>
            </w:r>
            <w:r w:rsidR="000D1245">
              <w:rPr>
                <w:rFonts w:ascii="Times New Roman" w:hAnsi="Times New Roman"/>
                <w:lang w:val="en-US"/>
              </w:rPr>
              <w:t xml:space="preserve">MBS </w:t>
            </w:r>
            <w:r w:rsidR="0054426F">
              <w:rPr>
                <w:rFonts w:ascii="Times New Roman" w:hAnsi="Times New Roman"/>
                <w:lang w:val="en-US"/>
              </w:rPr>
              <w:t>broadcast</w:t>
            </w:r>
            <w:r w:rsidR="003255CF">
              <w:rPr>
                <w:rFonts w:ascii="Times New Roman" w:hAnsi="Times New Roman"/>
                <w:lang w:val="en-US"/>
              </w:rPr>
              <w:t>.</w:t>
            </w:r>
            <w:r w:rsidR="0054426F">
              <w:rPr>
                <w:rFonts w:ascii="Times New Roman" w:hAnsi="Times New Roman"/>
                <w:lang w:val="en-US"/>
              </w:rPr>
              <w:t xml:space="preserve"> </w:t>
            </w:r>
            <w:r w:rsidR="003255CF">
              <w:rPr>
                <w:rFonts w:ascii="Times New Roman" w:hAnsi="Times New Roman"/>
                <w:lang w:val="en-US"/>
              </w:rPr>
              <w:t>W</w:t>
            </w:r>
            <w:r w:rsidR="0054426F">
              <w:rPr>
                <w:rFonts w:ascii="Times New Roman" w:hAnsi="Times New Roman"/>
                <w:lang w:val="en-US"/>
              </w:rPr>
              <w:t xml:space="preserve">e think </w:t>
            </w:r>
            <w:r>
              <w:rPr>
                <w:rFonts w:ascii="Times New Roman" w:hAnsi="Times New Roman"/>
                <w:lang w:val="en-US"/>
              </w:rPr>
              <w:t xml:space="preserve">dedicated </w:t>
            </w:r>
            <w:r w:rsidRPr="006E5D29">
              <w:rPr>
                <w:rFonts w:ascii="Times New Roman" w:hAnsi="Times New Roman"/>
                <w:lang w:val="en-US"/>
              </w:rPr>
              <w:t>frequency priority</w:t>
            </w:r>
            <w:r>
              <w:rPr>
                <w:rFonts w:ascii="Times New Roman" w:hAnsi="Times New Roman"/>
                <w:lang w:val="en-US"/>
              </w:rPr>
              <w:t xml:space="preserve"> can be used as baseline for </w:t>
            </w:r>
            <w:r w:rsidRPr="006E5D29">
              <w:rPr>
                <w:rFonts w:ascii="Times New Roman" w:hAnsi="Times New Roman"/>
                <w:lang w:val="en-US"/>
              </w:rPr>
              <w:t>frequency prioritization</w:t>
            </w:r>
            <w:r w:rsidR="0054426F">
              <w:rPr>
                <w:rFonts w:ascii="Times New Roman" w:hAnsi="Times New Roman"/>
                <w:lang w:val="en-US"/>
              </w:rPr>
              <w:t xml:space="preserve"> if needed</w:t>
            </w:r>
            <w:r>
              <w:rPr>
                <w:rFonts w:ascii="Times New Roman" w:hAnsi="Times New Roman"/>
                <w:lang w:val="en-US"/>
              </w:rPr>
              <w:t>.</w:t>
            </w:r>
          </w:p>
        </w:tc>
      </w:tr>
      <w:tr w:rsidR="009C2E06" w14:paraId="036408E1"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46E49F" w14:textId="6E8BF84E"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DBD935C" w14:textId="0AC1C47F"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69BEEDD" w14:textId="77777777"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2CCB03F8" w14:textId="67276D00"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As the Rel-18 multicast reception is inherited from Rel-17 multicast, we assume it is useless to introduce the frequency-based cell reselection mechanism for multicast reception in the RRC_INACTIVE state.</w:t>
            </w:r>
          </w:p>
        </w:tc>
      </w:tr>
      <w:tr w:rsidR="00EC2CCD" w14:paraId="2BD9B4E4"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2FB553AA" w14:textId="51C20E81"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A5775E0" w14:textId="1CB33977"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851F966" w14:textId="22B05277"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AF64B1" w14:paraId="0EECC6D0"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D79A2CF" w14:textId="78B4FA60"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E67C601" w14:textId="51F638F9"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E23CFEF" w14:textId="6DF48B49"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bl>
    <w:p w14:paraId="59FD6BD0" w14:textId="77777777" w:rsidR="003D1BEA" w:rsidRDefault="003D1BEA">
      <w:pPr>
        <w:spacing w:before="100" w:beforeAutospacing="1" w:after="100" w:afterAutospacing="1"/>
        <w:jc w:val="both"/>
        <w:rPr>
          <w:lang w:val="en-US" w:eastAsia="zh-CN"/>
        </w:rPr>
      </w:pPr>
    </w:p>
    <w:p w14:paraId="6A1DF45C" w14:textId="77777777" w:rsidR="003D1BEA" w:rsidRDefault="000F74D5">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1A34598C" w14:textId="77777777" w:rsidR="003D1BEA" w:rsidRDefault="000F74D5">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0DBB7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5C077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96E4CE"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5D46962"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CDE162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818E733"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E6A9379"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09A8843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20E5042E"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3D1BEA" w14:paraId="6DA13F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04ADE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190920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23EA38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081375F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7406C3" w14:paraId="2594D7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E210D79" w14:textId="1736F1D6"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50ED444" w14:textId="31E86BFF"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4F21178" w14:textId="3C83D387"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9C5F41" w14:paraId="392FB10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A0DB8BF" w14:textId="29C9B218"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5B755439" w14:textId="39C201C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3F2CEA92" w14:textId="62CC39CA" w:rsidR="009C5F41" w:rsidRDefault="009C5F41" w:rsidP="009C5F41">
            <w:pPr>
              <w:pStyle w:val="TAC"/>
              <w:keepNext w:val="0"/>
              <w:spacing w:before="20" w:after="20"/>
              <w:ind w:left="57" w:right="57"/>
              <w:jc w:val="left"/>
              <w:rPr>
                <w:rFonts w:ascii="Times New Roman" w:hAnsi="Times New Roman"/>
                <w:lang w:val="en-US"/>
              </w:rPr>
            </w:pPr>
            <w:r w:rsidRPr="003127B4">
              <w:rPr>
                <w:rFonts w:ascii="Times New Roman" w:hAnsi="Times New Roman" w:hint="eastAsia"/>
                <w:lang w:val="en-US"/>
              </w:rPr>
              <w:t>Shared</w:t>
            </w:r>
            <w:r w:rsidRPr="003127B4">
              <w:rPr>
                <w:rFonts w:ascii="Times New Roman" w:hAnsi="Times New Roman"/>
                <w:lang w:val="en-US"/>
              </w:rPr>
              <w:t xml:space="preserve"> </w:t>
            </w:r>
            <w:r w:rsidRPr="003127B4">
              <w:rPr>
                <w:rFonts w:ascii="Times New Roman" w:hAnsi="Times New Roman" w:hint="eastAsia"/>
                <w:lang w:val="en-US"/>
              </w:rPr>
              <w:t>the</w:t>
            </w:r>
            <w:r w:rsidRPr="003127B4">
              <w:rPr>
                <w:rFonts w:ascii="Times New Roman" w:hAnsi="Times New Roman"/>
                <w:lang w:val="en-US"/>
              </w:rPr>
              <w:t xml:space="preserve"> same view w</w:t>
            </w:r>
            <w:r>
              <w:rPr>
                <w:rFonts w:ascii="Times New Roman" w:hAnsi="Times New Roman"/>
                <w:lang w:val="en-US"/>
              </w:rPr>
              <w:t>ith NEC</w:t>
            </w:r>
          </w:p>
        </w:tc>
      </w:tr>
      <w:tr w:rsidR="00466B3B" w14:paraId="12A9FCF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5A7A9D7" w14:textId="0BDFB25A"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C2B9BCF" w14:textId="1FC9CCE9"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0053408" w14:textId="1BC6D28D" w:rsidR="00466B3B" w:rsidRDefault="00466B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9C5F41" w14:paraId="5B50752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E5A2C21" w14:textId="365B7BC8"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45BC1C3" w14:textId="4E99F80B"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250C2A" w14:textId="3EB9B385" w:rsidR="009C5F41" w:rsidRDefault="009F45E3" w:rsidP="009F45E3">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w:t>
            </w:r>
            <w:r w:rsidR="003D3C13">
              <w:rPr>
                <w:rFonts w:ascii="Times New Roman" w:hAnsi="Times New Roman"/>
                <w:lang w:val="en-US"/>
              </w:rPr>
              <w:t xml:space="preserve">, </w:t>
            </w:r>
            <w:r>
              <w:rPr>
                <w:rFonts w:ascii="Times New Roman" w:hAnsi="Times New Roman"/>
                <w:lang w:val="en-US"/>
              </w:rPr>
              <w:t xml:space="preserve">no overoptimization is needed </w:t>
            </w:r>
            <w:r w:rsidR="003D3C13">
              <w:rPr>
                <w:rFonts w:ascii="Times New Roman" w:hAnsi="Times New Roman"/>
                <w:lang w:val="en-US"/>
              </w:rPr>
              <w:t>(</w:t>
            </w:r>
            <w:r>
              <w:rPr>
                <w:rFonts w:ascii="Times New Roman" w:hAnsi="Times New Roman"/>
                <w:lang w:val="en-US"/>
              </w:rPr>
              <w:t>to keep it simple</w:t>
            </w:r>
            <w:r w:rsidR="003D3C13">
              <w:rPr>
                <w:rFonts w:ascii="Times New Roman" w:hAnsi="Times New Roman"/>
                <w:lang w:val="en-US"/>
              </w:rPr>
              <w:t>)</w:t>
            </w:r>
            <w:r>
              <w:rPr>
                <w:rFonts w:ascii="Times New Roman" w:hAnsi="Times New Roman"/>
                <w:lang w:val="en-US"/>
              </w:rPr>
              <w:t>.</w:t>
            </w:r>
          </w:p>
        </w:tc>
      </w:tr>
      <w:tr w:rsidR="00EA056D" w14:paraId="7AB8FF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8AC6251" w14:textId="55B99C25"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84499E3" w14:textId="4CA808A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0AD078DA" w14:textId="5DA2B4FA" w:rsidR="00EA056D" w:rsidRDefault="00EA056D" w:rsidP="00EA056D">
            <w:pPr>
              <w:pStyle w:val="TAC"/>
              <w:keepNext w:val="0"/>
              <w:spacing w:before="20" w:after="20"/>
              <w:ind w:left="57" w:right="57"/>
              <w:jc w:val="left"/>
              <w:rPr>
                <w:rFonts w:ascii="Times New Roman" w:hAnsi="Times New Roman"/>
                <w:lang w:val="en-US"/>
              </w:rPr>
            </w:pPr>
          </w:p>
        </w:tc>
      </w:tr>
      <w:tr w:rsidR="00794DC1" w14:paraId="7DDDBD2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62C4707" w14:textId="38EA2643"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BAD9B35" w14:textId="09CAB81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E27F48E" w14:textId="4105762B"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lang w:val="en-GB"/>
              </w:rPr>
              <w:t>UE should camp on best cell on frequency</w:t>
            </w:r>
            <w:r>
              <w:rPr>
                <w:rFonts w:ascii="Times New Roman" w:hAnsi="Times New Roman"/>
                <w:lang w:val="en-GB"/>
              </w:rPr>
              <w:t xml:space="preserve"> as has been done always in NR (and LTE). Otherwise once UE starts connection there will be unwanted interference to cell that is “closer” to the UE.</w:t>
            </w:r>
          </w:p>
        </w:tc>
      </w:tr>
      <w:tr w:rsidR="00DC592A" w14:paraId="5FD4CD3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EAF867F" w14:textId="5ED7688D"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EC7887B" w14:textId="08D2CD8E"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7CBC86C"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23A03E29"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1D2C707" w14:textId="5356858B"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E2A028E" w14:textId="7F664221"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CB0BF1A" w14:textId="67F852A6" w:rsidR="00794DC1" w:rsidRDefault="006E5D29" w:rsidP="006E5D29">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9C2E06" w14:paraId="0E80F0C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57D6C28" w14:textId="268BBA54"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7AB1C63" w14:textId="5977FD09"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6CE459" w14:textId="6B3317E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EC2CCD" w14:paraId="671C860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A15F28" w14:textId="12BC6D5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0CC2DBD" w14:textId="61BB12B8"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14038BF2" w14:textId="60CA099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AF64B1" w14:paraId="5562640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0BFAED3" w14:textId="4268AAA0"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4A2C5A6" w14:textId="446696A3"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385217B" w14:textId="2EADD53D"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bl>
    <w:p w14:paraId="4C4F70F8" w14:textId="77777777" w:rsidR="003D1BEA" w:rsidRDefault="003D1BEA">
      <w:pPr>
        <w:spacing w:before="100" w:beforeAutospacing="1" w:after="100" w:afterAutospacing="1"/>
        <w:jc w:val="both"/>
        <w:rPr>
          <w:lang w:val="en-US" w:eastAsia="zh-CN"/>
        </w:rPr>
      </w:pPr>
    </w:p>
    <w:p w14:paraId="1EADC88A" w14:textId="77777777" w:rsidR="003D1BEA" w:rsidRDefault="000F74D5">
      <w:pPr>
        <w:pStyle w:val="2"/>
        <w:rPr>
          <w:lang w:val="en-US" w:eastAsia="zh-CN"/>
        </w:rPr>
      </w:pPr>
      <w:r>
        <w:rPr>
          <w:rFonts w:hint="eastAsia"/>
          <w:lang w:val="en-US" w:eastAsia="zh-CN"/>
        </w:rPr>
        <w:t>3.2 Neighbour cell list</w:t>
      </w:r>
    </w:p>
    <w:p w14:paraId="0BF325EF" w14:textId="77777777" w:rsidR="003D1BEA" w:rsidRDefault="000F74D5">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14:paraId="0A030676" w14:textId="77777777" w:rsidR="003D1BEA" w:rsidRDefault="000F74D5">
      <w:pPr>
        <w:rPr>
          <w:lang w:val="en-US" w:eastAsia="zh-CN"/>
        </w:rPr>
      </w:pPr>
      <w:r>
        <w:rPr>
          <w:rFonts w:hint="eastAsia"/>
          <w:lang w:val="en-US" w:eastAsia="zh-CN"/>
        </w:rPr>
        <w:t xml:space="preserve">It is agreed that a new MCCH (with new SIB) is to be defined, to support multicast reception in RRC_INACTIVE in RAN2#121. For multicast reception in RRC_INACTIVE, similar mechanism can be adopted, suggested by companies </w:t>
      </w:r>
      <w:r>
        <w:rPr>
          <w:rFonts w:hint="eastAsia"/>
          <w:lang w:val="en-US" w:eastAsia="zh-CN"/>
        </w:rPr>
        <w:lastRenderedPageBreak/>
        <w:t>[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311B9F08" w14:textId="77777777" w:rsidR="003D1BEA" w:rsidRDefault="000F74D5">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0BB0B84C" w14:textId="77777777" w:rsidR="003D1BEA" w:rsidRDefault="000F74D5">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159AEC8A" w14:textId="77777777" w:rsidR="003D1BEA" w:rsidRDefault="000F74D5">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6699EF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71350F"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D72DD"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FC7035"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03B9D6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D04FB99"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1334CC17"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6B8647F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19840F73"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7A51692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3D1BEA" w14:paraId="13DDF67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A11BD0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58C814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A47E67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336252F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14:paraId="5E162D8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7406C3" w14:paraId="7FEE9BE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5457D03" w14:textId="33B66254"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5D9BC00" w14:textId="76E6F66C"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D0E12A8" w14:textId="37ACA3A5"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9C5F41" w14:paraId="3E6742C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FDF19AB" w14:textId="4FDDCE8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CE8BCF8" w14:textId="0B4937B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77A635B4" w14:textId="12EA0D38"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2B1FDC" w14:paraId="4CAA000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78FCCC" w14:textId="3B4975A7"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E86DC4D" w14:textId="0C3367CE"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6BE46AD" w14:textId="3160F8FC" w:rsidR="002B1FDC" w:rsidRDefault="002B1FDC"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r w:rsidR="00603057">
              <w:rPr>
                <w:rFonts w:ascii="Times New Roman" w:hAnsi="Times New Roman" w:hint="eastAsia"/>
                <w:lang w:val="en-US"/>
              </w:rPr>
              <w:t>.</w:t>
            </w:r>
          </w:p>
        </w:tc>
      </w:tr>
      <w:tr w:rsidR="00151FF1" w14:paraId="6CCCB5F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0CF5087" w14:textId="3B78C955"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C5111ED" w14:textId="23D09C8B"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D29847E" w14:textId="15125219"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beneficial for the UE if it is possible to know whether </w:t>
            </w:r>
            <w:r w:rsidRPr="00F37C9F">
              <w:rPr>
                <w:rFonts w:ascii="Times New Roman" w:hAnsi="Times New Roman"/>
                <w:lang w:val="en-US"/>
              </w:rPr>
              <w:t xml:space="preserve">service is available in the </w:t>
            </w:r>
            <w:r>
              <w:rPr>
                <w:rFonts w:ascii="Times New Roman" w:hAnsi="Times New Roman"/>
                <w:lang w:val="en-US"/>
              </w:rPr>
              <w:t>neighbor</w:t>
            </w:r>
            <w:r w:rsidRPr="00F37C9F">
              <w:rPr>
                <w:rFonts w:ascii="Times New Roman" w:hAnsi="Times New Roman"/>
                <w:lang w:val="en-US"/>
              </w:rPr>
              <w:t xml:space="preserve"> cell</w:t>
            </w:r>
            <w:r>
              <w:rPr>
                <w:rFonts w:ascii="Times New Roman" w:hAnsi="Times New Roman"/>
                <w:lang w:val="en-US"/>
              </w:rPr>
              <w:t xml:space="preserve"> without having to attempt to read MCCH.</w:t>
            </w:r>
          </w:p>
        </w:tc>
      </w:tr>
      <w:tr w:rsidR="00EA056D" w14:paraId="69E5C5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46E40B8" w14:textId="539BB70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B580ED"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21FD2C7" w14:textId="17C9E6D5"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794DC1" w14:paraId="3173BB2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EC85C9B" w14:textId="5D3A787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7956313" w14:textId="05CCDFD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906B5A8" w14:textId="6F47157D"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DC592A" w14:paraId="01D6300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DEDDAB" w14:textId="04386C2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3EACC8D" w14:textId="039A6D3E"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41B6187C" w14:textId="565D844D" w:rsidR="00DC592A" w:rsidRDefault="00DC592A" w:rsidP="00DC592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794DC1" w14:paraId="0BC87E57"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0FD545D" w14:textId="0B38DB52"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619A22C4" w14:textId="073C4326"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2F555A5" w14:textId="77777777" w:rsidR="00E573EB" w:rsidRDefault="006E5D29" w:rsidP="00E573E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7134A5C6" w14:textId="66C0001B" w:rsidR="006E5D29" w:rsidRDefault="00E573EB" w:rsidP="006F138B">
            <w:pPr>
              <w:pStyle w:val="TAC"/>
              <w:keepNext w:val="0"/>
              <w:spacing w:before="20" w:after="20"/>
              <w:ind w:left="57" w:right="57"/>
              <w:jc w:val="left"/>
              <w:rPr>
                <w:rFonts w:ascii="Times New Roman" w:hAnsi="Times New Roman"/>
                <w:lang w:val="en-US"/>
              </w:rPr>
            </w:pPr>
            <w:r>
              <w:rPr>
                <w:rFonts w:ascii="Times New Roman" w:hAnsi="Times New Roman"/>
                <w:lang w:val="en-US"/>
              </w:rPr>
              <w:t>A similar mechanism can be introduced for multicast in RRC_INACTVE for service continuity, which is supported for broadcast already.</w:t>
            </w:r>
            <w:r w:rsidR="000D1245">
              <w:rPr>
                <w:rFonts w:ascii="Times New Roman" w:hAnsi="Times New Roman"/>
                <w:lang w:val="en-US"/>
              </w:rPr>
              <w:t xml:space="preserve"> It is even more useful in multicast considering that the multicast UE is always required </w:t>
            </w:r>
            <w:r w:rsidR="006F138B">
              <w:rPr>
                <w:rFonts w:ascii="Times New Roman" w:hAnsi="Times New Roman"/>
                <w:lang w:val="en-US"/>
              </w:rPr>
              <w:t xml:space="preserve">by AS layer itself </w:t>
            </w:r>
            <w:r w:rsidR="000D1245">
              <w:rPr>
                <w:rFonts w:ascii="Times New Roman" w:hAnsi="Times New Roman"/>
                <w:lang w:val="en-US"/>
              </w:rPr>
              <w:t xml:space="preserve">to return </w:t>
            </w:r>
            <w:r w:rsidR="00CD105D">
              <w:rPr>
                <w:rFonts w:ascii="Times New Roman" w:hAnsi="Times New Roman"/>
                <w:lang w:val="en-US"/>
              </w:rPr>
              <w:t>RRC_</w:t>
            </w:r>
            <w:r w:rsidR="000D1245">
              <w:rPr>
                <w:rFonts w:ascii="Times New Roman" w:hAnsi="Times New Roman"/>
                <w:lang w:val="en-US"/>
              </w:rPr>
              <w:t>CONNECTED in case PTM configuration is available (for MBS broadcast the UE may only trigger unicast in case it is required by application layer)</w:t>
            </w:r>
            <w:r w:rsidR="00CD105D">
              <w:rPr>
                <w:rFonts w:ascii="Times New Roman" w:hAnsi="Times New Roman"/>
                <w:lang w:val="en-US"/>
              </w:rPr>
              <w:t>.</w:t>
            </w:r>
            <w:r w:rsidR="000D1245">
              <w:rPr>
                <w:rFonts w:ascii="Times New Roman" w:hAnsi="Times New Roman"/>
                <w:lang w:val="en-US"/>
              </w:rPr>
              <w:t xml:space="preserve"> </w:t>
            </w:r>
          </w:p>
        </w:tc>
      </w:tr>
      <w:tr w:rsidR="009C2E06" w14:paraId="375B80CD"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5A3882E" w14:textId="44B42DDA"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DAC0583" w14:textId="4F4FD2A5"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5C19EE" w14:textId="4450E49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EC2CCD" w14:paraId="3D7757F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C68FAEF" w14:textId="03A8985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26F8115" w14:textId="75E82A66"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3AB7EFCD" w14:textId="66AF762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AF64B1" w14:paraId="532068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CA1819C" w14:textId="6719E49E"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AF630D7" w14:textId="67647636"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1417D647" w14:textId="77777777" w:rsidR="00AF64B1" w:rsidRPr="004A29EF" w:rsidRDefault="00AF64B1" w:rsidP="00AF64B1">
            <w:pPr>
              <w:pStyle w:val="TAC"/>
              <w:keepNext w:val="0"/>
              <w:spacing w:before="20" w:after="20"/>
              <w:ind w:left="57" w:right="57"/>
              <w:jc w:val="left"/>
              <w:rPr>
                <w:rFonts w:ascii="Times New Roman" w:hAnsi="Times New Roman"/>
                <w:lang w:val="en-US"/>
              </w:rPr>
            </w:pPr>
            <w:r w:rsidRPr="004A29EF">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71842168" w14:textId="77777777" w:rsidR="00AF64B1" w:rsidRPr="004A29EF" w:rsidRDefault="00AF64B1" w:rsidP="00AF64B1">
            <w:pPr>
              <w:pStyle w:val="B1"/>
              <w:rPr>
                <w:rFonts w:eastAsiaTheme="minorEastAsia"/>
                <w:sz w:val="18"/>
                <w:szCs w:val="18"/>
                <w:lang w:val="en-US"/>
              </w:rPr>
            </w:pPr>
            <w:r w:rsidRPr="004A29EF">
              <w:rPr>
                <w:rFonts w:eastAsiaTheme="minorEastAsia"/>
                <w:sz w:val="18"/>
                <w:szCs w:val="18"/>
                <w:lang w:val="en-US"/>
              </w:rPr>
              <w:t>-</w:t>
            </w:r>
            <w:r w:rsidRPr="004A29EF">
              <w:rPr>
                <w:rFonts w:eastAsiaTheme="minorEastAsia"/>
                <w:sz w:val="18"/>
                <w:szCs w:val="18"/>
                <w:lang w:val="en-US"/>
              </w:rPr>
              <w:tab/>
              <w:t>multicast session is not provided by the neighbour cell either by PTM transmission or PTP transmission, e.g., the neighbour cell is out of multicast area;</w:t>
            </w:r>
          </w:p>
          <w:p w14:paraId="750274C9" w14:textId="77777777" w:rsidR="00AF64B1" w:rsidRPr="004A29EF" w:rsidRDefault="00AF64B1" w:rsidP="00AF64B1">
            <w:pPr>
              <w:pStyle w:val="B1"/>
              <w:rPr>
                <w:rFonts w:eastAsiaTheme="minorEastAsia"/>
                <w:sz w:val="18"/>
                <w:szCs w:val="18"/>
                <w:lang w:val="en-US" w:eastAsia="zh-CN"/>
              </w:rPr>
            </w:pPr>
            <w:r w:rsidRPr="004A29EF">
              <w:rPr>
                <w:rFonts w:eastAsiaTheme="minorEastAsia"/>
                <w:sz w:val="18"/>
                <w:szCs w:val="18"/>
                <w:lang w:val="en-US" w:eastAsia="zh-CN"/>
              </w:rPr>
              <w:t>-</w:t>
            </w:r>
            <w:r w:rsidRPr="004A29EF">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7A473355" w14:textId="77777777" w:rsidR="00AF64B1" w:rsidRPr="004A29EF" w:rsidRDefault="00AF64B1" w:rsidP="00AF64B1">
            <w:pPr>
              <w:pStyle w:val="TAC"/>
              <w:keepNext w:val="0"/>
              <w:spacing w:before="20" w:after="20"/>
              <w:ind w:left="57" w:right="57"/>
              <w:jc w:val="left"/>
              <w:rPr>
                <w:rFonts w:ascii="Times New Roman" w:hAnsi="Times New Roman"/>
                <w:lang w:val="en-US"/>
              </w:rPr>
            </w:pPr>
            <w:r w:rsidRPr="004A29EF">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8894EE0" w14:textId="77777777" w:rsidR="00AF64B1" w:rsidRDefault="00AF64B1" w:rsidP="00AF64B1">
            <w:pPr>
              <w:pStyle w:val="TAC"/>
              <w:keepNext w:val="0"/>
              <w:spacing w:before="20" w:after="20"/>
              <w:ind w:left="57" w:right="57"/>
              <w:jc w:val="left"/>
              <w:rPr>
                <w:rFonts w:ascii="Times New Roman" w:hAnsi="Times New Roman"/>
                <w:lang w:val="en-US"/>
              </w:rPr>
            </w:pPr>
          </w:p>
          <w:p w14:paraId="21BC62A0" w14:textId="66A398C0"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bl>
    <w:p w14:paraId="2676D6C2" w14:textId="77777777" w:rsidR="003D1BEA" w:rsidRDefault="003D1BEA">
      <w:pPr>
        <w:rPr>
          <w:lang w:val="en-US" w:eastAsia="zh-CN"/>
        </w:rPr>
      </w:pPr>
    </w:p>
    <w:p w14:paraId="38198826" w14:textId="77777777" w:rsidR="003D1BEA" w:rsidRDefault="000F74D5">
      <w:pPr>
        <w:pStyle w:val="1"/>
        <w:rPr>
          <w:lang w:val="en-US" w:eastAsia="zh-CN"/>
        </w:rPr>
      </w:pPr>
      <w:r>
        <w:rPr>
          <w:rFonts w:hint="eastAsia"/>
          <w:lang w:val="en-US" w:eastAsia="zh-CN"/>
        </w:rPr>
        <w:t>4 Notification mechanism</w:t>
      </w:r>
    </w:p>
    <w:p w14:paraId="4688F212" w14:textId="77777777" w:rsidR="003D1BEA" w:rsidRDefault="000F74D5">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0EBB7555" w14:textId="77777777" w:rsidR="003D1BEA" w:rsidRDefault="000F74D5">
      <w:pPr>
        <w:rPr>
          <w:lang w:val="en-US" w:eastAsia="zh-CN"/>
        </w:rPr>
      </w:pPr>
      <w:r>
        <w:rPr>
          <w:lang w:val="en-US" w:eastAsia="zh-CN"/>
        </w:rPr>
        <w:t>RAN2#119-e:</w:t>
      </w:r>
    </w:p>
    <w:tbl>
      <w:tblPr>
        <w:tblStyle w:val="afb"/>
        <w:tblW w:w="9638" w:type="dxa"/>
        <w:jc w:val="center"/>
        <w:tblLook w:val="04A0" w:firstRow="1" w:lastRow="0" w:firstColumn="1" w:lastColumn="0" w:noHBand="0" w:noVBand="1"/>
      </w:tblPr>
      <w:tblGrid>
        <w:gridCol w:w="9638"/>
      </w:tblGrid>
      <w:tr w:rsidR="003D1BEA" w14:paraId="4D33DFDB" w14:textId="77777777">
        <w:trPr>
          <w:trHeight w:val="1752"/>
          <w:jc w:val="center"/>
        </w:trPr>
        <w:tc>
          <w:tcPr>
            <w:tcW w:w="9855" w:type="dxa"/>
          </w:tcPr>
          <w:p w14:paraId="4890FAB8"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7CEF519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0418F0A9"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4BD533DF"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5A1FB956" w14:textId="77777777" w:rsidR="003D1BEA" w:rsidRDefault="000F74D5">
      <w:pPr>
        <w:rPr>
          <w:lang w:val="en-US" w:eastAsia="zh-CN"/>
        </w:rPr>
      </w:pPr>
      <w:r>
        <w:rPr>
          <w:rFonts w:hint="eastAsia"/>
          <w:lang w:val="en-US" w:eastAsia="zh-CN"/>
        </w:rPr>
        <w:t>RAN2#119bis-e:</w:t>
      </w:r>
    </w:p>
    <w:tbl>
      <w:tblPr>
        <w:tblStyle w:val="afb"/>
        <w:tblW w:w="9638" w:type="dxa"/>
        <w:jc w:val="center"/>
        <w:tblLook w:val="04A0" w:firstRow="1" w:lastRow="0" w:firstColumn="1" w:lastColumn="0" w:noHBand="0" w:noVBand="1"/>
      </w:tblPr>
      <w:tblGrid>
        <w:gridCol w:w="9638"/>
      </w:tblGrid>
      <w:tr w:rsidR="003D1BEA" w14:paraId="58827442" w14:textId="77777777">
        <w:trPr>
          <w:trHeight w:val="333"/>
          <w:jc w:val="center"/>
        </w:trPr>
        <w:tc>
          <w:tcPr>
            <w:tcW w:w="9855" w:type="dxa"/>
          </w:tcPr>
          <w:p w14:paraId="0E15FDD9" w14:textId="77777777" w:rsidR="003D1BEA" w:rsidRDefault="000F74D5">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CB82CFE" w14:textId="77777777" w:rsidR="003D1BEA" w:rsidRDefault="000F74D5">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40A31132" w14:textId="77777777" w:rsidR="003D1BEA" w:rsidRDefault="000F74D5">
            <w:pPr>
              <w:pStyle w:val="Agreement"/>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14:paraId="4AD78DFF" w14:textId="77777777" w:rsidR="003D1BEA" w:rsidRDefault="000F74D5">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4A6F3984"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7FE5A8A" w14:textId="77777777" w:rsidR="003D1BEA" w:rsidRDefault="003D1BEA">
            <w:pPr>
              <w:pStyle w:val="Doc-text2"/>
              <w:rPr>
                <w:lang w:val="en-US"/>
              </w:rPr>
            </w:pPr>
          </w:p>
          <w:p w14:paraId="63E434F3"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44D03FCB"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lastRenderedPageBreak/>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42C2FB5"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2E2EE7E1" w14:textId="77777777" w:rsidR="003D1BEA" w:rsidRDefault="000F74D5">
            <w:pPr>
              <w:pStyle w:val="Agreement"/>
              <w:numPr>
                <w:ilvl w:val="0"/>
                <w:numId w:val="0"/>
              </w:numPr>
              <w:tabs>
                <w:tab w:val="clear" w:pos="1619"/>
              </w:tabs>
              <w:ind w:leftChars="300" w:left="600"/>
              <w:rPr>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1FB2F9CC" w14:textId="77777777" w:rsidR="003D1BEA" w:rsidRDefault="000F74D5">
      <w:pPr>
        <w:rPr>
          <w:lang w:val="en-US" w:eastAsia="zh-CN"/>
        </w:rPr>
      </w:pPr>
      <w:r>
        <w:rPr>
          <w:rFonts w:hint="eastAsia"/>
          <w:lang w:val="en-US" w:eastAsia="zh-CN"/>
        </w:rPr>
        <w:lastRenderedPageBreak/>
        <w:t>RAN2#120:</w:t>
      </w:r>
    </w:p>
    <w:tbl>
      <w:tblPr>
        <w:tblStyle w:val="afb"/>
        <w:tblW w:w="9638" w:type="dxa"/>
        <w:jc w:val="center"/>
        <w:tblLook w:val="04A0" w:firstRow="1" w:lastRow="0" w:firstColumn="1" w:lastColumn="0" w:noHBand="0" w:noVBand="1"/>
      </w:tblPr>
      <w:tblGrid>
        <w:gridCol w:w="9638"/>
      </w:tblGrid>
      <w:tr w:rsidR="003D1BEA" w14:paraId="534A173B" w14:textId="77777777">
        <w:trPr>
          <w:trHeight w:val="1927"/>
          <w:jc w:val="center"/>
        </w:trPr>
        <w:tc>
          <w:tcPr>
            <w:tcW w:w="9855" w:type="dxa"/>
          </w:tcPr>
          <w:p w14:paraId="3025B737"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31F283FC"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3FBE2D91"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7DE6F76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20AE218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5C6A19AF" w14:textId="77777777" w:rsidR="003D1BEA" w:rsidRDefault="003D1BEA">
      <w:pPr>
        <w:rPr>
          <w:lang w:val="en-US" w:eastAsia="zh-CN"/>
        </w:rPr>
      </w:pPr>
    </w:p>
    <w:p w14:paraId="6D6833F3" w14:textId="77777777" w:rsidR="003D1BEA" w:rsidRDefault="000F74D5">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519DE843" w14:textId="77777777" w:rsidR="003D1BEA" w:rsidRDefault="000F74D5">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1E43D44" w14:textId="77777777" w:rsidR="003D1BEA" w:rsidRDefault="000F74D5">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1C0F14E6" w14:textId="77777777" w:rsidR="003D1BEA" w:rsidRDefault="000F74D5">
      <w:pPr>
        <w:pStyle w:val="a"/>
        <w:rPr>
          <w:rFonts w:hint="default"/>
        </w:rPr>
      </w:pPr>
      <w:r>
        <w:t xml:space="preserve">Session deactivation. </w:t>
      </w:r>
      <w:r>
        <w:rPr>
          <w:u w:val="single"/>
        </w:rPr>
        <w:t>It was also agreed that UE may be notified when the multicast session is deactivated</w:t>
      </w:r>
      <w:r>
        <w:t xml:space="preserve">; </w:t>
      </w:r>
    </w:p>
    <w:p w14:paraId="09A18211" w14:textId="77777777" w:rsidR="003D1BEA" w:rsidRDefault="000F74D5">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140776BB" w14:textId="77777777" w:rsidR="003D1BEA" w:rsidRDefault="000F74D5">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7D62B261" w14:textId="77777777" w:rsidR="003D1BEA" w:rsidRDefault="000F74D5">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4E623A42" w14:textId="77777777" w:rsidR="003D1BEA" w:rsidRDefault="000F74D5">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2961DC1B" w14:textId="77777777" w:rsidR="003D1BEA" w:rsidRDefault="000F74D5">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afb"/>
        <w:tblW w:w="9638" w:type="dxa"/>
        <w:jc w:val="center"/>
        <w:tblLook w:val="04A0" w:firstRow="1" w:lastRow="0" w:firstColumn="1" w:lastColumn="0" w:noHBand="0" w:noVBand="1"/>
      </w:tblPr>
      <w:tblGrid>
        <w:gridCol w:w="758"/>
        <w:gridCol w:w="2982"/>
        <w:gridCol w:w="2979"/>
        <w:gridCol w:w="2919"/>
      </w:tblGrid>
      <w:tr w:rsidR="003D1BEA" w14:paraId="7D7607D7" w14:textId="77777777">
        <w:trPr>
          <w:trHeight w:val="300"/>
          <w:jc w:val="center"/>
        </w:trPr>
        <w:tc>
          <w:tcPr>
            <w:tcW w:w="533" w:type="dxa"/>
            <w:vMerge w:val="restart"/>
            <w:vAlign w:val="center"/>
          </w:tcPr>
          <w:p w14:paraId="2A45C164"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Section</w:t>
            </w:r>
          </w:p>
        </w:tc>
        <w:tc>
          <w:tcPr>
            <w:tcW w:w="3072" w:type="dxa"/>
            <w:vMerge w:val="restart"/>
            <w:vAlign w:val="center"/>
          </w:tcPr>
          <w:p w14:paraId="5118DB0A"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Events, e.g., multicast session states, or data transmission states change</w:t>
            </w:r>
          </w:p>
        </w:tc>
        <w:tc>
          <w:tcPr>
            <w:tcW w:w="6033" w:type="dxa"/>
            <w:gridSpan w:val="2"/>
            <w:vAlign w:val="center"/>
          </w:tcPr>
          <w:p w14:paraId="4197F3F0"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 behaviour</w:t>
            </w:r>
          </w:p>
        </w:tc>
      </w:tr>
      <w:tr w:rsidR="003D1BEA" w14:paraId="49678419" w14:textId="77777777">
        <w:trPr>
          <w:jc w:val="center"/>
        </w:trPr>
        <w:tc>
          <w:tcPr>
            <w:tcW w:w="533" w:type="dxa"/>
            <w:vMerge/>
          </w:tcPr>
          <w:p w14:paraId="3417B226" w14:textId="77777777" w:rsidR="003D1BEA" w:rsidRDefault="003D1BEA">
            <w:pPr>
              <w:overflowPunct/>
              <w:topLinePunct/>
              <w:autoSpaceDE/>
              <w:autoSpaceDN/>
              <w:spacing w:after="60" w:line="200" w:lineRule="exact"/>
              <w:jc w:val="center"/>
              <w:textAlignment w:val="auto"/>
              <w:rPr>
                <w:rFonts w:ascii="Arial" w:eastAsia="微软雅黑" w:hAnsi="Arial"/>
                <w:b/>
                <w:bCs/>
                <w:sz w:val="15"/>
                <w:lang w:val="en-US" w:eastAsia="zh-CN"/>
              </w:rPr>
            </w:pPr>
          </w:p>
        </w:tc>
        <w:tc>
          <w:tcPr>
            <w:tcW w:w="3072" w:type="dxa"/>
            <w:vMerge/>
          </w:tcPr>
          <w:p w14:paraId="0C1A3D24" w14:textId="77777777" w:rsidR="003D1BEA" w:rsidRDefault="003D1BEA">
            <w:pPr>
              <w:overflowPunct/>
              <w:topLinePunct/>
              <w:autoSpaceDE/>
              <w:autoSpaceDN/>
              <w:spacing w:after="60" w:line="200" w:lineRule="exact"/>
              <w:textAlignment w:val="auto"/>
              <w:rPr>
                <w:rFonts w:ascii="Arial" w:eastAsia="微软雅黑" w:hAnsi="Arial"/>
                <w:b/>
                <w:bCs/>
                <w:sz w:val="15"/>
                <w:lang w:val="en-US" w:eastAsia="zh-CN"/>
              </w:rPr>
            </w:pPr>
          </w:p>
        </w:tc>
        <w:tc>
          <w:tcPr>
            <w:tcW w:w="3048" w:type="dxa"/>
            <w:vAlign w:val="center"/>
          </w:tcPr>
          <w:p w14:paraId="65A83FAE"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s RRC state</w:t>
            </w:r>
          </w:p>
        </w:tc>
        <w:tc>
          <w:tcPr>
            <w:tcW w:w="2985" w:type="dxa"/>
            <w:vAlign w:val="center"/>
          </w:tcPr>
          <w:p w14:paraId="029FD97F"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whether UE needs to monitor G-RNTI</w:t>
            </w:r>
          </w:p>
        </w:tc>
      </w:tr>
      <w:tr w:rsidR="003D1BEA" w14:paraId="41F4AB3A" w14:textId="77777777">
        <w:trPr>
          <w:jc w:val="center"/>
        </w:trPr>
        <w:tc>
          <w:tcPr>
            <w:tcW w:w="533" w:type="dxa"/>
            <w:vAlign w:val="center"/>
          </w:tcPr>
          <w:p w14:paraId="23439E4F"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lastRenderedPageBreak/>
              <w:t>4.1</w:t>
            </w:r>
          </w:p>
        </w:tc>
        <w:tc>
          <w:tcPr>
            <w:tcW w:w="3072" w:type="dxa"/>
          </w:tcPr>
          <w:p w14:paraId="741D046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activation (or data transmission resumed)</w:t>
            </w:r>
          </w:p>
        </w:tc>
        <w:tc>
          <w:tcPr>
            <w:tcW w:w="3048" w:type="dxa"/>
          </w:tcPr>
          <w:p w14:paraId="183EDD1B"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 (confirmed)</w:t>
            </w:r>
          </w:p>
        </w:tc>
        <w:tc>
          <w:tcPr>
            <w:tcW w:w="2985" w:type="dxa"/>
          </w:tcPr>
          <w:p w14:paraId="3EB507AF"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sz w:val="15"/>
                <w:lang w:val="en-US" w:eastAsia="zh-CN"/>
              </w:rPr>
              <w:t>yes</w:t>
            </w:r>
            <w:r>
              <w:rPr>
                <w:rFonts w:ascii="Arial" w:eastAsia="微软雅黑" w:hAnsi="Arial" w:hint="eastAsia"/>
                <w:sz w:val="15"/>
                <w:lang w:val="en-US" w:eastAsia="zh-CN"/>
              </w:rPr>
              <w:t xml:space="preserve"> (confirmed)</w:t>
            </w:r>
          </w:p>
        </w:tc>
      </w:tr>
      <w:tr w:rsidR="003D1BEA" w14:paraId="0383264B" w14:textId="77777777">
        <w:trPr>
          <w:jc w:val="center"/>
        </w:trPr>
        <w:tc>
          <w:tcPr>
            <w:tcW w:w="533" w:type="dxa"/>
            <w:vAlign w:val="center"/>
          </w:tcPr>
          <w:p w14:paraId="6259A410"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2</w:t>
            </w:r>
          </w:p>
        </w:tc>
        <w:tc>
          <w:tcPr>
            <w:tcW w:w="3072" w:type="dxa"/>
          </w:tcPr>
          <w:p w14:paraId="23F7EB68"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deactivation (or temporary no data)</w:t>
            </w:r>
          </w:p>
        </w:tc>
        <w:tc>
          <w:tcPr>
            <w:tcW w:w="3048" w:type="dxa"/>
          </w:tcPr>
          <w:p w14:paraId="790EB65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44762556"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3D1BEA" w14:paraId="315FDC2D" w14:textId="77777777">
        <w:trPr>
          <w:jc w:val="center"/>
        </w:trPr>
        <w:tc>
          <w:tcPr>
            <w:tcW w:w="533" w:type="dxa"/>
            <w:vAlign w:val="center"/>
          </w:tcPr>
          <w:p w14:paraId="5960BAC0"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w:t>
            </w:r>
            <w:r>
              <w:rPr>
                <w:rFonts w:ascii="Arial" w:eastAsia="微软雅黑" w:hAnsi="Arial"/>
                <w:sz w:val="15"/>
                <w:lang w:val="en-US" w:eastAsia="zh-CN"/>
              </w:rPr>
              <w:t>.3</w:t>
            </w:r>
          </w:p>
        </w:tc>
        <w:tc>
          <w:tcPr>
            <w:tcW w:w="3072" w:type="dxa"/>
          </w:tcPr>
          <w:p w14:paraId="6EE937BB"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w:t>
            </w:r>
            <w:r>
              <w:rPr>
                <w:rFonts w:ascii="Arial" w:eastAsia="微软雅黑" w:hAnsi="Arial"/>
                <w:sz w:val="15"/>
                <w:lang w:val="en-US" w:eastAsia="zh-CN"/>
              </w:rPr>
              <w:t>ession relea</w:t>
            </w:r>
            <w:r>
              <w:rPr>
                <w:rFonts w:ascii="Arial" w:eastAsia="微软雅黑" w:hAnsi="Arial" w:hint="eastAsia"/>
                <w:sz w:val="15"/>
                <w:lang w:val="en-US" w:eastAsia="zh-CN"/>
              </w:rPr>
              <w:t>se</w:t>
            </w:r>
          </w:p>
        </w:tc>
        <w:tc>
          <w:tcPr>
            <w:tcW w:w="3048" w:type="dxa"/>
          </w:tcPr>
          <w:p w14:paraId="040BF4ED"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59BFE27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3D1BEA" w14:paraId="44CAF7F6" w14:textId="77777777">
        <w:trPr>
          <w:jc w:val="center"/>
        </w:trPr>
        <w:tc>
          <w:tcPr>
            <w:tcW w:w="533" w:type="dxa"/>
            <w:vAlign w:val="center"/>
          </w:tcPr>
          <w:p w14:paraId="458E883C"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4</w:t>
            </w:r>
          </w:p>
        </w:tc>
        <w:tc>
          <w:tcPr>
            <w:tcW w:w="3072" w:type="dxa"/>
          </w:tcPr>
          <w:p w14:paraId="080D3021" w14:textId="77777777" w:rsidR="003D1BEA" w:rsidRDefault="000F74D5">
            <w:pPr>
              <w:overflowPunct/>
              <w:topLinePunct/>
              <w:autoSpaceDE/>
              <w:autoSpaceDN/>
              <w:spacing w:after="60" w:line="200" w:lineRule="exact"/>
              <w:textAlignment w:val="auto"/>
              <w:rPr>
                <w:rFonts w:ascii="Arial" w:eastAsia="微软雅黑" w:hAnsi="Arial"/>
                <w:b/>
                <w:bCs/>
                <w:sz w:val="15"/>
                <w:lang w:val="en-US" w:eastAsia="zh-CN"/>
              </w:rPr>
            </w:pPr>
            <w:r>
              <w:rPr>
                <w:rFonts w:ascii="Arial" w:eastAsia="微软雅黑" w:hAnsi="Arial" w:hint="eastAsia"/>
                <w:sz w:val="15"/>
                <w:lang w:val="en-US" w:eastAsia="zh-CN"/>
              </w:rPr>
              <w:t>Network intends to resume UE's RRC connection, e.g., service being not provided in INACTIVE anymore.</w:t>
            </w:r>
          </w:p>
        </w:tc>
        <w:tc>
          <w:tcPr>
            <w:tcW w:w="3048" w:type="dxa"/>
          </w:tcPr>
          <w:p w14:paraId="7CFC1CA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resumes to RRC_CONNECTED</w:t>
            </w:r>
          </w:p>
        </w:tc>
        <w:tc>
          <w:tcPr>
            <w:tcW w:w="2985" w:type="dxa"/>
          </w:tcPr>
          <w:p w14:paraId="6EE43B7C"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follow RRC_CONNECTED configuration</w:t>
            </w:r>
          </w:p>
        </w:tc>
      </w:tr>
    </w:tbl>
    <w:p w14:paraId="39977235" w14:textId="77777777" w:rsidR="003D1BEA" w:rsidRDefault="003D1BEA">
      <w:pPr>
        <w:rPr>
          <w:lang w:val="en-US" w:eastAsia="zh-CN"/>
        </w:rPr>
      </w:pPr>
    </w:p>
    <w:p w14:paraId="02052CEE" w14:textId="77777777" w:rsidR="003D1BEA" w:rsidRDefault="000F74D5">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1B99597D" w14:textId="77777777" w:rsidR="003D1BEA" w:rsidRDefault="000F74D5">
      <w:pPr>
        <w:rPr>
          <w:lang w:val="en-US" w:eastAsia="zh-CN"/>
        </w:rPr>
      </w:pPr>
      <w:r>
        <w:rPr>
          <w:rFonts w:hint="eastAsia"/>
          <w:lang w:val="en-US" w:eastAsia="zh-CN"/>
        </w:rPr>
        <w:t xml:space="preserve">The discussion is organized in the following way that in corresponding sections (4.1 to 4.3), </w:t>
      </w:r>
    </w:p>
    <w:p w14:paraId="650ADEA3" w14:textId="77777777" w:rsidR="003D1BEA" w:rsidRDefault="000F74D5">
      <w:pPr>
        <w:pStyle w:val="a"/>
        <w:rPr>
          <w:rFonts w:hint="default"/>
        </w:rPr>
      </w:pPr>
      <w:r>
        <w:t>1. The scenarios are to be confirmed first, e.g., should UE be kept in RRC_INACTIVE upon session release? Apparently companies have different views.</w:t>
      </w:r>
    </w:p>
    <w:p w14:paraId="6D0BF5F8" w14:textId="77777777" w:rsidR="003D1BEA" w:rsidRDefault="000F74D5">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7EE8145D" w14:textId="77777777" w:rsidR="003D1BEA" w:rsidRDefault="000F74D5">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28623BEE" w14:textId="77777777" w:rsidR="003D1BEA" w:rsidRDefault="000F74D5">
      <w:pPr>
        <w:pStyle w:val="2"/>
        <w:rPr>
          <w:lang w:val="en-US" w:eastAsia="zh-CN"/>
        </w:rPr>
      </w:pPr>
      <w:r>
        <w:rPr>
          <w:rFonts w:hint="eastAsia"/>
          <w:lang w:val="en-US" w:eastAsia="zh-CN"/>
        </w:rPr>
        <w:t>4.1 Session activation or data transmission resumed</w:t>
      </w:r>
    </w:p>
    <w:p w14:paraId="5BA1F4F2" w14:textId="77777777" w:rsidR="003D1BEA" w:rsidRDefault="000F74D5">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b"/>
        <w:tblW w:w="9638" w:type="dxa"/>
        <w:jc w:val="center"/>
        <w:tblLook w:val="04A0" w:firstRow="1" w:lastRow="0" w:firstColumn="1" w:lastColumn="0" w:noHBand="0" w:noVBand="1"/>
      </w:tblPr>
      <w:tblGrid>
        <w:gridCol w:w="9638"/>
      </w:tblGrid>
      <w:tr w:rsidR="003D1BEA" w14:paraId="4DCA7945" w14:textId="77777777">
        <w:trPr>
          <w:trHeight w:val="3421"/>
          <w:jc w:val="center"/>
        </w:trPr>
        <w:tc>
          <w:tcPr>
            <w:tcW w:w="9855" w:type="dxa"/>
          </w:tcPr>
          <w:p w14:paraId="6F3EDFCC"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5A1C86ED"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137108A5"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72654D8C"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335CE920"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0E682E72"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宋体"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B9B2C32" w14:textId="77777777" w:rsidR="003D1BEA" w:rsidRDefault="003D1BEA">
      <w:pPr>
        <w:rPr>
          <w:lang w:val="en-US" w:eastAsia="zh-CN"/>
        </w:rPr>
      </w:pPr>
    </w:p>
    <w:p w14:paraId="3AFB7C17" w14:textId="77777777" w:rsidR="003D1BEA" w:rsidRDefault="000F74D5">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14:paraId="5CD456FF" w14:textId="77777777" w:rsidR="003D1BEA" w:rsidRDefault="000F74D5">
      <w:pPr>
        <w:pStyle w:val="a"/>
        <w:rPr>
          <w:rFonts w:hint="default"/>
        </w:rPr>
      </w:pPr>
      <w:r>
        <w:lastRenderedPageBreak/>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591A49E7" w14:textId="77777777" w:rsidR="003D1BEA" w:rsidRDefault="000F74D5">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609217E1" w14:textId="77777777" w:rsidR="003D1BEA" w:rsidRDefault="000F74D5">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5FAB0155" w14:textId="77777777" w:rsidR="003D1BEA" w:rsidRDefault="000F74D5">
      <w:pPr>
        <w:rPr>
          <w:lang w:val="en-US" w:eastAsia="zh-CN"/>
        </w:rPr>
      </w:pPr>
      <w:r>
        <w:rPr>
          <w:rFonts w:hint="eastAsia"/>
          <w:lang w:val="en-US" w:eastAsia="zh-CN"/>
        </w:rPr>
        <w:t>Therefore we have the question as below.</w:t>
      </w:r>
    </w:p>
    <w:p w14:paraId="3E5EF79D" w14:textId="77777777" w:rsidR="003D1BEA" w:rsidRDefault="000F74D5">
      <w:pPr>
        <w:outlineLvl w:val="2"/>
        <w:rPr>
          <w:b/>
          <w:bCs/>
          <w:lang w:val="en-US" w:eastAsia="zh-CN"/>
        </w:rPr>
      </w:pPr>
      <w:r>
        <w:rPr>
          <w:rFonts w:hint="eastAsia"/>
          <w:b/>
          <w:bCs/>
          <w:lang w:val="en-US" w:eastAsia="zh-CN"/>
        </w:rPr>
        <w:t xml:space="preserve">Q5: Rel-18 UE can stay in RRC_INACTIVE and start multicast data reception upon session activation/data transmission resumed only if there is a pre-configuration (e.g., valid PTM configuration or an indication that allows one UE to receive multicast data in RRC_INACTI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2B940F1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4E24CA"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CE642A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9808BC"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469AFDA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144D7B"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7ED5D3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81F138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3B3BF8A1"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6BE1E3F"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3D1BEA" w14:paraId="2ACE6B0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300B971"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DD7077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D46D4F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71642AE4"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7406C3" w14:paraId="52C2D34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BEC0112" w14:textId="2CA3BBEE"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F1E51C" w14:textId="45C8C4BD"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r w:rsidR="00FB6382">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5EF2748" w14:textId="6BAAB384" w:rsidR="007406C3" w:rsidRDefault="007406C3" w:rsidP="0045232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config in RRC Release with suspendConfig is sufficient indication for UE to continue the relevant multicast session in RRC_INACTIVE. </w:t>
            </w:r>
            <w:r w:rsidR="00452327">
              <w:rPr>
                <w:rFonts w:ascii="Times New Roman" w:hAnsi="Times New Roman"/>
                <w:lang w:val="en-US"/>
              </w:rPr>
              <w:t>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9C5F41" w14:paraId="53D7D9E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72FB6F1" w14:textId="1D9EFC5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C89E9DC" w14:textId="7D4CC046" w:rsidR="009C5F41" w:rsidRDefault="00384CE1" w:rsidP="009C5F4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1DD5A23" w14:textId="6D99715B" w:rsidR="009C5F41" w:rsidRDefault="00384CE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2A722B" w14:paraId="1D8C454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CFC0C0" w14:textId="79F43177"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F2237F4" w14:textId="281A989E"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F5DBEF1" w14:textId="7074B14B" w:rsidR="002A722B" w:rsidRDefault="002A722B"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valid PTM configuration</w:t>
            </w:r>
            <w:r w:rsidR="002B61A0">
              <w:rPr>
                <w:rFonts w:ascii="Times New Roman" w:hAnsi="Times New Roman" w:hint="eastAsia"/>
                <w:lang w:val="en-US"/>
              </w:rPr>
              <w:t>(Ii.e. the one preconfigured via dedidated RRC signalling)</w:t>
            </w:r>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4EC959F1" w14:textId="6A72D959" w:rsidR="002A722B" w:rsidRDefault="002A72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sidRPr="00591ECA">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sidRPr="00591ECA">
              <w:rPr>
                <w:rFonts w:ascii="Times New Roman" w:hAnsi="Times New Roman"/>
                <w:lang w:val="en-US"/>
              </w:rPr>
              <w:t>5GC</w:t>
            </w:r>
            <w:r>
              <w:rPr>
                <w:rFonts w:ascii="Times New Roman" w:hAnsi="Times New Roman" w:hint="eastAsia"/>
                <w:lang w:val="en-US"/>
              </w:rPr>
              <w:t xml:space="preserve"> </w:t>
            </w:r>
            <w:r w:rsidRPr="00591ECA">
              <w:rPr>
                <w:rFonts w:ascii="Times New Roman" w:hAnsi="Times New Roman"/>
                <w:lang w:val="en-US"/>
              </w:rPr>
              <w:t>UE level MBS assistance information</w:t>
            </w:r>
            <w:r>
              <w:rPr>
                <w:rFonts w:ascii="Times New Roman" w:hAnsi="Times New Roman" w:hint="eastAsia"/>
                <w:lang w:val="en-US"/>
              </w:rPr>
              <w:t>(i.e.</w:t>
            </w:r>
            <w:r w:rsidRPr="00591ECA">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151FF1" w14:paraId="5B6AFC4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94A564A" w14:textId="6F2D8EB1"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3DD0FC7" w14:textId="41BE06C6"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 xml:space="preserve">Yes, if </w:t>
            </w:r>
            <w:r w:rsidR="00245B9E">
              <w:rPr>
                <w:rFonts w:ascii="Times New Roman" w:hAnsi="Times New Roman"/>
                <w:lang w:val="en-US"/>
              </w:rPr>
              <w:t xml:space="preserve">(1) </w:t>
            </w:r>
            <w:r>
              <w:rPr>
                <w:rFonts w:ascii="Times New Roman" w:hAnsi="Times New Roman"/>
                <w:lang w:val="en-US"/>
              </w:rPr>
              <w:t>UE has</w:t>
            </w:r>
            <w:r w:rsidR="00245B9E">
              <w:rPr>
                <w:rFonts w:ascii="Times New Roman" w:hAnsi="Times New Roman"/>
                <w:lang w:val="en-US"/>
              </w:rPr>
              <w:t xml:space="preserve"> already</w:t>
            </w:r>
            <w:r>
              <w:rPr>
                <w:rFonts w:ascii="Times New Roman" w:hAnsi="Times New Roman"/>
                <w:lang w:val="en-US"/>
              </w:rPr>
              <w:t xml:space="preserve"> joined the session; and </w:t>
            </w:r>
            <w:r w:rsidR="00245B9E">
              <w:rPr>
                <w:rFonts w:ascii="Times New Roman" w:hAnsi="Times New Roman"/>
                <w:lang w:val="en-US"/>
              </w:rPr>
              <w:t xml:space="preserve">(2) </w:t>
            </w:r>
            <w:r>
              <w:rPr>
                <w:rFonts w:ascii="Times New Roman" w:hAnsi="Times New Roman"/>
                <w:lang w:val="en-US"/>
              </w:rPr>
              <w:t xml:space="preserve">there is valid PTM config; and </w:t>
            </w:r>
            <w:r w:rsidR="00245B9E">
              <w:rPr>
                <w:rFonts w:ascii="Times New Roman" w:hAnsi="Times New Roman"/>
                <w:lang w:val="en-US"/>
              </w:rPr>
              <w:t xml:space="preserve">(3) </w:t>
            </w:r>
            <w:r>
              <w:rPr>
                <w:rFonts w:ascii="Times New Roman" w:hAnsi="Times New Roman"/>
                <w:lang w:val="en-US"/>
              </w:rPr>
              <w:t>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72B3164A" w14:textId="0F92AC91"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w:t>
            </w:r>
            <w:r w:rsidR="00245B9E">
              <w:rPr>
                <w:rFonts w:ascii="Times New Roman" w:hAnsi="Times New Roman"/>
                <w:lang w:val="en-US"/>
              </w:rPr>
              <w:t xml:space="preserve"> (i.e., it is AND, not OR)</w:t>
            </w:r>
          </w:p>
        </w:tc>
      </w:tr>
      <w:tr w:rsidR="00EA056D" w14:paraId="0405E88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25D4979" w14:textId="2506D533"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3FD86F57"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D3421E9" w14:textId="122DD9FA"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794DC1" w14:paraId="44BC37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B62056" w14:textId="53981CE0"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3038444" w14:textId="0D98A41B"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69F0741"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sidRPr="00287B8D">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3DE60A8D" w14:textId="77777777" w:rsidR="00794DC1" w:rsidRDefault="00794DC1" w:rsidP="00794DC1">
            <w:pPr>
              <w:pStyle w:val="TAC"/>
              <w:spacing w:before="20" w:after="20"/>
              <w:ind w:left="57" w:right="57"/>
              <w:jc w:val="left"/>
              <w:rPr>
                <w:rFonts w:ascii="Times New Roman" w:hAnsi="Times New Roman"/>
                <w:lang w:val="en-US"/>
              </w:rPr>
            </w:pPr>
          </w:p>
          <w:p w14:paraId="68F61CD0" w14:textId="3D2F9711"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tc>
      </w:tr>
      <w:tr w:rsidR="0020478C" w14:paraId="45831D4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BD02B7" w14:textId="122E4114"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51DC821" w14:textId="77777777" w:rsidR="0020478C" w:rsidRDefault="0020478C" w:rsidP="0020478C">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2933C74" w14:textId="5E3AD8FD" w:rsidR="0020478C" w:rsidRDefault="0020478C" w:rsidP="00194E3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rsidR="00794DC1" w14:paraId="77D2BC6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2065520" w14:textId="731072D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57FC98E5" w14:textId="439D2D0B"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483C3040" w14:textId="45317746" w:rsidR="00E573EB" w:rsidRDefault="009B6ABA" w:rsidP="009B6ABA">
            <w:pPr>
              <w:pStyle w:val="TAC"/>
              <w:keepNext w:val="0"/>
              <w:spacing w:before="20" w:after="20"/>
              <w:ind w:left="57" w:right="57"/>
              <w:jc w:val="left"/>
              <w:rPr>
                <w:rFonts w:ascii="Times New Roman" w:hAnsi="Times New Roman"/>
                <w:lang w:val="en-US"/>
              </w:rPr>
            </w:pPr>
            <w:r>
              <w:rPr>
                <w:rFonts w:ascii="Times New Roman" w:hAnsi="Times New Roman"/>
                <w:lang w:val="en-US"/>
              </w:rPr>
              <w:t>It</w:t>
            </w:r>
            <w:r w:rsidR="00E573EB">
              <w:rPr>
                <w:rFonts w:ascii="Times New Roman" w:hAnsi="Times New Roman"/>
                <w:lang w:val="en-US"/>
              </w:rPr>
              <w:t xml:space="preserve"> is a simple way to indicate whether the UE is required to enter RRC_CONNECTED for multicast reception which is aligned with SA2 and RAN3 conclusion on the per UE MBS assistance information. </w:t>
            </w:r>
          </w:p>
          <w:p w14:paraId="10827517" w14:textId="4F893AD4" w:rsidR="00794DC1" w:rsidRPr="00E573EB" w:rsidRDefault="009B6ABA"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R</w:t>
            </w:r>
            <w:r w:rsidR="000D1245">
              <w:rPr>
                <w:rFonts w:ascii="Times New Roman" w:hAnsi="Times New Roman"/>
                <w:lang w:val="en-US"/>
              </w:rPr>
              <w:t xml:space="preserve">egarding the indication, it </w:t>
            </w:r>
            <w:r w:rsidR="00CD105D">
              <w:rPr>
                <w:rFonts w:ascii="Times New Roman" w:hAnsi="Times New Roman"/>
                <w:lang w:val="en-US"/>
              </w:rPr>
              <w:t>is a</w:t>
            </w:r>
            <w:r w:rsidR="000D1245">
              <w:rPr>
                <w:rFonts w:ascii="Times New Roman" w:hAnsi="Times New Roman"/>
                <w:lang w:val="en-US"/>
              </w:rPr>
              <w:t xml:space="preserve"> stage3 issue</w:t>
            </w:r>
            <w:r w:rsidR="00CD105D">
              <w:rPr>
                <w:rFonts w:ascii="Times New Roman" w:hAnsi="Times New Roman"/>
                <w:lang w:val="en-US"/>
              </w:rPr>
              <w:t>. P</w:t>
            </w:r>
            <w:r w:rsidR="000D1245">
              <w:rPr>
                <w:rFonts w:ascii="Times New Roman" w:hAnsi="Times New Roman"/>
                <w:lang w:val="en-US"/>
              </w:rPr>
              <w:t>robably t</w:t>
            </w:r>
            <w:r w:rsidR="00E573EB">
              <w:rPr>
                <w:rFonts w:ascii="Times New Roman" w:hAnsi="Times New Roman"/>
                <w:lang w:val="en-US"/>
              </w:rPr>
              <w:t xml:space="preserve">here is no need for an extra indication </w:t>
            </w:r>
            <w:r w:rsidR="00CD105D">
              <w:rPr>
                <w:rFonts w:ascii="Times New Roman" w:hAnsi="Times New Roman"/>
                <w:lang w:val="en-US"/>
              </w:rPr>
              <w:t>other than the</w:t>
            </w:r>
            <w:r w:rsidR="00E573EB">
              <w:rPr>
                <w:rFonts w:ascii="Times New Roman" w:hAnsi="Times New Roman"/>
                <w:lang w:val="en-US"/>
              </w:rPr>
              <w:t xml:space="preserve"> valid PTM </w:t>
            </w:r>
            <w:r w:rsidR="000D1245">
              <w:rPr>
                <w:rFonts w:ascii="Times New Roman" w:hAnsi="Times New Roman"/>
                <w:lang w:val="en-US"/>
              </w:rPr>
              <w:t xml:space="preserve">configuration (at </w:t>
            </w:r>
            <w:r w:rsidR="00CD105D">
              <w:rPr>
                <w:rFonts w:ascii="Times New Roman" w:hAnsi="Times New Roman"/>
                <w:lang w:val="en-US"/>
              </w:rPr>
              <w:t xml:space="preserve">least </w:t>
            </w:r>
            <w:r w:rsidR="000D1245">
              <w:rPr>
                <w:rFonts w:ascii="Times New Roman" w:hAnsi="Times New Roman"/>
                <w:lang w:val="en-US"/>
              </w:rPr>
              <w:t>a list of TMGI</w:t>
            </w:r>
            <w:r w:rsidR="00CD105D">
              <w:rPr>
                <w:rFonts w:ascii="Times New Roman" w:hAnsi="Times New Roman"/>
                <w:lang w:val="en-US"/>
              </w:rPr>
              <w:t>s</w:t>
            </w:r>
            <w:r w:rsidR="000D1245">
              <w:rPr>
                <w:rFonts w:ascii="Times New Roman" w:hAnsi="Times New Roman"/>
                <w:lang w:val="en-US"/>
              </w:rPr>
              <w:t xml:space="preserve"> for inactive reception is required, the exact PTM configuration may be optional)</w:t>
            </w:r>
            <w:r w:rsidR="00E573EB">
              <w:rPr>
                <w:rFonts w:ascii="Times New Roman" w:hAnsi="Times New Roman"/>
                <w:lang w:val="en-US"/>
              </w:rPr>
              <w:t xml:space="preserve"> </w:t>
            </w:r>
            <w:r w:rsidR="00CD105D">
              <w:rPr>
                <w:rFonts w:ascii="Times New Roman" w:hAnsi="Times New Roman"/>
                <w:lang w:val="en-US"/>
              </w:rPr>
              <w:t>for</w:t>
            </w:r>
            <w:r w:rsidR="00E573EB">
              <w:rPr>
                <w:rFonts w:ascii="Times New Roman" w:hAnsi="Times New Roman"/>
                <w:lang w:val="en-US"/>
              </w:rPr>
              <w:t xml:space="preserve"> this purpose. Besides, the indication mechanism cannot always work as the UE may not be able to </w:t>
            </w:r>
            <w:r w:rsidR="00E573EB" w:rsidRPr="00E573EB">
              <w:rPr>
                <w:rFonts w:ascii="Times New Roman" w:hAnsi="Times New Roman"/>
                <w:lang w:val="en-US"/>
              </w:rPr>
              <w:t>receive the multicast in RRC_INACTIVE without resume</w:t>
            </w:r>
            <w:r w:rsidR="00E573EB">
              <w:rPr>
                <w:rFonts w:ascii="Times New Roman" w:hAnsi="Times New Roman"/>
                <w:lang w:val="en-US"/>
              </w:rPr>
              <w:t xml:space="preserve"> after mobility, even if the indication says so. </w:t>
            </w:r>
          </w:p>
        </w:tc>
      </w:tr>
      <w:tr w:rsidR="009C2E06" w14:paraId="430D53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92E5CD" w14:textId="0DF5C652"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086EBC6" w14:textId="28C5EAAB"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C86269" w14:textId="54C1EBCE"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61742A23" w14:textId="77777777" w:rsidR="009C2E06" w:rsidRDefault="009C2E06" w:rsidP="009C2E06">
            <w:pPr>
              <w:pStyle w:val="Agreement"/>
              <w:numPr>
                <w:ilvl w:val="0"/>
                <w:numId w:val="13"/>
              </w:numPr>
              <w:tabs>
                <w:tab w:val="num" w:pos="1619"/>
              </w:tabs>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4081724E" w14:textId="77777777" w:rsidR="009C2E06" w:rsidRDefault="009C2E06" w:rsidP="009C2E06">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30FDFE5" w14:textId="410B0243" w:rsidR="009C2E06" w:rsidRDefault="009C2E06" w:rsidP="009C2E06">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EC2CCD" w14:paraId="334EBEB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4EB9BB" w14:textId="796D597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4381E23" w14:textId="730DC8B9"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27E91170" w14:textId="72DA5EB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AF64B1" w14:paraId="6EF95A7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4D6BF1B" w14:textId="74F16C38"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D6E6472" w14:textId="6CD19215"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3EDE25A4"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6B56E1B6" w14:textId="77777777" w:rsidR="00AF64B1" w:rsidRDefault="00AF64B1" w:rsidP="00AF64B1">
            <w:pPr>
              <w:pStyle w:val="TAC"/>
              <w:keepNext w:val="0"/>
              <w:spacing w:before="20" w:after="20"/>
              <w:ind w:left="57" w:right="57"/>
              <w:jc w:val="left"/>
              <w:rPr>
                <w:rFonts w:ascii="Times New Roman" w:hAnsi="Times New Roman"/>
                <w:lang w:val="en-US"/>
              </w:rPr>
            </w:pPr>
          </w:p>
          <w:p w14:paraId="3F104A26" w14:textId="7F1DFAD9"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bl>
    <w:p w14:paraId="6EF85CAE" w14:textId="77777777" w:rsidR="003D1BEA" w:rsidRDefault="003D1BEA">
      <w:pPr>
        <w:rPr>
          <w:lang w:val="en-US" w:eastAsia="zh-CN"/>
        </w:rPr>
      </w:pPr>
    </w:p>
    <w:p w14:paraId="4908815C" w14:textId="77777777" w:rsidR="003D1BEA" w:rsidRDefault="000F74D5">
      <w:pPr>
        <w:rPr>
          <w:lang w:val="en-US" w:eastAsia="zh-CN"/>
        </w:rPr>
      </w:pPr>
      <w:r>
        <w:rPr>
          <w:rFonts w:hint="eastAsia"/>
          <w:lang w:val="en-US" w:eastAsia="zh-CN"/>
        </w:rPr>
        <w:lastRenderedPageBreak/>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665793E4" w14:textId="77777777" w:rsidR="003D1BEA" w:rsidRDefault="000F74D5">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48D17A21" w14:textId="77777777" w:rsidR="003D1BEA" w:rsidRDefault="000F74D5">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274717D6" w14:textId="77777777" w:rsidR="003D1BEA" w:rsidRDefault="000F74D5">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6D6A2A08" w14:textId="77777777" w:rsidR="003D1BEA" w:rsidRDefault="000F74D5">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1CDB6514" w14:textId="77777777" w:rsidR="003D1BEA" w:rsidRDefault="000F74D5">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27C16099" w14:textId="77777777" w:rsidR="003D1BEA" w:rsidRDefault="000F74D5">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40A38721" w14:textId="77777777" w:rsidR="003D1BEA" w:rsidRDefault="000F74D5">
      <w:pPr>
        <w:pStyle w:val="a"/>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5C83C3A5" w14:textId="77777777" w:rsidR="003D1BEA" w:rsidRDefault="000F74D5">
      <w:pPr>
        <w:pStyle w:val="a"/>
        <w:rPr>
          <w:rFonts w:hint="default"/>
        </w:rPr>
      </w:pPr>
      <w:r>
        <w:rPr>
          <w:b/>
          <w:bCs/>
        </w:rPr>
        <w:t>Others</w:t>
      </w:r>
      <w:r>
        <w:t>, if needed.</w:t>
      </w:r>
    </w:p>
    <w:p w14:paraId="45F575CB" w14:textId="77777777" w:rsidR="003D1BEA" w:rsidRDefault="000F74D5">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74B4D950" w14:textId="77777777" w:rsidR="003D1BEA" w:rsidRDefault="000F74D5">
      <w:pPr>
        <w:pStyle w:val="a"/>
        <w:rPr>
          <w:rFonts w:hint="default"/>
          <w:b/>
          <w:bCs/>
        </w:rPr>
      </w:pPr>
      <w:r>
        <w:rPr>
          <w:b/>
          <w:bCs/>
        </w:rPr>
        <w:t>Option 1. PTM config availability.</w:t>
      </w:r>
    </w:p>
    <w:p w14:paraId="5901D9D5" w14:textId="77777777" w:rsidR="003D1BEA" w:rsidRDefault="000F74D5">
      <w:pPr>
        <w:pStyle w:val="a"/>
        <w:rPr>
          <w:rFonts w:hint="default"/>
          <w:b/>
          <w:bCs/>
        </w:rPr>
      </w:pPr>
      <w:r>
        <w:rPr>
          <w:b/>
          <w:bCs/>
        </w:rPr>
        <w:t>Option 2. Group paging. Please also indicate whether and what enhancement is needed.</w:t>
      </w:r>
    </w:p>
    <w:p w14:paraId="370E9F50" w14:textId="77777777" w:rsidR="003D1BEA" w:rsidRDefault="000F74D5">
      <w:pPr>
        <w:pStyle w:val="a"/>
        <w:rPr>
          <w:ins w:id="10" w:author="SangWon Kim (LG)" w:date="2023-03-27T09:45:00Z"/>
          <w:rFonts w:hint="default"/>
          <w:b/>
          <w:bCs/>
        </w:rPr>
      </w:pPr>
      <w:r>
        <w:rPr>
          <w:b/>
          <w:bCs/>
        </w:rPr>
        <w:t>Option 3. Enhanced MCCH. Please also indicate whether and what enhancement is needed.</w:t>
      </w:r>
    </w:p>
    <w:p w14:paraId="691C1399" w14:textId="04287A97" w:rsidR="00CD1382" w:rsidRPr="00CD1382" w:rsidRDefault="00CD1382">
      <w:pPr>
        <w:pStyle w:val="a"/>
        <w:rPr>
          <w:rFonts w:hint="default"/>
          <w:b/>
          <w:bCs/>
        </w:rPr>
      </w:pPr>
      <w:ins w:id="11" w:author="SangWon Kim (LG)" w:date="2023-03-27T09:45:00Z">
        <w:r>
          <w:rPr>
            <w:rFonts w:hint="default"/>
            <w:b/>
            <w:bCs/>
          </w:rPr>
          <w:t>Option 4. Explicit indication in RRC release with suspend config (the UE specific configuration doesn’t need to be changed when multicast is activated).</w:t>
        </w:r>
      </w:ins>
    </w:p>
    <w:p w14:paraId="47029F39" w14:textId="77777777" w:rsidR="003D1BEA" w:rsidRDefault="000F74D5">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45BA08F"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AA31B6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5F4C7B"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5F382" w14:textId="77777777" w:rsidR="003D1BEA" w:rsidRDefault="000F74D5">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3D1BEA" w14:paraId="194D9B2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A2B8216" w14:textId="77777777" w:rsidR="003D1BEA" w:rsidRDefault="000F74D5">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522A74A9"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1CA5C1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B3C09B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3D1BEA" w14:paraId="514CA3D8"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1451F2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C9C12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4E051EF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5828D8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6C7B4D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FB6382" w14:paraId="7EB2A1C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4366FE9" w14:textId="5AD9A655"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6FFA56" w14:textId="6ACEE7CA"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DE39406" w14:textId="7F8ED63A" w:rsidR="00FB6382" w:rsidRDefault="006A1BF4" w:rsidP="00FB6382">
            <w:pPr>
              <w:pStyle w:val="TAC"/>
              <w:keepNext w:val="0"/>
              <w:spacing w:before="20" w:after="20"/>
              <w:ind w:left="57" w:right="57"/>
              <w:jc w:val="left"/>
              <w:rPr>
                <w:rFonts w:ascii="Times New Roman" w:hAnsi="Times New Roman"/>
                <w:lang w:val="en-US"/>
              </w:rPr>
            </w:pPr>
            <w:r>
              <w:rPr>
                <w:rFonts w:ascii="Times New Roman" w:hAnsi="Times New Roman"/>
                <w:lang w:val="en-US"/>
              </w:rPr>
              <w:t>Pagi</w:t>
            </w:r>
            <w:r w:rsidR="00FB6382">
              <w:rPr>
                <w:rFonts w:ascii="Times New Roman" w:hAnsi="Times New Roman"/>
                <w:lang w:val="en-US"/>
              </w:rPr>
              <w:t>n</w:t>
            </w:r>
            <w:r>
              <w:rPr>
                <w:rFonts w:ascii="Times New Roman" w:hAnsi="Times New Roman"/>
                <w:lang w:val="en-US"/>
              </w:rPr>
              <w:t>g</w:t>
            </w:r>
            <w:r w:rsidR="00FB6382">
              <w:rPr>
                <w:rFonts w:ascii="Times New Roman" w:hAnsi="Times New Roman"/>
                <w:lang w:val="en-US"/>
              </w:rPr>
              <w:t xml:space="preserve">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w:t>
            </w:r>
            <w:r>
              <w:rPr>
                <w:rFonts w:ascii="Times New Roman" w:hAnsi="Times New Roman"/>
                <w:lang w:val="en-US"/>
              </w:rPr>
              <w:t xml:space="preserve"> reading</w:t>
            </w:r>
            <w:r w:rsidR="00FB6382">
              <w:rPr>
                <w:rFonts w:ascii="Times New Roman" w:hAnsi="Times New Roman"/>
                <w:lang w:val="en-US"/>
              </w:rPr>
              <w:t xml:space="preserve"> for this is not only redundant but is also complex and power inefficient.</w:t>
            </w:r>
          </w:p>
        </w:tc>
      </w:tr>
      <w:tr w:rsidR="009C5F41" w14:paraId="1404812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5F4B226" w14:textId="11581A8B"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7631C78" w14:textId="7BFEEF41"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7E2D899E" w14:textId="273D87C2"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w:t>
            </w:r>
            <w:r w:rsidRPr="00AF1043">
              <w:rPr>
                <w:rFonts w:ascii="Times New Roman" w:hAnsi="Times New Roman"/>
                <w:lang w:val="en-US"/>
              </w:rPr>
              <w:t>ithout enhancement</w:t>
            </w:r>
            <w:r>
              <w:rPr>
                <w:rFonts w:ascii="Times New Roman" w:hAnsi="Times New Roman"/>
                <w:lang w:val="en-US"/>
              </w:rPr>
              <w:t>. If we agree in Q5 that UE can stay in RRC INACTIVE and receive multicast when session activate only if it has valid configuration, the simplest and m</w:t>
            </w:r>
            <w:r w:rsidRPr="00AF1043">
              <w:rPr>
                <w:rFonts w:ascii="Times New Roman" w:hAnsi="Times New Roman"/>
                <w:lang w:val="en-US"/>
              </w:rPr>
              <w:t>ost compatible</w:t>
            </w:r>
            <w:r>
              <w:rPr>
                <w:rFonts w:ascii="Times New Roman" w:hAnsi="Times New Roman"/>
                <w:lang w:val="en-US"/>
              </w:rPr>
              <w:t xml:space="preserve"> way is to reused group paging so that the UEs which have PTM configuration can receive multicast in RRC</w:t>
            </w:r>
            <w:r w:rsidR="00CC4CE8">
              <w:rPr>
                <w:rFonts w:ascii="Times New Roman" w:hAnsi="Times New Roman"/>
                <w:lang w:val="en-US"/>
              </w:rPr>
              <w:t xml:space="preserve"> </w:t>
            </w:r>
            <w:r>
              <w:rPr>
                <w:rFonts w:ascii="Times New Roman" w:hAnsi="Times New Roman"/>
                <w:lang w:val="en-US"/>
              </w:rPr>
              <w:t>INACTIVE while Rel-17 UE/Rel-18 UE which does not have PTM configuration will resume RRC Connection.</w:t>
            </w:r>
          </w:p>
          <w:p w14:paraId="7047F810" w14:textId="3405801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w:t>
            </w:r>
            <w:r w:rsidRPr="0025166F">
              <w:rPr>
                <w:rFonts w:ascii="Times New Roman" w:hAnsi="Times New Roman"/>
                <w:lang w:val="en-US"/>
              </w:rPr>
              <w:t xml:space="preserve"> congestion level </w:t>
            </w:r>
            <w:r>
              <w:rPr>
                <w:rFonts w:ascii="Times New Roman" w:hAnsi="Times New Roman"/>
                <w:lang w:val="en-US"/>
              </w:rPr>
              <w:t xml:space="preserve">may not be an issue since the load of </w:t>
            </w:r>
            <w:r w:rsidRPr="0025166F">
              <w:rPr>
                <w:rFonts w:ascii="Times New Roman" w:hAnsi="Times New Roman"/>
                <w:lang w:val="en-US"/>
              </w:rPr>
              <w:t xml:space="preserve">a cell is mainly determined by </w:t>
            </w:r>
            <w:r>
              <w:rPr>
                <w:rFonts w:ascii="Times New Roman" w:hAnsi="Times New Roman"/>
                <w:lang w:val="en-US"/>
              </w:rPr>
              <w:t>the UE in RRC CONNECTED state. Pre-configuring UEs is to make them not resume to RRC CONNECTED, which will not aggravate the cell load, and even the opposite.</w:t>
            </w:r>
          </w:p>
        </w:tc>
      </w:tr>
      <w:tr w:rsidR="00FE202B" w14:paraId="02E271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BEBC6" w14:textId="31C0A1B0"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EF0B14C" w14:textId="4607A7CA"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EBCDBD5" w14:textId="77777777" w:rsidR="00FE202B" w:rsidRDefault="00FE202B" w:rsidP="0076722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sidRPr="009A72D3">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sidRPr="009A72D3">
              <w:rPr>
                <w:rFonts w:ascii="Times New Roman" w:hAnsi="Times New Roman"/>
                <w:lang w:val="en-US"/>
              </w:rPr>
              <w:t xml:space="preserve">UE </w:t>
            </w:r>
            <w:r>
              <w:rPr>
                <w:rFonts w:ascii="Times New Roman" w:hAnsi="Times New Roman" w:hint="eastAsia"/>
                <w:lang w:val="en-US"/>
              </w:rPr>
              <w:t>power consumption</w:t>
            </w:r>
            <w:r w:rsidRPr="009A72D3">
              <w:rPr>
                <w:rFonts w:ascii="Times New Roman" w:hAnsi="Times New Roman"/>
                <w:lang w:val="en-US"/>
              </w:rPr>
              <w:t>.</w:t>
            </w:r>
          </w:p>
          <w:p w14:paraId="42CE6416" w14:textId="1E4A3FFD" w:rsidR="00FE202B" w:rsidRDefault="00FE20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sidRPr="00A5757B">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E04EE7" w14:paraId="68553D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42F6026" w14:textId="61135066"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68886008" w14:textId="3D004AB9"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71C18D4" w14:textId="77777777" w:rsidR="00492304"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A</w:t>
            </w:r>
            <w:r w:rsidRPr="00E21BF1">
              <w:rPr>
                <w:rFonts w:ascii="Times New Roman" w:hAnsi="Times New Roman"/>
                <w:lang w:val="en-US"/>
              </w:rPr>
              <w:t xml:space="preserve"> single flag per TMGI should be enough in </w:t>
            </w:r>
            <w:r>
              <w:rPr>
                <w:rFonts w:ascii="Times New Roman" w:hAnsi="Times New Roman"/>
                <w:lang w:val="en-US"/>
              </w:rPr>
              <w:t xml:space="preserve">Rel-18 </w:t>
            </w:r>
            <w:r w:rsidRPr="00E21BF1">
              <w:rPr>
                <w:rFonts w:ascii="Times New Roman" w:hAnsi="Times New Roman"/>
                <w:lang w:val="en-US"/>
              </w:rPr>
              <w:t xml:space="preserve">group paging to indicate whether all the UEs receiving the service with a given TMGI should stay in RRC_INACTIVE and continue to receive the service, or all the UEs receiving the service with a given TMGI should move to RRC_CONNECTED. </w:t>
            </w:r>
          </w:p>
          <w:p w14:paraId="4DE21CE8" w14:textId="4D33CBBE" w:rsidR="00E04EE7" w:rsidRDefault="00E04EE7" w:rsidP="00E04EE7">
            <w:pPr>
              <w:pStyle w:val="TAC"/>
              <w:keepNext w:val="0"/>
              <w:spacing w:before="20" w:after="20"/>
              <w:ind w:left="57" w:right="57"/>
              <w:jc w:val="left"/>
              <w:rPr>
                <w:rFonts w:ascii="Times New Roman" w:hAnsi="Times New Roman"/>
                <w:lang w:val="en-US"/>
              </w:rPr>
            </w:pPr>
            <w:r w:rsidRPr="00E21BF1">
              <w:rPr>
                <w:rFonts w:ascii="Times New Roman" w:hAnsi="Times New Roman"/>
                <w:lang w:val="en-US"/>
              </w:rPr>
              <w:t>However, to move a selected subset of UEs, the specific UEs need to be notified, which can be done using legacy paging.</w:t>
            </w:r>
            <w:r w:rsidRPr="005E7A8C">
              <w:rPr>
                <w:lang w:val="en-US"/>
              </w:rPr>
              <w:t xml:space="preserve"> </w:t>
            </w:r>
            <w:r w:rsidRPr="00E21BF1">
              <w:rPr>
                <w:rFonts w:ascii="Times New Roman" w:hAnsi="Times New Roman"/>
                <w:lang w:val="en-US"/>
              </w:rPr>
              <w:t>UE-specific paging (i.e. PagingRecordList) can be (re)used to move specific UE(s) to RRC_CONNECTED. This overrides the per-TMGI flag in the group paging for the specific UE(s).</w:t>
            </w:r>
          </w:p>
          <w:p w14:paraId="767BC28D" w14:textId="77777777" w:rsidR="00E04EE7" w:rsidRDefault="00E04EE7" w:rsidP="00E04EE7">
            <w:pPr>
              <w:pStyle w:val="TAC"/>
              <w:keepNext w:val="0"/>
              <w:spacing w:before="20" w:after="20"/>
              <w:ind w:left="57" w:right="57"/>
              <w:jc w:val="left"/>
              <w:rPr>
                <w:rFonts w:ascii="Times New Roman" w:hAnsi="Times New Roman"/>
                <w:lang w:val="en-US"/>
              </w:rPr>
            </w:pPr>
          </w:p>
          <w:p w14:paraId="52D8F5A9" w14:textId="4DA68D23" w:rsidR="00E04EE7"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39150B" w14:paraId="6E667FB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92BAAD4" w14:textId="76BFCE37"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B455B77" w14:textId="37571DC6"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241E1045" w14:textId="77777777" w:rsidR="0039150B" w:rsidRDefault="0039150B" w:rsidP="0039150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sidRPr="00606656">
              <w:rPr>
                <w:rFonts w:ascii="Times New Roman" w:eastAsia="Malgun Gothic" w:hAnsi="Times New Roman"/>
                <w:lang w:val="en-US" w:eastAsia="ko-KR"/>
              </w:rPr>
              <w:t>the network can choose which UEs receive in RRC INACTIVE and which in RRC Connected and can move UEs between the states for Multicast service reception.</w:t>
            </w:r>
            <w:r>
              <w:rPr>
                <w:rFonts w:ascii="Times New Roman" w:eastAsia="Malgun Gothic" w:hAnsi="Times New Roman"/>
                <w:lang w:val="en-US" w:eastAsia="ko-KR"/>
              </w:rPr>
              <w:t xml:space="preserve"> It should be configured via dedicated signalling per UE whether UE can receive multicast in RRC_INACTIVE, and the UE specific configuration doesn’t need to be changed when multicast is activated. </w:t>
            </w:r>
          </w:p>
          <w:p w14:paraId="7ED28C8A" w14:textId="3062EAA7" w:rsidR="0039150B" w:rsidRDefault="0039150B" w:rsidP="0039150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w:t>
            </w:r>
            <w:r w:rsidRPr="00606656">
              <w:rPr>
                <w:rFonts w:ascii="Times New Roman" w:eastAsia="Malgun Gothic" w:hAnsi="Times New Roman"/>
                <w:lang w:val="en-US" w:eastAsia="ko-KR"/>
              </w:rPr>
              <w:t>UE should resume RRC connection upon session activation.</w:t>
            </w:r>
            <w:r>
              <w:rPr>
                <w:rFonts w:ascii="Times New Roman" w:eastAsia="Malgun Gothic" w:hAnsi="Times New Roman"/>
                <w:lang w:val="en-US" w:eastAsia="ko-KR"/>
              </w:rPr>
              <w:t xml:space="preserve"> </w:t>
            </w:r>
          </w:p>
        </w:tc>
      </w:tr>
      <w:tr w:rsidR="00794DC1" w14:paraId="4DD1FC8D"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6D3DA95A" w14:textId="5F6AA2B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7196CBDE" w14:textId="18F2617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66124EA3"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675FB242"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5D466F28" w14:textId="77777777" w:rsidR="00794DC1" w:rsidRDefault="00794DC1" w:rsidP="00794DC1">
            <w:pPr>
              <w:pStyle w:val="TAC"/>
              <w:spacing w:before="20" w:after="20"/>
              <w:ind w:left="57" w:right="57"/>
              <w:jc w:val="left"/>
              <w:rPr>
                <w:rFonts w:ascii="Times New Roman" w:hAnsi="Times New Roman"/>
                <w:lang w:val="en-US"/>
              </w:rPr>
            </w:pPr>
          </w:p>
          <w:p w14:paraId="722341EC"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4DA4E642" w14:textId="77777777" w:rsidR="00794DC1" w:rsidRDefault="00794DC1" w:rsidP="00794DC1">
            <w:pPr>
              <w:pStyle w:val="TAC"/>
              <w:spacing w:before="20" w:after="20"/>
              <w:ind w:left="57" w:right="57"/>
              <w:jc w:val="left"/>
              <w:rPr>
                <w:rFonts w:ascii="Times New Roman" w:hAnsi="Times New Roman"/>
                <w:lang w:val="en-US"/>
              </w:rPr>
            </w:pPr>
          </w:p>
          <w:p w14:paraId="4A223EA1" w14:textId="77777777" w:rsidR="00794DC1" w:rsidRDefault="00794DC1" w:rsidP="00794DC1">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sidRPr="00A90808">
              <w:rPr>
                <w:rFonts w:ascii="Times New Roman" w:hAnsi="Times New Roman"/>
                <w:szCs w:val="18"/>
                <w:lang w:val="en-US"/>
              </w:rPr>
              <w:t>a UE in RRC_INACTIVE state may be out of the service area of the multicast session initially, but then may go into a cell within the service area. This UE may have missed the group paging performed by</w:t>
            </w:r>
            <w:r>
              <w:rPr>
                <w:rFonts w:ascii="Times New Roman" w:hAnsi="Times New Roman"/>
                <w:szCs w:val="18"/>
                <w:lang w:val="en-US"/>
              </w:rPr>
              <w:t xml:space="preserve"> </w:t>
            </w:r>
            <w:r w:rsidRPr="00A90808">
              <w:rPr>
                <w:rFonts w:ascii="Times New Roman" w:hAnsi="Times New Roman"/>
                <w:szCs w:val="18"/>
                <w:lang w:val="en-US"/>
              </w:rPr>
              <w:t>the gNB (as above).</w:t>
            </w:r>
            <w:r>
              <w:rPr>
                <w:rFonts w:ascii="Times New Roman" w:hAnsi="Times New Roman"/>
                <w:szCs w:val="18"/>
                <w:lang w:val="en-US"/>
              </w:rPr>
              <w:t xml:space="preserve"> Unless we would like to have some periodic group paging at the cell, we need an indication in SIB/MCCH that the session is active/deactive. </w:t>
            </w:r>
          </w:p>
          <w:p w14:paraId="1EC9795C" w14:textId="77777777" w:rsidR="00794DC1" w:rsidRPr="00A90808" w:rsidRDefault="00794DC1" w:rsidP="00794DC1">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4117EC53"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74CA649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2833E" w14:textId="39268F4B"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601A915" w14:textId="1754124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8C05004" w14:textId="0F4D1192"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794DC1" w14:paraId="6DC3BEA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13811AF2" w14:textId="67F83470"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5AF36A96" w14:textId="52EADF8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329E211" w14:textId="77777777" w:rsidR="003E01AB" w:rsidRPr="003E01AB" w:rsidRDefault="003E01AB" w:rsidP="00794DC1">
            <w:pPr>
              <w:pStyle w:val="TAC"/>
              <w:keepNext w:val="0"/>
              <w:spacing w:before="20" w:after="20"/>
              <w:ind w:left="57" w:right="57"/>
              <w:jc w:val="left"/>
              <w:rPr>
                <w:rFonts w:ascii="Times New Roman" w:hAnsi="Times New Roman"/>
                <w:szCs w:val="18"/>
                <w:lang w:val="en-US"/>
              </w:rPr>
            </w:pPr>
            <w:r w:rsidRPr="003E01AB">
              <w:rPr>
                <w:rFonts w:ascii="Times New Roman" w:hAnsi="Times New Roman" w:hint="eastAsia"/>
                <w:szCs w:val="18"/>
                <w:lang w:val="en-US"/>
              </w:rPr>
              <w:t>T</w:t>
            </w:r>
            <w:r w:rsidRPr="003E01AB">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7E8E6A6E" w14:textId="6405F03E" w:rsidR="003E01AB" w:rsidRPr="003E01AB" w:rsidRDefault="003E01AB" w:rsidP="003E01AB">
            <w:pPr>
              <w:ind w:leftChars="100" w:left="200"/>
              <w:rPr>
                <w:sz w:val="18"/>
                <w:szCs w:val="18"/>
              </w:rPr>
            </w:pPr>
            <w:r w:rsidRPr="003E01AB">
              <w:rPr>
                <w:rFonts w:hint="eastAsia"/>
                <w:sz w:val="18"/>
                <w:szCs w:val="18"/>
              </w:rPr>
              <w:t>1</w:t>
            </w:r>
            <w:r w:rsidRPr="003E01AB">
              <w:rPr>
                <w:sz w:val="18"/>
                <w:szCs w:val="18"/>
              </w:rPr>
              <w:t>) Upon reception of paging, the UE has to additionally acquire the MCCH before it decides whether to resume, leading to extra delay.</w:t>
            </w:r>
          </w:p>
          <w:p w14:paraId="474CF0EE" w14:textId="57792D16" w:rsidR="00794DC1" w:rsidRPr="003E01AB" w:rsidRDefault="003E01AB" w:rsidP="003E01AB">
            <w:pPr>
              <w:ind w:leftChars="100" w:left="200"/>
              <w:rPr>
                <w:sz w:val="18"/>
                <w:szCs w:val="18"/>
              </w:rPr>
            </w:pPr>
            <w:r w:rsidRPr="003E01AB">
              <w:rPr>
                <w:sz w:val="18"/>
                <w:szCs w:val="18"/>
              </w:rPr>
              <w:t xml:space="preserve">2) </w:t>
            </w:r>
            <w:r>
              <w:rPr>
                <w:sz w:val="18"/>
                <w:szCs w:val="18"/>
              </w:rPr>
              <w:t>E</w:t>
            </w:r>
            <w:r w:rsidRPr="003E01AB">
              <w:rPr>
                <w:sz w:val="18"/>
                <w:szCs w:val="18"/>
              </w:rPr>
              <w:t>ven though the UEs receive paging in different POs, they have to wait for the same MCCH transmission occasion</w:t>
            </w:r>
            <w:r>
              <w:rPr>
                <w:sz w:val="18"/>
                <w:szCs w:val="18"/>
              </w:rPr>
              <w:t xml:space="preserve"> to check whether to resume</w:t>
            </w:r>
            <w:r w:rsidRPr="003E01AB">
              <w:rPr>
                <w:sz w:val="18"/>
                <w:szCs w:val="18"/>
              </w:rPr>
              <w:t xml:space="preserve">. This might cause RACH congestion due to many UEs resuming simultaneously, if the PTM configuration is absent in MCCH for the concerned service.  </w:t>
            </w:r>
          </w:p>
        </w:tc>
      </w:tr>
      <w:tr w:rsidR="00DA1E08" w14:paraId="757995A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9756DCD" w14:textId="6685007A"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9020B3D" w14:textId="7BB11D9F"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4C7BEB9" w14:textId="5F710418"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5E762516" w14:textId="0DEC9634"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EC2CCD" w14:paraId="23E78379"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46E3D1E" w14:textId="77FD7CD8"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42B9D03" w14:textId="52AB6B4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153F1933"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38335242" w14:textId="30B678E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AF64B1" w14:paraId="3DDE855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DEFD53F" w14:textId="3392D1A2"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4D4B03A" w14:textId="22810F6B"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C392DFF"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w:t>
            </w:r>
            <w:r w:rsidRPr="00B32E33">
              <w:rPr>
                <w:rFonts w:ascii="Times New Roman" w:hAnsi="Times New Roman"/>
                <w:lang w:val="en-US"/>
              </w:rPr>
              <w:t xml:space="preserve">Since we have already agreed a mixed solution, in which the UE will update the PTM configuration by MCCH e.g. after mobility or PTM configuration update. When the PTM configuration is updated by MCCH, the configuration is not valid anymore. Then </w:t>
            </w:r>
            <w:r>
              <w:rPr>
                <w:rFonts w:ascii="Times New Roman" w:hAnsi="Times New Roman"/>
                <w:lang w:val="en-US"/>
              </w:rPr>
              <w:t>Option 1</w:t>
            </w:r>
            <w:r w:rsidRPr="00B32E33">
              <w:rPr>
                <w:rFonts w:ascii="Times New Roman" w:hAnsi="Times New Roman"/>
                <w:lang w:val="en-US"/>
              </w:rPr>
              <w:t xml:space="preserve"> can not be work well in the mixed solution e.g. in case of mobility to another cell or PTM configuration update by MCCH.</w:t>
            </w:r>
          </w:p>
          <w:p w14:paraId="48A67D55"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Option 2: </w:t>
            </w:r>
            <w:r w:rsidRPr="00B32E33">
              <w:rPr>
                <w:rFonts w:ascii="Times New Roman" w:hAnsi="Times New Roman"/>
                <w:lang w:val="en-US"/>
              </w:rPr>
              <w:t xml:space="preserve">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3622FCB9" w14:textId="77777777" w:rsidR="00AF64B1" w:rsidRPr="00B32E33"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r w:rsidRPr="00B32E33">
              <w:rPr>
                <w:rFonts w:ascii="Times New Roman" w:hAnsi="Times New Roman"/>
                <w:lang w:val="en-US"/>
              </w:rPr>
              <w:t xml:space="preserve"> using MCCH for MC session activation has following drawback:</w:t>
            </w:r>
          </w:p>
          <w:p w14:paraId="77460CB0" w14:textId="77777777" w:rsidR="00AF64B1" w:rsidRPr="00B32E33" w:rsidRDefault="00AF64B1" w:rsidP="00AF64B1">
            <w:pPr>
              <w:pStyle w:val="TAC"/>
              <w:spacing w:before="20" w:after="20"/>
              <w:ind w:leftChars="128" w:left="256" w:rightChars="28" w:right="56"/>
              <w:jc w:val="left"/>
              <w:rPr>
                <w:rFonts w:ascii="Times New Roman" w:hAnsi="Times New Roman"/>
                <w:lang w:val="en-US"/>
              </w:rPr>
            </w:pPr>
            <w:r w:rsidRPr="00B32E33">
              <w:rPr>
                <w:rFonts w:ascii="Times New Roman" w:hAnsi="Times New Roman"/>
                <w:lang w:val="en-US"/>
              </w:rPr>
              <w:t>-</w:t>
            </w:r>
            <w:r>
              <w:rPr>
                <w:rFonts w:ascii="Times New Roman" w:hAnsi="Times New Roman"/>
                <w:lang w:val="en-US"/>
              </w:rPr>
              <w:t xml:space="preserve"> </w:t>
            </w:r>
            <w:r w:rsidRPr="00B32E33">
              <w:rPr>
                <w:rFonts w:ascii="Times New Roman" w:hAnsi="Times New Roman"/>
                <w:lang w:val="en-US"/>
              </w:rPr>
              <w:t xml:space="preserve">MCCH is usually common for all UEs. It needs additional efforts for informing partial of UEs or a specific UE to stay in RRC_INACTIVE state for MC session activation. </w:t>
            </w:r>
          </w:p>
          <w:p w14:paraId="5561A0B7" w14:textId="77777777" w:rsidR="00AF64B1" w:rsidRPr="00B32E33" w:rsidRDefault="00AF64B1" w:rsidP="00AF64B1">
            <w:pPr>
              <w:pStyle w:val="TAC"/>
              <w:spacing w:before="20" w:after="20"/>
              <w:ind w:leftChars="128" w:left="256" w:rightChars="28" w:right="56"/>
              <w:jc w:val="left"/>
              <w:rPr>
                <w:rFonts w:ascii="Times New Roman" w:hAnsi="Times New Roman"/>
                <w:lang w:val="en-US"/>
              </w:rPr>
            </w:pPr>
            <w:r w:rsidRPr="00B32E33">
              <w:rPr>
                <w:rFonts w:ascii="Times New Roman" w:hAnsi="Times New Roman"/>
                <w:lang w:val="en-US"/>
              </w:rPr>
              <w:t>-</w:t>
            </w:r>
            <w:r>
              <w:rPr>
                <w:rFonts w:ascii="Times New Roman" w:hAnsi="Times New Roman"/>
                <w:lang w:val="en-US"/>
              </w:rPr>
              <w:t xml:space="preserve"> U</w:t>
            </w:r>
            <w:r w:rsidRPr="00B32E33">
              <w:rPr>
                <w:rFonts w:ascii="Times New Roman" w:hAnsi="Times New Roman"/>
                <w:lang w:val="en-US"/>
              </w:rPr>
              <w:t>sing MCCH may cause RACH congestion due to many UEs acquires MCCH and may returns to RRC_CONNECTES state simultaneously.</w:t>
            </w:r>
          </w:p>
          <w:p w14:paraId="6E79487B" w14:textId="1D5F7229" w:rsidR="00AF64B1" w:rsidRDefault="00AF64B1" w:rsidP="00AF64B1">
            <w:pPr>
              <w:pStyle w:val="TAC"/>
              <w:keepNext w:val="0"/>
              <w:spacing w:before="20" w:after="20"/>
              <w:ind w:left="57" w:right="57"/>
              <w:jc w:val="left"/>
              <w:rPr>
                <w:rFonts w:ascii="Times New Roman" w:hAnsi="Times New Roman"/>
                <w:lang w:val="en-US"/>
              </w:rPr>
            </w:pPr>
            <w:r w:rsidRPr="00B32E33">
              <w:rPr>
                <w:rFonts w:ascii="Times New Roman" w:hAnsi="Times New Roman"/>
                <w:lang w:val="en-US"/>
              </w:rPr>
              <w:t xml:space="preserve">Therefore, the </w:t>
            </w:r>
            <w:r>
              <w:rPr>
                <w:rFonts w:ascii="Times New Roman" w:hAnsi="Times New Roman"/>
                <w:lang w:val="en-US"/>
              </w:rPr>
              <w:t xml:space="preserve">option </w:t>
            </w:r>
            <w:r w:rsidRPr="00B32E33">
              <w:rPr>
                <w:rFonts w:ascii="Times New Roman" w:hAnsi="Times New Roman"/>
                <w:lang w:val="en-US"/>
              </w:rPr>
              <w:t>2 is preferred for informing MC session activation.</w:t>
            </w:r>
          </w:p>
        </w:tc>
      </w:tr>
    </w:tbl>
    <w:p w14:paraId="03AB761A" w14:textId="77777777" w:rsidR="003D1BEA" w:rsidRDefault="003D1BEA">
      <w:pPr>
        <w:spacing w:before="100" w:beforeAutospacing="1" w:after="100" w:afterAutospacing="1"/>
        <w:jc w:val="both"/>
        <w:rPr>
          <w:lang w:val="en-US" w:eastAsia="zh-CN"/>
        </w:rPr>
      </w:pPr>
    </w:p>
    <w:p w14:paraId="63DE7F50" w14:textId="77777777" w:rsidR="003D1BEA" w:rsidRDefault="000F74D5">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69C6FEEB" w14:textId="77777777" w:rsidR="003D1BEA" w:rsidRDefault="000F74D5">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1ECAA303"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22E7BEE" w14:textId="77777777" w:rsidR="003D1BEA" w:rsidRDefault="000F74D5">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C5504E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4AA92B3"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11A7FB29"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5EDC7697"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BE6A27"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05FB383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3D1BEA" w14:paraId="12D7359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45B0652"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0E5AFE"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8C5AEF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6A1BF4" w14:paraId="4852A44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530C517" w14:textId="61907DC8"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05E344" w14:textId="7F36593D"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EC6E5C" w14:textId="7F8AE8A0"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9C5F41" w14:paraId="47A90EA4"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574FE01" w14:textId="6A4C3B27"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412769" w14:textId="0986402E"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2919FB8" w14:textId="7E58E598" w:rsidR="009C5F41" w:rsidRDefault="009C5F41" w:rsidP="009C5F41">
            <w:pPr>
              <w:pStyle w:val="TAC"/>
              <w:keepNext w:val="0"/>
              <w:spacing w:before="20" w:after="20"/>
              <w:ind w:left="57" w:right="57"/>
              <w:jc w:val="left"/>
              <w:rPr>
                <w:rFonts w:ascii="Times New Roman" w:hAnsi="Times New Roman"/>
                <w:lang w:val="en-US"/>
              </w:rPr>
            </w:pPr>
            <w:r w:rsidRPr="00E36705">
              <w:rPr>
                <w:rFonts w:ascii="Times New Roman" w:hAnsi="Times New Roman" w:hint="eastAsia"/>
                <w:lang w:val="en-US"/>
              </w:rPr>
              <w:t>This</w:t>
            </w:r>
            <w:r w:rsidRPr="00E36705">
              <w:rPr>
                <w:rFonts w:ascii="Times New Roman" w:hAnsi="Times New Roman"/>
                <w:lang w:val="en-US"/>
              </w:rPr>
              <w:t xml:space="preserve"> </w:t>
            </w:r>
            <w:r w:rsidRPr="00E36705">
              <w:rPr>
                <w:rFonts w:ascii="Times New Roman" w:hAnsi="Times New Roman" w:hint="eastAsia"/>
                <w:lang w:val="en-US"/>
              </w:rPr>
              <w:t>behavior</w:t>
            </w:r>
            <w:r w:rsidRPr="00E36705">
              <w:rPr>
                <w:rFonts w:ascii="Times New Roman" w:hAnsi="Times New Roman"/>
                <w:lang w:val="en-US"/>
              </w:rPr>
              <w:t xml:space="preserve"> </w:t>
            </w:r>
            <w:r w:rsidRPr="00E36705">
              <w:rPr>
                <w:rFonts w:ascii="Times New Roman" w:hAnsi="Times New Roman" w:hint="eastAsia"/>
                <w:lang w:val="en-US"/>
              </w:rPr>
              <w:t>m</w:t>
            </w:r>
            <w:r w:rsidRPr="00E36705">
              <w:rPr>
                <w:rFonts w:ascii="Times New Roman" w:hAnsi="Times New Roman"/>
                <w:lang w:val="en-US"/>
              </w:rPr>
              <w:t>ay be s</w:t>
            </w:r>
            <w:r>
              <w:rPr>
                <w:rFonts w:ascii="Times New Roman" w:hAnsi="Times New Roman"/>
                <w:lang w:val="en-US"/>
              </w:rPr>
              <w:t xml:space="preserve">imilar to the answer in Q1. I.e., UE may not need to fully resume to RRC CONNECTED state, but to obtain the PTM configuration by </w:t>
            </w:r>
            <w:r w:rsidRPr="00E36705">
              <w:rPr>
                <w:rFonts w:ascii="Times New Roman" w:hAnsi="Times New Roman"/>
                <w:i/>
                <w:iCs/>
                <w:lang w:val="en-US"/>
              </w:rPr>
              <w:t>RRCResume</w:t>
            </w:r>
            <w:r>
              <w:rPr>
                <w:rFonts w:ascii="Times New Roman" w:hAnsi="Times New Roman"/>
                <w:i/>
                <w:iCs/>
                <w:lang w:val="en-US"/>
              </w:rPr>
              <w:t>—</w:t>
            </w:r>
            <w:r w:rsidRPr="00E36705">
              <w:rPr>
                <w:rFonts w:ascii="Times New Roman" w:hAnsi="Times New Roman"/>
                <w:i/>
                <w:iCs/>
                <w:lang w:val="en-US"/>
              </w:rPr>
              <w:t>RRCRelease</w:t>
            </w:r>
            <w:r>
              <w:rPr>
                <w:rFonts w:ascii="Times New Roman" w:hAnsi="Times New Roman"/>
                <w:i/>
                <w:iCs/>
                <w:lang w:val="en-US"/>
              </w:rPr>
              <w:t xml:space="preserve"> </w:t>
            </w:r>
            <w:r w:rsidRPr="00E36705">
              <w:rPr>
                <w:rFonts w:ascii="Times New Roman" w:hAnsi="Times New Roman"/>
                <w:lang w:val="en-US"/>
              </w:rPr>
              <w:t>way</w:t>
            </w:r>
            <w:r>
              <w:rPr>
                <w:rFonts w:ascii="Times New Roman" w:hAnsi="Times New Roman"/>
                <w:lang w:val="en-US"/>
              </w:rPr>
              <w:t xml:space="preserve"> (as we agreed) and then receive multicast service in RRC INACTIVE. This can help to </w:t>
            </w:r>
            <w:r w:rsidRPr="00E36705">
              <w:rPr>
                <w:rFonts w:ascii="Times New Roman" w:hAnsi="Times New Roman"/>
                <w:lang w:val="en-US"/>
              </w:rPr>
              <w:t>alleviate</w:t>
            </w:r>
            <w:r>
              <w:rPr>
                <w:rFonts w:ascii="Times New Roman" w:hAnsi="Times New Roman"/>
                <w:lang w:val="en-US"/>
              </w:rPr>
              <w:t xml:space="preserve"> the system load in congestion scenario.</w:t>
            </w:r>
          </w:p>
        </w:tc>
      </w:tr>
      <w:tr w:rsidR="00E64C55" w14:paraId="7DF0A3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A37748" w14:textId="55DF895A"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923C67F" w14:textId="28A0A9D8"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C82B899" w14:textId="17200C40" w:rsidR="00E64C55" w:rsidRDefault="005F3B2E" w:rsidP="005F3B2E">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w:t>
            </w:r>
            <w:r w:rsidR="00E64C55">
              <w:rPr>
                <w:rFonts w:ascii="Times New Roman" w:hAnsi="Times New Roman" w:hint="eastAsia"/>
                <w:lang w:val="en-US"/>
              </w:rPr>
              <w:t>The Question is not clear.</w:t>
            </w:r>
            <w:r>
              <w:rPr>
                <w:rFonts w:ascii="Times New Roman" w:hAnsi="Times New Roman" w:hint="eastAsia"/>
                <w:lang w:val="en-US"/>
              </w:rPr>
              <w:t xml:space="preserve">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w:t>
            </w:r>
            <w:r w:rsidR="009F5645">
              <w:rPr>
                <w:rFonts w:ascii="Times New Roman" w:hAnsi="Times New Roman" w:hint="eastAsia"/>
                <w:lang w:val="en-US"/>
              </w:rPr>
              <w:t xml:space="preserve"> </w:t>
            </w:r>
            <w:r w:rsidR="00E64C55">
              <w:rPr>
                <w:rFonts w:ascii="Times New Roman" w:hAnsi="Times New Roman" w:hint="eastAsia"/>
                <w:lang w:val="en-US"/>
              </w:rPr>
              <w:t>If the session can only be received in CONNECTED state,</w:t>
            </w:r>
            <w:r w:rsidR="000630FD">
              <w:rPr>
                <w:rFonts w:ascii="Times New Roman" w:hAnsi="Times New Roman" w:hint="eastAsia"/>
                <w:lang w:val="en-US"/>
              </w:rPr>
              <w:t xml:space="preserve"> </w:t>
            </w:r>
            <w:r w:rsidR="00E64C55">
              <w:rPr>
                <w:rFonts w:ascii="Times New Roman" w:hAnsi="Times New Roman" w:hint="eastAsia"/>
                <w:lang w:val="en-US"/>
              </w:rPr>
              <w:t>of course UE in INACTIVE cannot get PTM configuration and need to resume RRC connection.</w:t>
            </w:r>
          </w:p>
        </w:tc>
      </w:tr>
      <w:tr w:rsidR="00492304" w14:paraId="7AC2F6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3CA5C47" w14:textId="2C4A503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542DC4B" w14:textId="39F3E3B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5C738A84" w14:textId="77777777" w:rsidR="00492304" w:rsidRDefault="00492304"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5795DC25" w14:textId="77777777" w:rsidR="00492304" w:rsidRDefault="00492304" w:rsidP="00492304">
            <w:pPr>
              <w:pStyle w:val="TAC"/>
              <w:keepNext w:val="0"/>
              <w:spacing w:before="20" w:after="20"/>
              <w:ind w:left="57" w:right="57"/>
              <w:jc w:val="left"/>
              <w:rPr>
                <w:rFonts w:ascii="Times New Roman" w:hAnsi="Times New Roman"/>
                <w:lang w:val="en-US"/>
              </w:rPr>
            </w:pPr>
          </w:p>
          <w:p w14:paraId="010A148C" w14:textId="6A1AB47E" w:rsidR="00492304" w:rsidRDefault="006B2301"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G</w:t>
            </w:r>
            <w:r w:rsidR="00492304" w:rsidRPr="00A87D81">
              <w:rPr>
                <w:rFonts w:ascii="Times New Roman" w:hAnsi="Times New Roman"/>
                <w:lang w:val="en-US"/>
              </w:rPr>
              <w:t>roup paging</w:t>
            </w:r>
            <w:r w:rsidR="00492304">
              <w:rPr>
                <w:rFonts w:ascii="Times New Roman" w:hAnsi="Times New Roman"/>
                <w:lang w:val="en-US"/>
              </w:rPr>
              <w:t xml:space="preserve"> can be used</w:t>
            </w:r>
            <w:r w:rsidR="00492304" w:rsidRPr="00A87D81">
              <w:rPr>
                <w:rFonts w:ascii="Times New Roman" w:hAnsi="Times New Roman"/>
                <w:lang w:val="en-US"/>
              </w:rPr>
              <w:t xml:space="preserve"> to indicate activation</w:t>
            </w:r>
            <w:r w:rsidR="00492304">
              <w:rPr>
                <w:rFonts w:ascii="Times New Roman" w:hAnsi="Times New Roman"/>
                <w:lang w:val="en-US"/>
              </w:rPr>
              <w:t>/data transmission resumed.</w:t>
            </w:r>
            <w:r w:rsidR="00492304" w:rsidRPr="00A87D81">
              <w:rPr>
                <w:rFonts w:ascii="Times New Roman" w:hAnsi="Times New Roman"/>
                <w:lang w:val="en-US"/>
              </w:rPr>
              <w:t xml:space="preserve"> Upon such indication, UEs in RRC_INACTIVE that have not joined the multicast session but interested to receive it need to move to RRC_CONNECTED (i.e. similar to Rel-17).</w:t>
            </w:r>
          </w:p>
        </w:tc>
      </w:tr>
      <w:tr w:rsidR="0075307A" w14:paraId="184790B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47897AD" w14:textId="5E675A59" w:rsidR="0075307A" w:rsidRDefault="0075307A" w:rsidP="0075307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15F85D0" w14:textId="77777777" w:rsidR="0075307A" w:rsidRDefault="0075307A" w:rsidP="0075307A">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89D5EB9" w14:textId="3E01DFB3" w:rsidR="0075307A" w:rsidRDefault="0075307A" w:rsidP="0075307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794DC1" w14:paraId="27D198F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88589D" w14:textId="52301F4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5BC2A1E" w14:textId="1B2D2BE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7EA8ABBE" w14:textId="2EFB1F55"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20478C" w14:paraId="5085A5F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EE67986" w14:textId="2233D5F0"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D0E730" w14:textId="39A318DA"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B4210A7" w14:textId="77777777" w:rsidR="0020478C" w:rsidRDefault="0020478C" w:rsidP="0020478C">
            <w:pPr>
              <w:pStyle w:val="TAC"/>
              <w:keepNext w:val="0"/>
              <w:spacing w:before="20" w:after="20"/>
              <w:ind w:left="57" w:right="57"/>
              <w:jc w:val="left"/>
              <w:rPr>
                <w:rFonts w:ascii="Times New Roman" w:hAnsi="Times New Roman"/>
                <w:lang w:val="en-US"/>
              </w:rPr>
            </w:pPr>
          </w:p>
        </w:tc>
      </w:tr>
      <w:tr w:rsidR="00794DC1" w14:paraId="022717C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23BEF22" w14:textId="113DF101" w:rsidR="00794DC1" w:rsidRDefault="003E01A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051CA5C" w14:textId="09F8902B" w:rsidR="00794DC1" w:rsidRDefault="003E01A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1CCD118D" w14:textId="5EA2B2E0"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w:t>
            </w:r>
            <w:r w:rsidR="000D1245">
              <w:rPr>
                <w:rFonts w:ascii="Times New Roman" w:hAnsi="Times New Roman"/>
                <w:lang w:val="en-US"/>
              </w:rPr>
              <w:t>long</w:t>
            </w:r>
            <w:r>
              <w:rPr>
                <w:rFonts w:ascii="Times New Roman" w:hAnsi="Times New Roman"/>
                <w:lang w:val="en-US"/>
              </w:rPr>
              <w:t xml:space="preserve"> as it can get valid PTM configuration. </w:t>
            </w:r>
          </w:p>
        </w:tc>
      </w:tr>
      <w:tr w:rsidR="000824A5" w14:paraId="12865CF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0C8FB8D" w14:textId="05FDC055"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670F2B" w14:textId="72C84123"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71BD9EEA" w14:textId="0777C7C4"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EC2CCD" w14:paraId="5F3838D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7AA11A1" w14:textId="0B292D50"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731E69" w14:textId="45BC0FD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5628293" w14:textId="5AB839F1"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D655E3" w14:paraId="4D13B4C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FDAB4E1" w14:textId="09C4D4D1"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459E34C" w14:textId="5F25079A"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719FFF" w14:textId="77777777" w:rsidR="00D655E3" w:rsidRDefault="00D655E3" w:rsidP="00D655E3">
            <w:pPr>
              <w:pStyle w:val="TAC"/>
              <w:keepNext w:val="0"/>
              <w:spacing w:before="20" w:after="20"/>
              <w:ind w:left="57" w:right="57"/>
              <w:jc w:val="left"/>
              <w:rPr>
                <w:rFonts w:ascii="Times New Roman" w:hAnsi="Times New Roman"/>
                <w:lang w:val="en-US"/>
              </w:rPr>
            </w:pPr>
          </w:p>
        </w:tc>
      </w:tr>
    </w:tbl>
    <w:p w14:paraId="0AE95844" w14:textId="77777777" w:rsidR="003D1BEA" w:rsidRDefault="003D1BEA">
      <w:pPr>
        <w:spacing w:before="100" w:beforeAutospacing="1" w:after="100" w:afterAutospacing="1"/>
        <w:jc w:val="both"/>
        <w:rPr>
          <w:lang w:val="en-US" w:eastAsia="zh-CN"/>
        </w:rPr>
      </w:pPr>
    </w:p>
    <w:p w14:paraId="34EBD91C" w14:textId="77777777" w:rsidR="003D1BEA" w:rsidRDefault="000F74D5">
      <w:pPr>
        <w:pStyle w:val="2"/>
        <w:rPr>
          <w:lang w:val="en-US" w:eastAsia="zh-CN"/>
        </w:rPr>
      </w:pPr>
      <w:r>
        <w:rPr>
          <w:rFonts w:hint="eastAsia"/>
          <w:lang w:val="en-US" w:eastAsia="zh-CN"/>
        </w:rPr>
        <w:t>4.2 Session deactivation or temporary no data</w:t>
      </w:r>
    </w:p>
    <w:p w14:paraId="56F4C7AF" w14:textId="77777777" w:rsidR="003D1BEA" w:rsidRDefault="000F74D5">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b"/>
        <w:tblW w:w="9638" w:type="dxa"/>
        <w:jc w:val="center"/>
        <w:tblLook w:val="04A0" w:firstRow="1" w:lastRow="0" w:firstColumn="1" w:lastColumn="0" w:noHBand="0" w:noVBand="1"/>
      </w:tblPr>
      <w:tblGrid>
        <w:gridCol w:w="9638"/>
      </w:tblGrid>
      <w:tr w:rsidR="003D1BEA" w14:paraId="3D7DA030" w14:textId="77777777">
        <w:trPr>
          <w:trHeight w:val="764"/>
          <w:jc w:val="center"/>
        </w:trPr>
        <w:tc>
          <w:tcPr>
            <w:tcW w:w="9855" w:type="dxa"/>
          </w:tcPr>
          <w:p w14:paraId="079D6D7A"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17771420" w14:textId="77777777" w:rsidR="003D1BEA" w:rsidRDefault="003D1BEA">
      <w:pPr>
        <w:rPr>
          <w:lang w:val="en-US" w:eastAsia="zh-CN"/>
        </w:rPr>
      </w:pPr>
    </w:p>
    <w:p w14:paraId="4E4BDC6D" w14:textId="77777777" w:rsidR="003D1BEA" w:rsidRDefault="000F74D5">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F542268" w14:textId="77777777" w:rsidR="003D1BEA" w:rsidRDefault="000F74D5">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497702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B8BD5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443FA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4A67A6"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4369B84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5A8C9DC"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54EE70"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404C1FB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3D1BEA" w14:paraId="5EECE500"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9D02F6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B641B4"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503695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6A1BF4" w14:paraId="3650243C"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11A2C42" w14:textId="4FAB4364"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420B21A" w14:textId="78454225"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BF2DF5" w14:textId="0289299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5743E7C3" w14:textId="630E2B33" w:rsidR="006A1BF4" w:rsidRDefault="006A1BF4" w:rsidP="006A1BF4">
            <w:pPr>
              <w:pStyle w:val="TAC"/>
              <w:keepNext w:val="0"/>
              <w:spacing w:before="20" w:after="20"/>
              <w:ind w:left="57" w:right="57"/>
              <w:jc w:val="left"/>
              <w:rPr>
                <w:rFonts w:ascii="Times New Roman" w:hAnsi="Times New Roman"/>
                <w:lang w:val="en-US"/>
              </w:rPr>
            </w:pPr>
          </w:p>
          <w:p w14:paraId="155D45EC" w14:textId="53B508A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w:t>
            </w:r>
            <w:r w:rsidR="007C0B40">
              <w:rPr>
                <w:rFonts w:ascii="Times New Roman" w:hAnsi="Times New Roman"/>
                <w:lang w:val="en-US"/>
              </w:rPr>
              <w:t xml:space="preserve"> f</w:t>
            </w:r>
            <w:r>
              <w:rPr>
                <w:rFonts w:ascii="Times New Roman" w:hAnsi="Times New Roman"/>
                <w:lang w:val="en-US"/>
              </w:rPr>
              <w:t>r</w:t>
            </w:r>
            <w:r w:rsidR="007C0B40">
              <w:rPr>
                <w:rFonts w:ascii="Times New Roman" w:hAnsi="Times New Roman"/>
                <w:lang w:val="en-US"/>
              </w:rPr>
              <w:t>o</w:t>
            </w:r>
            <w:r>
              <w:rPr>
                <w:rFonts w:ascii="Times New Roman" w:hAnsi="Times New Roman"/>
                <w:lang w:val="en-US"/>
              </w:rPr>
              <w:t>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5A3AADB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8ADFCC" w14:textId="7A73EB53"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B87252" w14:textId="4C17CAB5"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4068C22" w14:textId="582E9C5D" w:rsidR="009C5F41" w:rsidRDefault="009C5F41" w:rsidP="009C5F41">
            <w:pPr>
              <w:pStyle w:val="TAC"/>
              <w:keepNext w:val="0"/>
              <w:spacing w:before="20" w:after="20"/>
              <w:ind w:left="57" w:right="57"/>
              <w:jc w:val="left"/>
              <w:rPr>
                <w:rFonts w:ascii="Times New Roman" w:hAnsi="Times New Roman"/>
                <w:lang w:val="en-US"/>
              </w:rPr>
            </w:pPr>
            <w:r w:rsidRPr="00B93E01">
              <w:rPr>
                <w:rFonts w:ascii="Times New Roman" w:hAnsi="Times New Roman"/>
                <w:lang w:val="en-US"/>
              </w:rPr>
              <w:t>It is benefi</w:t>
            </w:r>
            <w:r>
              <w:rPr>
                <w:rFonts w:ascii="Times New Roman" w:hAnsi="Times New Roman"/>
                <w:lang w:val="en-US"/>
              </w:rPr>
              <w:t>cial for both UE power saving and system load.</w:t>
            </w:r>
          </w:p>
        </w:tc>
      </w:tr>
      <w:tr w:rsidR="0076553B" w14:paraId="33E014E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8285779" w14:textId="7D001B2B"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EB083B0" w14:textId="081F4493"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B8E2C3" w14:textId="4A504651" w:rsidR="0076553B" w:rsidRDefault="007655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sidRPr="009A154F">
              <w:rPr>
                <w:rFonts w:ascii="Times New Roman" w:hAnsi="Times New Roman"/>
                <w:lang w:val="en-US"/>
              </w:rPr>
              <w:t>the UE may be notified when the multicast session is deactivated</w:t>
            </w:r>
            <w:r>
              <w:rPr>
                <w:rFonts w:ascii="Times New Roman" w:hAnsi="Times New Roman" w:hint="eastAsia"/>
                <w:lang w:val="en-US"/>
              </w:rPr>
              <w:t>,</w:t>
            </w:r>
            <w:r w:rsidR="00835ABA">
              <w:rPr>
                <w:rFonts w:ascii="Times New Roman" w:hAnsi="Times New Roman" w:hint="eastAsia"/>
                <w:lang w:val="en-US"/>
              </w:rPr>
              <w:t xml:space="preserve"> </w:t>
            </w:r>
            <w:r>
              <w:rPr>
                <w:rFonts w:ascii="Times New Roman" w:hAnsi="Times New Roman" w:hint="eastAsia"/>
                <w:lang w:val="en-US"/>
              </w:rPr>
              <w:t>or such notification makes no sense</w:t>
            </w:r>
            <w:r w:rsidRPr="009A154F">
              <w:rPr>
                <w:rFonts w:ascii="Times New Roman" w:hAnsi="Times New Roman"/>
                <w:lang w:val="en-US"/>
              </w:rPr>
              <w:t>.</w:t>
            </w:r>
          </w:p>
        </w:tc>
      </w:tr>
      <w:tr w:rsidR="009C5F41" w14:paraId="33E81AC8"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68FA9E1" w14:textId="559D1D47"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074F827" w14:textId="383803DF"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260BAB8" w14:textId="77777777" w:rsidR="009C5F41" w:rsidRDefault="009C5F41" w:rsidP="009C5F41">
            <w:pPr>
              <w:pStyle w:val="TAC"/>
              <w:keepNext w:val="0"/>
              <w:spacing w:before="20" w:after="20"/>
              <w:ind w:left="57" w:right="57"/>
              <w:jc w:val="left"/>
              <w:rPr>
                <w:rFonts w:ascii="Times New Roman" w:hAnsi="Times New Roman"/>
                <w:lang w:val="en-US"/>
              </w:rPr>
            </w:pPr>
          </w:p>
        </w:tc>
      </w:tr>
      <w:tr w:rsidR="00AD5BAF" w14:paraId="232F1FF2"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A5840BF" w14:textId="05DED975"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B8D446" w14:textId="51492343"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0BB4690F" w14:textId="77777777" w:rsidR="00AD5BAF" w:rsidRDefault="00AD5BAF" w:rsidP="00AD5BAF">
            <w:pPr>
              <w:pStyle w:val="TAC"/>
              <w:keepNext w:val="0"/>
              <w:spacing w:before="20" w:after="20"/>
              <w:ind w:left="57" w:right="57"/>
              <w:jc w:val="left"/>
              <w:rPr>
                <w:rFonts w:ascii="Times New Roman" w:hAnsi="Times New Roman"/>
                <w:lang w:val="en-US"/>
              </w:rPr>
            </w:pPr>
          </w:p>
        </w:tc>
      </w:tr>
      <w:tr w:rsidR="00794DC1" w14:paraId="3DC136AB"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1E942EE" w14:textId="50604E5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CB99142" w14:textId="19AA9E2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60660EE" w14:textId="4181EE46"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20478C" w14:paraId="7E11D4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85B1E68" w14:textId="718C5E99"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AAA3EEB" w14:textId="3116000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3C8D9F" w14:textId="77777777" w:rsidR="0020478C" w:rsidRDefault="0020478C" w:rsidP="0020478C">
            <w:pPr>
              <w:pStyle w:val="TAC"/>
              <w:keepNext w:val="0"/>
              <w:spacing w:before="20" w:after="20"/>
              <w:ind w:left="57" w:right="57"/>
              <w:jc w:val="left"/>
              <w:rPr>
                <w:rFonts w:ascii="Times New Roman" w:hAnsi="Times New Roman"/>
                <w:lang w:val="en-US"/>
              </w:rPr>
            </w:pPr>
          </w:p>
        </w:tc>
      </w:tr>
      <w:tr w:rsidR="000824A5" w14:paraId="1C588FD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D1F3245" w14:textId="7CC9367F"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0D845C8" w14:textId="4E3CA18B"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3F9AC6D" w14:textId="070E31A2"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szCs w:val="18"/>
                <w:lang w:val="en-US"/>
              </w:rPr>
              <w:t>T</w:t>
            </w:r>
            <w:r w:rsidRPr="003E01AB">
              <w:rPr>
                <w:rFonts w:ascii="Times New Roman" w:hAnsi="Times New Roman"/>
                <w:szCs w:val="18"/>
                <w:lang w:val="en-US"/>
              </w:rPr>
              <w:t>he UE doesn’t need to monitor MCCH</w:t>
            </w:r>
            <w:r>
              <w:rPr>
                <w:rFonts w:ascii="Times New Roman" w:hAnsi="Times New Roman"/>
                <w:szCs w:val="18"/>
                <w:lang w:val="en-US"/>
              </w:rPr>
              <w:t>-RNTI</w:t>
            </w:r>
            <w:r w:rsidRPr="003E01AB">
              <w:rPr>
                <w:rFonts w:ascii="Times New Roman" w:hAnsi="Times New Roman"/>
                <w:szCs w:val="18"/>
                <w:lang w:val="en-US"/>
              </w:rPr>
              <w:t xml:space="preserve"> </w:t>
            </w:r>
            <w:r>
              <w:rPr>
                <w:rFonts w:ascii="Times New Roman" w:hAnsi="Times New Roman"/>
                <w:szCs w:val="18"/>
                <w:lang w:val="en-US"/>
              </w:rPr>
              <w:t>either</w:t>
            </w:r>
            <w:r w:rsidRPr="003E01AB">
              <w:rPr>
                <w:rFonts w:ascii="Times New Roman" w:hAnsi="Times New Roman"/>
                <w:szCs w:val="18"/>
                <w:lang w:val="en-US"/>
              </w:rPr>
              <w:t xml:space="preserve"> during session deactivation, which is beneficial for UE power saving.</w:t>
            </w:r>
            <w:r>
              <w:rPr>
                <w:rFonts w:ascii="Times New Roman" w:hAnsi="Times New Roman"/>
                <w:szCs w:val="18"/>
                <w:lang w:val="en-US"/>
              </w:rPr>
              <w:t xml:space="preserve"> There is no benefit monitoring the MCCH-RNTI during session deactivation.</w:t>
            </w:r>
          </w:p>
        </w:tc>
      </w:tr>
      <w:tr w:rsidR="000824A5" w14:paraId="4DDCDB9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93F474" w14:textId="238E1782"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315AE31" w14:textId="1D289AA3"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C857CC" w14:textId="39C132D6"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EC2CCD" w14:paraId="0DD8DC2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CE184C4" w14:textId="054547C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AF1EE1" w14:textId="4DDE972C"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340891C" w14:textId="6F5A479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D655E3" w14:paraId="261FD8F5"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D20B8C5" w14:textId="14189317"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B5D6256" w14:textId="0DCF845E"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8927859" w14:textId="6D15C7AA"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bl>
    <w:p w14:paraId="53837E7E" w14:textId="77777777" w:rsidR="003D1BEA" w:rsidRDefault="003D1BEA">
      <w:pPr>
        <w:rPr>
          <w:lang w:val="en-US" w:eastAsia="zh-CN"/>
        </w:rPr>
      </w:pPr>
    </w:p>
    <w:p w14:paraId="769880EF" w14:textId="77777777" w:rsidR="003D1BEA" w:rsidRDefault="000F74D5">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39756DF" w14:textId="77777777" w:rsidR="003D1BEA" w:rsidRDefault="000F74D5">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6FEC8133" w14:textId="77777777" w:rsidR="003D1BEA" w:rsidRDefault="000F74D5">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5F2579B6" w14:textId="77777777" w:rsidR="003D1BEA" w:rsidRDefault="000F74D5">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3BBB2272" w14:textId="77777777" w:rsidR="003D1BEA" w:rsidRDefault="000F74D5">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15253566" w14:textId="77777777" w:rsidR="003D1BEA" w:rsidRDefault="000F74D5">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F7E568E" w14:textId="77777777" w:rsidR="003D1BEA" w:rsidRDefault="000F74D5">
      <w:pPr>
        <w:pStyle w:val="a"/>
        <w:rPr>
          <w:rFonts w:hint="default"/>
        </w:rPr>
      </w:pPr>
      <w:r>
        <w:rPr>
          <w:b/>
          <w:bCs/>
        </w:rPr>
        <w:t>Others</w:t>
      </w:r>
      <w:r>
        <w:t>. Please elaborate in comments.</w:t>
      </w:r>
    </w:p>
    <w:p w14:paraId="3CCB70E2" w14:textId="77777777" w:rsidR="003D1BEA" w:rsidRDefault="000F74D5">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63B66C22" w14:textId="77777777" w:rsidR="003D1BEA" w:rsidRDefault="000F74D5">
      <w:pPr>
        <w:numPr>
          <w:ilvl w:val="0"/>
          <w:numId w:val="6"/>
        </w:numPr>
        <w:spacing w:after="180"/>
        <w:rPr>
          <w:b/>
          <w:bCs/>
          <w:lang w:val="en-US" w:eastAsia="zh-CN"/>
        </w:rPr>
      </w:pPr>
      <w:r>
        <w:rPr>
          <w:rFonts w:hint="eastAsia"/>
          <w:b/>
          <w:bCs/>
          <w:lang w:val="en-US" w:eastAsia="zh-CN"/>
        </w:rPr>
        <w:t>Option 1. PTM config availability in MCCH.</w:t>
      </w:r>
    </w:p>
    <w:p w14:paraId="685F52FA" w14:textId="77777777" w:rsidR="003D1BEA" w:rsidRDefault="000F74D5">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FF3FFA" w14:textId="77777777" w:rsidR="003D1BEA" w:rsidRDefault="000F74D5">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7A4616A9" w14:textId="77777777" w:rsidR="003D1BEA" w:rsidRDefault="000F74D5">
      <w:pPr>
        <w:numPr>
          <w:ilvl w:val="0"/>
          <w:numId w:val="6"/>
        </w:numPr>
        <w:spacing w:after="180"/>
        <w:rPr>
          <w:b/>
          <w:bCs/>
          <w:lang w:val="en-US" w:eastAsia="zh-CN"/>
        </w:rPr>
      </w:pPr>
      <w:r>
        <w:rPr>
          <w:rFonts w:hint="eastAsia"/>
          <w:b/>
          <w:bCs/>
          <w:lang w:val="en-US" w:eastAsia="zh-CN"/>
        </w:rPr>
        <w:t>Option 4. MAC CE. (MAC CE multiplexed with data? Please elaborate.)</w:t>
      </w:r>
    </w:p>
    <w:p w14:paraId="6DE03E1D" w14:textId="77777777" w:rsidR="003D1BEA" w:rsidRDefault="000F74D5">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4EBBCDF4" w14:textId="77777777" w:rsidR="003D1BEA" w:rsidRDefault="000F74D5">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3D1BEA" w14:paraId="23030F8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8E76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3130A2"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32379C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1C8B625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778424E" w14:textId="77777777" w:rsidR="003D1BEA" w:rsidRDefault="000F74D5">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8" w:type="pct"/>
            <w:tcBorders>
              <w:top w:val="single" w:sz="4" w:space="0" w:color="auto"/>
              <w:left w:val="single" w:sz="4" w:space="0" w:color="auto"/>
              <w:bottom w:val="single" w:sz="4" w:space="0" w:color="auto"/>
              <w:right w:val="single" w:sz="4" w:space="0" w:color="auto"/>
            </w:tcBorders>
            <w:noWrap/>
          </w:tcPr>
          <w:p w14:paraId="6B947902"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9F3374A"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29CEB9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9062A24"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0931E2B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48BDC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43A680F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5AF857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199FDD0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24EE40BD" w14:textId="77777777" w:rsidR="003D1BEA" w:rsidRDefault="003D1BEA">
            <w:pPr>
              <w:pStyle w:val="TAC"/>
              <w:keepNext w:val="0"/>
              <w:spacing w:before="20" w:after="20"/>
              <w:ind w:left="57" w:right="57"/>
              <w:jc w:val="left"/>
              <w:rPr>
                <w:rFonts w:ascii="Times New Roman" w:hAnsi="Times New Roman"/>
                <w:lang w:val="en-US"/>
              </w:rPr>
            </w:pPr>
          </w:p>
          <w:p w14:paraId="633650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5AEAD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7C0B40" w14:paraId="3627E65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D2ED74" w14:textId="29402584"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0BEC61B9" w14:textId="1CEC059B"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66D9CE0" w14:textId="640CFB3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9C5F41" w14:paraId="4121DF0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3BD3EF9" w14:textId="2DAC290F"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7E25B157" w14:textId="40AFFE4A" w:rsidR="009C5F41" w:rsidRDefault="009C5F41" w:rsidP="006D62C9">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0AEB4576" w14:textId="77777777" w:rsidR="009C5F41" w:rsidRDefault="009C5F41"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122E71">
              <w:rPr>
                <w:rFonts w:ascii="Times New Roman" w:hAnsi="Times New Roman"/>
                <w:lang w:val="en-US"/>
              </w:rPr>
              <w:t>he M</w:t>
            </w:r>
            <w:r>
              <w:rPr>
                <w:rFonts w:ascii="Times New Roman" w:hAnsi="Times New Roman"/>
                <w:lang w:val="en-US"/>
              </w:rPr>
              <w:t>CCH can be enhanced to carry the information for session deactivation. UE may not need to always monitor MCCH, but notified by DCI that something is changed.</w:t>
            </w:r>
          </w:p>
          <w:p w14:paraId="07116379" w14:textId="77998921" w:rsidR="004F0723" w:rsidRDefault="004F0723"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E75F24" w14:paraId="7F5D81D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B756FEC" w14:textId="4F6F097A"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735397E8" w14:textId="71CB661C"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192361" w14:textId="38C84804" w:rsidR="00E75F24" w:rsidRDefault="00E75F24"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 agree with</w:t>
            </w:r>
            <w:r w:rsidR="002A1F8E">
              <w:rPr>
                <w:rFonts w:ascii="Times New Roman" w:hAnsi="Times New Roman" w:hint="eastAsia"/>
                <w:lang w:val="en-US"/>
              </w:rPr>
              <w:t xml:space="preserve"> the</w:t>
            </w:r>
            <w:r>
              <w:rPr>
                <w:rFonts w:ascii="Times New Roman" w:hAnsi="Times New Roman" w:hint="eastAsia"/>
                <w:lang w:val="en-US"/>
              </w:rPr>
              <w:t xml:space="preserv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8F7A40D" w14:textId="4C519DF5" w:rsidR="00E75F24" w:rsidRDefault="00E75F24" w:rsidP="002A1F8E">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sidR="00477216">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sidRPr="005E7A8C">
              <w:rPr>
                <w:lang w:val="en-US"/>
              </w:rPr>
              <w:t xml:space="preserve"> </w:t>
            </w:r>
            <w:r w:rsidRPr="00825895">
              <w:rPr>
                <w:rFonts w:ascii="Times New Roman" w:hAnsi="Times New Roman"/>
                <w:lang w:val="en-US"/>
              </w:rPr>
              <w:t>if MCCH-like solution is used, it will cause a lot of extra MCCH changes and increase the UE power consumption.</w:t>
            </w:r>
          </w:p>
        </w:tc>
      </w:tr>
      <w:tr w:rsidR="00FE0A2B" w14:paraId="62EC6F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14A8C90" w14:textId="493DC2FE"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63FF558A" w14:textId="616E6815"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5581782E" w14:textId="639BD75A"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While b</w:t>
            </w:r>
            <w:r w:rsidRPr="001A7305">
              <w:rPr>
                <w:rFonts w:ascii="Times New Roman" w:hAnsi="Times New Roman"/>
                <w:lang w:val="en-US"/>
              </w:rPr>
              <w:t>oth group paging and MCCH-based options are possible to indicate deactivation of multicast session while UE is in RRC_INACTIVE.</w:t>
            </w:r>
            <w:r>
              <w:rPr>
                <w:rFonts w:ascii="Times New Roman" w:hAnsi="Times New Roman"/>
                <w:lang w:val="en-US"/>
              </w:rPr>
              <w:t xml:space="preserve"> Since </w:t>
            </w:r>
            <w:r w:rsidRPr="001A7305">
              <w:rPr>
                <w:rFonts w:ascii="Times New Roman" w:hAnsi="Times New Roman"/>
                <w:lang w:val="en-US"/>
              </w:rPr>
              <w:t>RAN2 previously agreed that MCCH is used to indicate PTM configuration change while the UE is in RRC_INACTIVE</w:t>
            </w:r>
            <w:r>
              <w:rPr>
                <w:rFonts w:ascii="Times New Roman" w:hAnsi="Times New Roman"/>
                <w:lang w:val="en-US"/>
              </w:rPr>
              <w:t>, s</w:t>
            </w:r>
            <w:r w:rsidRPr="001A7305">
              <w:rPr>
                <w:rFonts w:ascii="Times New Roman" w:hAnsi="Times New Roman"/>
                <w:lang w:val="en-US"/>
              </w:rPr>
              <w:t>imilarly, deactivation of the session can be indicated by MCCH.</w:t>
            </w:r>
          </w:p>
        </w:tc>
      </w:tr>
      <w:tr w:rsidR="00AD5BAF" w14:paraId="0A960D8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38CC52F" w14:textId="200A1F2C"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6A75699F" w14:textId="3F5AA59D"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561F8E4" w14:textId="3DB852B0" w:rsidR="00AD5BAF" w:rsidRPr="00AD5BAF" w:rsidRDefault="00AD5BAF" w:rsidP="001D15B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 xml:space="preserve">also prefer to </w:t>
            </w:r>
            <w:r w:rsidR="001D15B1">
              <w:rPr>
                <w:rFonts w:ascii="Times New Roman" w:eastAsia="Malgun Gothic" w:hAnsi="Times New Roman"/>
                <w:lang w:val="en-US" w:eastAsia="ko-KR"/>
              </w:rPr>
              <w:t>use</w:t>
            </w:r>
            <w:r>
              <w:rPr>
                <w:rFonts w:ascii="Times New Roman" w:eastAsia="Malgun Gothic" w:hAnsi="Times New Roman"/>
                <w:lang w:val="en-US" w:eastAsia="ko-KR"/>
              </w:rPr>
              <w:t xml:space="preserve"> the same message to notify </w:t>
            </w:r>
            <w:r w:rsidR="001D15B1">
              <w:rPr>
                <w:rFonts w:ascii="Times New Roman" w:eastAsia="Malgun Gothic" w:hAnsi="Times New Roman"/>
                <w:lang w:val="en-US" w:eastAsia="ko-KR"/>
              </w:rPr>
              <w:t xml:space="preserve">the </w:t>
            </w:r>
            <w:r>
              <w:rPr>
                <w:rFonts w:ascii="Times New Roman" w:eastAsia="Malgun Gothic" w:hAnsi="Times New Roman"/>
                <w:lang w:val="en-US" w:eastAsia="ko-KR"/>
              </w:rPr>
              <w:t>session activation and de-activation.</w:t>
            </w:r>
          </w:p>
        </w:tc>
      </w:tr>
      <w:tr w:rsidR="00794DC1" w14:paraId="626092C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991F7EB" w14:textId="7634E47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2FE0C039" w14:textId="662DA1B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7FA1C650" w14:textId="77777777" w:rsidR="00794DC1" w:rsidRDefault="00794DC1" w:rsidP="00794DC1">
            <w:pPr>
              <w:pStyle w:val="TAC"/>
              <w:spacing w:before="20" w:after="20"/>
              <w:ind w:left="57" w:right="57"/>
              <w:jc w:val="left"/>
              <w:rPr>
                <w:rFonts w:ascii="Times New Roman" w:hAnsi="Times New Roman"/>
                <w:lang w:val="en-US"/>
              </w:rPr>
            </w:pPr>
            <w:r w:rsidRPr="00287B8D">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7C41ED49" w14:textId="77777777" w:rsidR="00794DC1" w:rsidRDefault="00794DC1" w:rsidP="00794DC1">
            <w:pPr>
              <w:pStyle w:val="TAC"/>
              <w:spacing w:before="20" w:after="20"/>
              <w:ind w:left="57" w:right="57"/>
              <w:jc w:val="left"/>
              <w:rPr>
                <w:rFonts w:ascii="Times New Roman" w:hAnsi="Times New Roman"/>
                <w:lang w:val="en-US"/>
              </w:rPr>
            </w:pPr>
          </w:p>
          <w:p w14:paraId="0838FE09"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0D766422" w14:textId="77777777" w:rsidR="00794DC1" w:rsidRDefault="00794DC1" w:rsidP="00794DC1">
            <w:pPr>
              <w:pStyle w:val="TAC"/>
              <w:spacing w:before="20" w:after="20"/>
              <w:ind w:left="57" w:right="57"/>
              <w:jc w:val="left"/>
              <w:rPr>
                <w:rFonts w:ascii="Times New Roman" w:hAnsi="Times New Roman"/>
                <w:lang w:val="en-US"/>
              </w:rPr>
            </w:pPr>
          </w:p>
          <w:p w14:paraId="11EC1D0F"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2A237E79" w14:textId="77777777" w:rsidR="00794DC1" w:rsidRDefault="00794DC1" w:rsidP="00794DC1">
            <w:pPr>
              <w:pStyle w:val="TAC"/>
              <w:spacing w:before="20" w:after="20"/>
              <w:ind w:left="57" w:right="57"/>
              <w:jc w:val="left"/>
              <w:rPr>
                <w:rFonts w:ascii="Times New Roman" w:hAnsi="Times New Roman"/>
                <w:lang w:val="en-US"/>
              </w:rPr>
            </w:pPr>
          </w:p>
          <w:p w14:paraId="2EB7C060"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5C3B19FB"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31C8C0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DEB4837" w14:textId="5406AE50"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63E25BF" w14:textId="1F5A0D81"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3AD9F8" w14:textId="77777777" w:rsidR="0020478C" w:rsidRPr="001D15B1" w:rsidRDefault="0020478C" w:rsidP="0020478C">
            <w:pPr>
              <w:pStyle w:val="TAC"/>
              <w:keepNext w:val="0"/>
              <w:spacing w:before="20" w:after="20"/>
              <w:ind w:left="57" w:right="57"/>
              <w:jc w:val="left"/>
              <w:rPr>
                <w:rFonts w:ascii="Times New Roman" w:hAnsi="Times New Roman"/>
                <w:lang w:val="en-US"/>
              </w:rPr>
            </w:pPr>
          </w:p>
        </w:tc>
      </w:tr>
      <w:tr w:rsidR="00794DC1" w14:paraId="3BA98D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D998423" w14:textId="5BEF7EBF"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056F22BD" w14:textId="6B50CD04"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8702B1E" w14:textId="3B737D11" w:rsidR="00A078B3"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w:t>
            </w:r>
            <w:r w:rsidR="00A078B3">
              <w:rPr>
                <w:rFonts w:ascii="Times New Roman" w:hAnsi="Times New Roman"/>
                <w:lang w:val="en-US"/>
              </w:rPr>
              <w:t xml:space="preserve">QC and </w:t>
            </w:r>
            <w:r>
              <w:rPr>
                <w:rFonts w:ascii="Times New Roman" w:hAnsi="Times New Roman"/>
                <w:lang w:val="en-US"/>
              </w:rPr>
              <w:t xml:space="preserve">Nokia. </w:t>
            </w:r>
          </w:p>
          <w:p w14:paraId="5AC06627" w14:textId="77777777" w:rsidR="00794DC1" w:rsidRDefault="003E01AB" w:rsidP="00A078B3">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he UE will anyway monitor MCCH-RNTI dur</w:t>
            </w:r>
            <w:r w:rsidR="00A078B3">
              <w:rPr>
                <w:rFonts w:ascii="Times New Roman" w:hAnsi="Times New Roman"/>
                <w:lang w:val="en-US"/>
              </w:rPr>
              <w:t xml:space="preserve">ing an active session so the deactivation can be indicated via MCCH, which is similar to the R17 mechanism when the MBS broadcast stops. </w:t>
            </w:r>
          </w:p>
          <w:p w14:paraId="13944F0E" w14:textId="42F99032" w:rsidR="00A078B3" w:rsidRDefault="00A078B3"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For option 2,</w:t>
            </w:r>
            <w:r w:rsidR="00EF02E7">
              <w:rPr>
                <w:rFonts w:ascii="Times New Roman" w:hAnsi="Times New Roman"/>
                <w:lang w:val="en-US"/>
              </w:rPr>
              <w:t xml:space="preserve"> to avoid the impacts to</w:t>
            </w:r>
            <w:r>
              <w:rPr>
                <w:rFonts w:ascii="Times New Roman" w:hAnsi="Times New Roman"/>
                <w:lang w:val="en-US"/>
              </w:rPr>
              <w:t xml:space="preserve"> </w:t>
            </w:r>
            <w:r w:rsidRPr="00A078B3">
              <w:rPr>
                <w:rFonts w:ascii="Times New Roman" w:hAnsi="Times New Roman"/>
                <w:lang w:val="en-US"/>
              </w:rPr>
              <w:t>the legacy R17 UEs</w:t>
            </w:r>
            <w:r w:rsidR="00EF02E7">
              <w:rPr>
                <w:rFonts w:ascii="Times New Roman" w:hAnsi="Times New Roman"/>
                <w:lang w:val="en-US"/>
              </w:rPr>
              <w:t xml:space="preserve">, a new TMGI list </w:t>
            </w:r>
            <w:r w:rsidR="00CD105D">
              <w:rPr>
                <w:rFonts w:ascii="Times New Roman" w:hAnsi="Times New Roman"/>
                <w:lang w:val="en-US"/>
              </w:rPr>
              <w:t xml:space="preserve">to deactivate </w:t>
            </w:r>
            <w:r w:rsidR="00EF02E7">
              <w:rPr>
                <w:rFonts w:ascii="Times New Roman" w:hAnsi="Times New Roman"/>
                <w:lang w:val="en-US"/>
              </w:rPr>
              <w:t xml:space="preserve">MBS services has to be </w:t>
            </w:r>
            <w:r w:rsidR="00CD105D">
              <w:rPr>
                <w:rFonts w:ascii="Times New Roman" w:hAnsi="Times New Roman"/>
                <w:lang w:val="en-US"/>
              </w:rPr>
              <w:t>introduced</w:t>
            </w:r>
            <w:r w:rsidR="00EF02E7">
              <w:rPr>
                <w:rFonts w:ascii="Times New Roman" w:hAnsi="Times New Roman"/>
                <w:lang w:val="en-US"/>
              </w:rPr>
              <w:t xml:space="preserve"> in</w:t>
            </w:r>
            <w:r w:rsidR="00CD105D">
              <w:rPr>
                <w:rFonts w:ascii="Times New Roman" w:hAnsi="Times New Roman"/>
                <w:lang w:val="en-US"/>
              </w:rPr>
              <w:t xml:space="preserve"> the </w:t>
            </w:r>
            <w:r w:rsidRPr="00A078B3">
              <w:rPr>
                <w:rFonts w:ascii="Times New Roman" w:hAnsi="Times New Roman"/>
                <w:lang w:val="en-US"/>
              </w:rPr>
              <w:t>paging message</w:t>
            </w:r>
            <w:r>
              <w:rPr>
                <w:rFonts w:ascii="Times New Roman" w:hAnsi="Times New Roman"/>
                <w:lang w:val="en-US"/>
              </w:rPr>
              <w:t>.</w:t>
            </w:r>
            <w:r w:rsidR="00EF02E7">
              <w:rPr>
                <w:rFonts w:ascii="Times New Roman" w:hAnsi="Times New Roman"/>
                <w:lang w:val="en-US"/>
              </w:rPr>
              <w:t xml:space="preserve"> This will further increase the load </w:t>
            </w:r>
            <w:r w:rsidR="00CD105D">
              <w:rPr>
                <w:rFonts w:ascii="Times New Roman" w:hAnsi="Times New Roman"/>
                <w:lang w:val="en-US"/>
              </w:rPr>
              <w:t xml:space="preserve">of </w:t>
            </w:r>
            <w:r w:rsidR="00EF02E7">
              <w:rPr>
                <w:rFonts w:ascii="Times New Roman" w:hAnsi="Times New Roman"/>
                <w:lang w:val="en-US"/>
              </w:rPr>
              <w:t>paging which can be avoided by option3.</w:t>
            </w:r>
            <w:r>
              <w:rPr>
                <w:rFonts w:ascii="Times New Roman" w:hAnsi="Times New Roman"/>
                <w:lang w:val="en-US"/>
              </w:rPr>
              <w:t xml:space="preserve"> Besides, </w:t>
            </w:r>
            <w:r w:rsidRPr="00A078B3">
              <w:rPr>
                <w:rFonts w:ascii="Times New Roman" w:hAnsi="Times New Roman"/>
                <w:lang w:val="en-US"/>
              </w:rPr>
              <w:t>the UE may miss this notification in paging message in some cases such as during cell reselection and will not know the session has been deactivated.</w:t>
            </w:r>
            <w:r>
              <w:rPr>
                <w:rFonts w:ascii="Times New Roman" w:hAnsi="Times New Roman"/>
                <w:lang w:val="en-US"/>
              </w:rPr>
              <w:t xml:space="preserve"> </w:t>
            </w:r>
          </w:p>
        </w:tc>
      </w:tr>
      <w:tr w:rsidR="00442787" w14:paraId="340912B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B49048" w14:textId="6E7AB25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vivo</w:t>
            </w:r>
          </w:p>
        </w:tc>
        <w:tc>
          <w:tcPr>
            <w:tcW w:w="978" w:type="pct"/>
            <w:tcBorders>
              <w:top w:val="single" w:sz="4" w:space="0" w:color="auto"/>
              <w:left w:val="single" w:sz="4" w:space="0" w:color="auto"/>
              <w:bottom w:val="single" w:sz="4" w:space="0" w:color="auto"/>
              <w:right w:val="single" w:sz="4" w:space="0" w:color="auto"/>
            </w:tcBorders>
            <w:noWrap/>
          </w:tcPr>
          <w:p w14:paraId="1410060E" w14:textId="7418A678"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0B734F7" w14:textId="7777777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5C51024" w14:textId="3F77CCCF"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EC2CCD" w14:paraId="6DA4F15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B20B872" w14:textId="5F7B6E1F"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1150DAD0" w14:textId="1D3C925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37C645AE"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65E71887" w14:textId="4C6C01A5"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t>
            </w:r>
            <w:r w:rsidRPr="00AD58E5">
              <w:rPr>
                <w:rFonts w:ascii="Times New Roman" w:eastAsia="Yu Mincho" w:hAnsi="Times New Roman"/>
                <w:lang w:val="en-US" w:eastAsia="ja-JP"/>
              </w:rPr>
              <w:t>SC-PTM Stop Indication MAC C</w:t>
            </w:r>
            <w:r>
              <w:rPr>
                <w:rFonts w:ascii="Times New Roman" w:eastAsia="Yu Mincho" w:hAnsi="Times New Roman"/>
                <w:lang w:val="en-US" w:eastAsia="ja-JP"/>
              </w:rPr>
              <w:t xml:space="preserve">E was specified in LTE SC-PTM, so Option 4 is the well-known solution. </w:t>
            </w:r>
          </w:p>
        </w:tc>
      </w:tr>
      <w:tr w:rsidR="00D655E3" w14:paraId="59023A9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5CCD8B" w14:textId="26CA6DC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78465257" w14:textId="3EE241E9"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076097" w14:textId="7777777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2: </w:t>
            </w:r>
            <w:r w:rsidRPr="00DA1AA2">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7B112544" w14:textId="7777777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w:t>
            </w:r>
            <w:r w:rsidRPr="00DA1AA2">
              <w:rPr>
                <w:rFonts w:ascii="Times New Roman" w:hAnsi="Times New Roman"/>
                <w:lang w:val="en-US"/>
              </w:rPr>
              <w:t>The UE may miss the MAC CE during cell reselection. If the UE misses the MAC CE, the UE shall treat the MC session as ‘activation’ and continues monitoring the MCCH and MTCH even the MC session is deactivated.</w:t>
            </w:r>
          </w:p>
          <w:p w14:paraId="3CD1D5C2" w14:textId="5BCFAC8B"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3: </w:t>
            </w:r>
            <w:r w:rsidRPr="00DA1AA2">
              <w:rPr>
                <w:rFonts w:ascii="Times New Roman" w:hAnsi="Times New Roman"/>
                <w:lang w:val="en-US"/>
              </w:rPr>
              <w:t>It causes more frequent MCCH change and increases UE power consumption, since the UE needs to acquire the MCCH for the MC session state changes for any ongoing multicast session</w:t>
            </w:r>
            <w:r>
              <w:rPr>
                <w:rFonts w:ascii="Times New Roman" w:hAnsi="Times New Roman"/>
                <w:lang w:val="en-US"/>
              </w:rPr>
              <w:t xml:space="preserve">. </w:t>
            </w:r>
            <w:r w:rsidRPr="00DA1AA2">
              <w:rPr>
                <w:rFonts w:ascii="Times New Roman" w:hAnsi="Times New Roman"/>
                <w:lang w:val="en-US"/>
              </w:rPr>
              <w:t xml:space="preserve">Considering the MC session deactivation is triggered not frequently, </w:t>
            </w:r>
            <w:r>
              <w:rPr>
                <w:rFonts w:ascii="Times New Roman" w:hAnsi="Times New Roman"/>
                <w:lang w:val="en-US"/>
              </w:rPr>
              <w:t>Option</w:t>
            </w:r>
            <w:r w:rsidRPr="00DA1AA2">
              <w:rPr>
                <w:rFonts w:ascii="Times New Roman" w:hAnsi="Times New Roman"/>
                <w:lang w:val="en-US"/>
              </w:rPr>
              <w:t xml:space="preserve"> </w:t>
            </w:r>
            <w:r>
              <w:rPr>
                <w:rFonts w:ascii="Times New Roman" w:hAnsi="Times New Roman"/>
                <w:lang w:val="en-US"/>
              </w:rPr>
              <w:t>3</w:t>
            </w:r>
            <w:r w:rsidRPr="00DA1AA2">
              <w:rPr>
                <w:rFonts w:ascii="Times New Roman" w:hAnsi="Times New Roman"/>
                <w:lang w:val="en-US"/>
              </w:rPr>
              <w:t xml:space="preserve"> is more acceptable than other two solutions, in which the additional MCCH change is not so frequently and thus the UE power consumption is acceptable</w:t>
            </w:r>
          </w:p>
        </w:tc>
      </w:tr>
    </w:tbl>
    <w:p w14:paraId="6BCCACCA" w14:textId="77777777" w:rsidR="003D1BEA" w:rsidRDefault="003D1BEA">
      <w:pPr>
        <w:rPr>
          <w:lang w:val="en-US" w:eastAsia="zh-CN"/>
        </w:rPr>
      </w:pPr>
    </w:p>
    <w:p w14:paraId="260DB526" w14:textId="77777777" w:rsidR="003D1BEA" w:rsidRDefault="000F74D5">
      <w:pPr>
        <w:pStyle w:val="2"/>
        <w:rPr>
          <w:lang w:val="en-US" w:eastAsia="zh-CN"/>
        </w:rPr>
      </w:pPr>
      <w:r>
        <w:rPr>
          <w:rFonts w:hint="eastAsia"/>
          <w:lang w:val="en-US" w:eastAsia="zh-CN"/>
        </w:rPr>
        <w:t>4.3 Session release</w:t>
      </w:r>
    </w:p>
    <w:p w14:paraId="76EB3EB4" w14:textId="77777777" w:rsidR="003D1BEA" w:rsidRDefault="000F74D5">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b"/>
        <w:tblW w:w="9638" w:type="dxa"/>
        <w:jc w:val="center"/>
        <w:tblLook w:val="04A0" w:firstRow="1" w:lastRow="0" w:firstColumn="1" w:lastColumn="0" w:noHBand="0" w:noVBand="1"/>
      </w:tblPr>
      <w:tblGrid>
        <w:gridCol w:w="9638"/>
      </w:tblGrid>
      <w:tr w:rsidR="003D1BEA" w14:paraId="351B9BC3" w14:textId="77777777">
        <w:trPr>
          <w:trHeight w:val="624"/>
          <w:jc w:val="center"/>
        </w:trPr>
        <w:tc>
          <w:tcPr>
            <w:tcW w:w="9855" w:type="dxa"/>
          </w:tcPr>
          <w:p w14:paraId="39D17FAB"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7F335D1B" w14:textId="77777777" w:rsidR="003D1BEA" w:rsidRDefault="003D1BEA">
      <w:pPr>
        <w:rPr>
          <w:lang w:val="en-US" w:eastAsia="zh-CN"/>
        </w:rPr>
      </w:pPr>
    </w:p>
    <w:p w14:paraId="7087C9C5" w14:textId="77777777" w:rsidR="003D1BEA" w:rsidRDefault="000F74D5">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2454793D" w14:textId="77777777" w:rsidR="003D1BEA" w:rsidRDefault="000F74D5">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57BBD793" w14:textId="77777777" w:rsidR="003D1BEA" w:rsidRDefault="000F74D5">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5C4A0801" w14:textId="77777777" w:rsidR="003D1BEA" w:rsidRDefault="000F74D5">
      <w:pPr>
        <w:outlineLvl w:val="2"/>
        <w:rPr>
          <w:b/>
          <w:bCs/>
          <w:lang w:val="en-US" w:eastAsia="zh-CN"/>
        </w:rPr>
      </w:pPr>
      <w:r>
        <w:rPr>
          <w:rFonts w:hint="eastAsia"/>
          <w:b/>
          <w:bCs/>
          <w:lang w:val="en-US" w:eastAsia="zh-CN"/>
        </w:rPr>
        <w:lastRenderedPageBreak/>
        <w:t xml:space="preserve">Q10: For one UE already in RRC_INACTIVE, it can stay in RRC_INACTIVE and stop monitoring corresponding G-RNTI upon session release? </w:t>
      </w:r>
    </w:p>
    <w:p w14:paraId="1F21F3E5" w14:textId="77777777" w:rsidR="003D1BEA" w:rsidRDefault="000F74D5">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9F5EA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965062"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96C8A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C4453"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DCCF063"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354C7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9C25D9F"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08E7D0C"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455FF87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3D1BEA" w14:paraId="5A7D856D"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A2ECE0D"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A3722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5F538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9144A92" w14:textId="77777777" w:rsidR="003D1BEA" w:rsidRDefault="000F74D5">
            <w:pPr>
              <w:pStyle w:val="TAC"/>
              <w:keepNext w:val="0"/>
              <w:spacing w:before="20" w:after="20"/>
              <w:ind w:left="57" w:right="57"/>
              <w:jc w:val="left"/>
              <w:rPr>
                <w:rFonts w:ascii="Times New Roman" w:hAnsi="Times New Roman"/>
                <w:i/>
                <w:iCs/>
                <w:lang w:val="en-US"/>
              </w:rPr>
            </w:pPr>
            <w:r w:rsidRPr="00B56B08">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7C0B40" w14:paraId="14F896E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C747DE4" w14:textId="7417097A"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0E5EC2" w14:textId="32D388E1"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7BDB96" w14:textId="1912C3B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5D38129C"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27DC88D"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0E560488" w14:textId="089503D7"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w:t>
            </w:r>
            <w:r w:rsidR="00DB5628">
              <w:rPr>
                <w:rFonts w:ascii="Times New Roman" w:hAnsi="Times New Roman"/>
                <w:lang w:val="en-US"/>
              </w:rPr>
              <w:t xml:space="preserve"> with no need to indefinitely monitor for a released session</w:t>
            </w:r>
            <w:r>
              <w:rPr>
                <w:rFonts w:ascii="Times New Roman" w:hAnsi="Times New Roman"/>
                <w:lang w:val="en-US"/>
              </w:rPr>
              <w:t xml:space="preserve"> and can complete the NAS signaling when it reconnects to RRC_CONNECTED.</w:t>
            </w:r>
          </w:p>
        </w:tc>
      </w:tr>
      <w:tr w:rsidR="009C5F41" w14:paraId="530C4F35"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FC19F97" w14:textId="580BC19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21439DF" w14:textId="560EFCC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040AE1" w14:textId="0F3192D9"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w:t>
            </w:r>
            <w:r w:rsidR="004F0723">
              <w:rPr>
                <w:rFonts w:ascii="Times New Roman" w:hAnsi="Times New Roman"/>
                <w:lang w:val="en-US"/>
              </w:rPr>
              <w:t>,</w:t>
            </w:r>
            <w:r>
              <w:rPr>
                <w:rFonts w:ascii="Times New Roman" w:hAnsi="Times New Roman"/>
                <w:lang w:val="en-US"/>
              </w:rPr>
              <w:t xml:space="preserve"> </w:t>
            </w:r>
            <w:r w:rsidR="00CC4CE8">
              <w:rPr>
                <w:rFonts w:ascii="Times New Roman" w:hAnsi="Times New Roman"/>
                <w:lang w:val="en-US"/>
              </w:rPr>
              <w:t xml:space="preserve">since </w:t>
            </w:r>
            <w:r>
              <w:rPr>
                <w:rFonts w:ascii="Times New Roman" w:hAnsi="Times New Roman"/>
                <w:lang w:val="en-US"/>
              </w:rPr>
              <w:t xml:space="preserve">session release </w:t>
            </w:r>
            <w:r w:rsidR="00CC4CE8">
              <w:rPr>
                <w:rFonts w:ascii="Times New Roman" w:hAnsi="Times New Roman"/>
                <w:lang w:val="en-US"/>
              </w:rPr>
              <w:t xml:space="preserve">may </w:t>
            </w:r>
            <w:r>
              <w:rPr>
                <w:rFonts w:ascii="Times New Roman" w:hAnsi="Times New Roman"/>
                <w:lang w:val="en-US"/>
              </w:rPr>
              <w:t>not happen very often.</w:t>
            </w:r>
          </w:p>
          <w:p w14:paraId="3CFD0DEF" w14:textId="6E22102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B1FDE">
              <w:rPr>
                <w:rFonts w:ascii="Times New Roman" w:hAnsi="Times New Roman"/>
                <w:lang w:val="en-US"/>
              </w:rPr>
              <w:t>e may need a L</w:t>
            </w:r>
            <w:r>
              <w:rPr>
                <w:rFonts w:ascii="Times New Roman" w:hAnsi="Times New Roman"/>
                <w:lang w:val="en-US"/>
              </w:rPr>
              <w:t>S to check whether it is acceptable if we want to support this feature.</w:t>
            </w:r>
          </w:p>
        </w:tc>
      </w:tr>
      <w:tr w:rsidR="00932BC9" w14:paraId="124566C1"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A4785BD" w14:textId="037D5F5C" w:rsidR="00932BC9" w:rsidRDefault="00932BC9"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4E26333" w14:textId="7BBFF960" w:rsidR="00932BC9" w:rsidRDefault="00932BC9" w:rsidP="009C5F41">
            <w:pPr>
              <w:pStyle w:val="TAC"/>
              <w:keepNext w:val="0"/>
              <w:spacing w:before="20" w:after="20"/>
              <w:ind w:left="57" w:right="57"/>
              <w:rPr>
                <w:rFonts w:ascii="Times New Roman" w:hAnsi="Times New Roman"/>
                <w:lang w:val="en-US"/>
              </w:rPr>
            </w:pPr>
            <w:r w:rsidRPr="008C2310">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047691" w14:textId="0ECED77B" w:rsidR="00932BC9" w:rsidRDefault="00932BC9" w:rsidP="009C5F41">
            <w:pPr>
              <w:pStyle w:val="TAC"/>
              <w:keepNext w:val="0"/>
              <w:spacing w:before="20" w:after="20"/>
              <w:ind w:left="57" w:right="57"/>
              <w:jc w:val="left"/>
              <w:rPr>
                <w:rFonts w:ascii="Times New Roman" w:hAnsi="Times New Roman"/>
                <w:lang w:val="en-US"/>
              </w:rPr>
            </w:pPr>
            <w:r w:rsidRPr="005E7A8C">
              <w:rPr>
                <w:rFonts w:ascii="Times New Roman" w:hAnsi="Times New Roman" w:hint="eastAsia"/>
                <w:lang w:val="en-US"/>
              </w:rPr>
              <w:t xml:space="preserve">R17 group paging is sufficient to move UE to CONNECTED for session release,which was already supported in R17 MBS. </w:t>
            </w:r>
            <w:r w:rsidRPr="005E7A8C">
              <w:rPr>
                <w:rFonts w:ascii="Times New Roman" w:hAnsi="Times New Roman"/>
                <w:lang w:val="en-US"/>
              </w:rPr>
              <w:t>A</w:t>
            </w:r>
            <w:r w:rsidRPr="005E7A8C">
              <w:rPr>
                <w:rFonts w:ascii="Times New Roman" w:hAnsi="Times New Roman" w:hint="eastAsia"/>
                <w:lang w:val="en-US"/>
              </w:rPr>
              <w:t xml:space="preserve">nd we agree with Ericsson that NW can chose to inform UE later if congestion exists. </w:t>
            </w:r>
          </w:p>
        </w:tc>
      </w:tr>
      <w:tr w:rsidR="00FE0A2B" w14:paraId="5DF5D38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B83B7EF" w14:textId="57F8962D"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733F9AE" w14:textId="7D137F15"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FFE6857" w14:textId="23861E70"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w:t>
            </w:r>
            <w:r w:rsidRPr="00FE0A2B">
              <w:rPr>
                <w:rFonts w:ascii="Times New Roman" w:hAnsi="Times New Roman"/>
                <w:lang w:val="en-US"/>
              </w:rPr>
              <w:t>one UE already in RRC_INACTIVE, it can stay in RRC_INACTIVE and stop monitoring corresponding G-RNTI upon session release</w:t>
            </w:r>
            <w:r>
              <w:rPr>
                <w:rFonts w:ascii="Times New Roman" w:hAnsi="Times New Roman"/>
                <w:lang w:val="en-US"/>
              </w:rPr>
              <w:t xml:space="preserve"> </w:t>
            </w:r>
            <w:r w:rsidRPr="00AA4787">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362D84" w14:paraId="65DADB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AC0E10C" w14:textId="1C19F47F" w:rsidR="00362D84" w:rsidRDefault="00362D84" w:rsidP="00362D8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865EA1" w14:textId="77777777" w:rsidR="00362D84" w:rsidRDefault="00362D84" w:rsidP="00362D84">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E91518" w14:textId="2AC56C6D" w:rsidR="00362D84" w:rsidRDefault="00362D84" w:rsidP="00362D8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794DC1" w14:paraId="758A5B3C"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826E73C" w14:textId="7A69AE32"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78195D5" w14:textId="434CC00E"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15DC63A" w14:textId="6944F77E"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B730B1" w14:paraId="5266719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57DB0787" w14:textId="2CC4A3FA"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BCB444" w14:textId="5862B17D"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A5C4F99" w14:textId="77777777" w:rsidR="00B730B1" w:rsidRDefault="00B730B1" w:rsidP="00B730B1">
            <w:pPr>
              <w:pStyle w:val="TAC"/>
              <w:keepNext w:val="0"/>
              <w:spacing w:before="20" w:after="20"/>
              <w:ind w:left="57" w:right="57"/>
              <w:jc w:val="left"/>
              <w:rPr>
                <w:rFonts w:ascii="Times New Roman" w:hAnsi="Times New Roman"/>
                <w:lang w:val="en-US"/>
              </w:rPr>
            </w:pPr>
          </w:p>
        </w:tc>
      </w:tr>
      <w:tr w:rsidR="00794DC1" w14:paraId="369C6F5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F20222B" w14:textId="41082EAD"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ECB9892" w14:textId="71F377D0"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B912BC5" w14:textId="50BA6602" w:rsidR="00794DC1" w:rsidRDefault="00882848"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73A907C8" w14:textId="3C915F8B"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shouldn’t be a case where UE </w:t>
            </w:r>
            <w:r w:rsidRPr="00882848">
              <w:rPr>
                <w:rFonts w:ascii="Times New Roman" w:hAnsi="Times New Roman"/>
                <w:lang w:val="en-US"/>
              </w:rPr>
              <w:t>stay in RRC_INACTIVE</w:t>
            </w:r>
            <w:r>
              <w:rPr>
                <w:rFonts w:ascii="Times New Roman" w:hAnsi="Times New Roman"/>
                <w:lang w:val="en-US"/>
              </w:rPr>
              <w:t xml:space="preserve"> and stops the G-RNTI monitoring.</w:t>
            </w:r>
          </w:p>
        </w:tc>
      </w:tr>
      <w:tr w:rsidR="002F04C4" w14:paraId="23CF466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67C41B" w14:textId="763D4A01"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9DB0A6F" w14:textId="284D10A9"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132C413C" w14:textId="2F84E675" w:rsidR="002F04C4" w:rsidRDefault="002F04C4" w:rsidP="002F04C4">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EC2CCD" w14:paraId="08D90A1B"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61CCD2AE" w14:textId="61C36ED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9BB4152" w14:textId="217F625B"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6FC58DAD" w14:textId="2EECFE6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5D6F15" w14:paraId="01BCD39E"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7056C374" w14:textId="624F71C0"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952B1B" w14:textId="1CCBC46B"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34A38F4A" w14:textId="503B0567" w:rsidR="005D6F15" w:rsidRDefault="005D6F15" w:rsidP="005D6F15">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bl>
    <w:p w14:paraId="096562C9" w14:textId="77777777" w:rsidR="003D1BEA" w:rsidRDefault="003D1BEA">
      <w:pPr>
        <w:spacing w:before="100" w:beforeAutospacing="1" w:after="100" w:afterAutospacing="1"/>
        <w:jc w:val="both"/>
        <w:rPr>
          <w:lang w:val="en-US" w:eastAsia="zh-CN"/>
        </w:rPr>
      </w:pPr>
    </w:p>
    <w:p w14:paraId="118B7C9C" w14:textId="77777777" w:rsidR="003D1BEA" w:rsidRDefault="000F74D5">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2F381A01" w14:textId="77777777" w:rsidR="003D1BEA" w:rsidRDefault="000F74D5">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164A6E16" w14:textId="77777777" w:rsidR="003D1BEA" w:rsidRDefault="000F74D5">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406DEDAD" w14:textId="77777777" w:rsidR="003D1BEA" w:rsidRDefault="000F74D5">
      <w:pPr>
        <w:pStyle w:val="a"/>
        <w:rPr>
          <w:rFonts w:hint="default"/>
          <w:b/>
          <w:bCs/>
        </w:rPr>
      </w:pPr>
      <w:r>
        <w:rPr>
          <w:b/>
          <w:bCs/>
        </w:rPr>
        <w:t>Option 1. No enhancement needed.</w:t>
      </w:r>
    </w:p>
    <w:p w14:paraId="5443DBB7" w14:textId="77777777" w:rsidR="003D1BEA" w:rsidRDefault="000F74D5">
      <w:pPr>
        <w:pStyle w:val="a"/>
        <w:rPr>
          <w:rFonts w:hint="default"/>
          <w:b/>
          <w:bCs/>
        </w:rPr>
      </w:pPr>
      <w:r>
        <w:rPr>
          <w:b/>
          <w:bCs/>
        </w:rPr>
        <w:t>Option 2. Indicating UE the multicast session state through group paging.</w:t>
      </w:r>
    </w:p>
    <w:p w14:paraId="4A50DB77" w14:textId="77777777" w:rsidR="003D1BEA" w:rsidRDefault="000F74D5">
      <w:pPr>
        <w:pStyle w:val="a"/>
        <w:rPr>
          <w:rFonts w:hint="default"/>
          <w:b/>
          <w:bCs/>
        </w:rPr>
      </w:pPr>
      <w:r>
        <w:rPr>
          <w:b/>
          <w:bCs/>
        </w:rPr>
        <w:t>Option 3. Indicating UE to stop monitoring G-RNTI.</w:t>
      </w:r>
    </w:p>
    <w:tbl>
      <w:tblPr>
        <w:tblW w:w="555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430"/>
        <w:gridCol w:w="7578"/>
      </w:tblGrid>
      <w:tr w:rsidR="003D1BEA" w14:paraId="74EB710C"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0031DC"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6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857F4A"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3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7126D5" w14:textId="77777777" w:rsidR="003D1BEA" w:rsidRDefault="000F74D5">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DF03AF0"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75CD7FE" w14:textId="77777777" w:rsidR="003D1BEA" w:rsidRDefault="000F74D5">
            <w:pPr>
              <w:pStyle w:val="TAC"/>
              <w:spacing w:before="20" w:after="20"/>
              <w:ind w:left="57" w:right="57"/>
              <w:rPr>
                <w:rFonts w:ascii="Times New Roman" w:hAnsi="Times New Roman"/>
              </w:rPr>
            </w:pPr>
            <w:r>
              <w:rPr>
                <w:rFonts w:ascii="Times New Roman" w:hAnsi="Times New Roman"/>
              </w:rPr>
              <w:t>NEC</w:t>
            </w:r>
          </w:p>
        </w:tc>
        <w:tc>
          <w:tcPr>
            <w:tcW w:w="668" w:type="pct"/>
            <w:tcBorders>
              <w:top w:val="single" w:sz="4" w:space="0" w:color="auto"/>
              <w:left w:val="single" w:sz="4" w:space="0" w:color="auto"/>
              <w:bottom w:val="single" w:sz="4" w:space="0" w:color="auto"/>
              <w:right w:val="single" w:sz="4" w:space="0" w:color="auto"/>
            </w:tcBorders>
            <w:noWrap/>
          </w:tcPr>
          <w:p w14:paraId="0FD6DDDA" w14:textId="77777777" w:rsidR="003D1BEA" w:rsidRDefault="000F74D5">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304" w:type="pct"/>
            <w:tcBorders>
              <w:top w:val="single" w:sz="4" w:space="0" w:color="auto"/>
              <w:left w:val="single" w:sz="4" w:space="0" w:color="auto"/>
              <w:bottom w:val="single" w:sz="4" w:space="0" w:color="auto"/>
              <w:right w:val="single" w:sz="4" w:space="0" w:color="auto"/>
            </w:tcBorders>
            <w:noWrap/>
          </w:tcPr>
          <w:p w14:paraId="4109BEF9" w14:textId="77777777" w:rsidR="003D1BEA" w:rsidRDefault="003D1BEA">
            <w:pPr>
              <w:pStyle w:val="TAC"/>
              <w:spacing w:before="20" w:after="20"/>
              <w:ind w:left="57" w:right="57"/>
              <w:jc w:val="left"/>
              <w:rPr>
                <w:rFonts w:ascii="Times New Roman" w:hAnsi="Times New Roman"/>
              </w:rPr>
            </w:pPr>
          </w:p>
        </w:tc>
      </w:tr>
      <w:tr w:rsidR="003D1BEA" w14:paraId="7EDAE1D6"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411D2EA"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Ericsson</w:t>
            </w:r>
          </w:p>
        </w:tc>
        <w:tc>
          <w:tcPr>
            <w:tcW w:w="668" w:type="pct"/>
            <w:tcBorders>
              <w:top w:val="single" w:sz="4" w:space="0" w:color="auto"/>
              <w:left w:val="single" w:sz="4" w:space="0" w:color="auto"/>
              <w:bottom w:val="single" w:sz="4" w:space="0" w:color="auto"/>
              <w:right w:val="single" w:sz="4" w:space="0" w:color="auto"/>
            </w:tcBorders>
            <w:noWrap/>
          </w:tcPr>
          <w:p w14:paraId="6AD55105"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149209F5"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4194A717"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DB5628" w14:paraId="0703E240"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2E16CFB2" w14:textId="5C98A2BE"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Samsung</w:t>
            </w:r>
          </w:p>
        </w:tc>
        <w:tc>
          <w:tcPr>
            <w:tcW w:w="668" w:type="pct"/>
            <w:tcBorders>
              <w:top w:val="single" w:sz="4" w:space="0" w:color="auto"/>
              <w:left w:val="single" w:sz="4" w:space="0" w:color="auto"/>
              <w:bottom w:val="single" w:sz="4" w:space="0" w:color="auto"/>
              <w:right w:val="single" w:sz="4" w:space="0" w:color="auto"/>
            </w:tcBorders>
            <w:noWrap/>
          </w:tcPr>
          <w:p w14:paraId="3C2AAA5E" w14:textId="66A82BF6"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Option 2</w:t>
            </w:r>
          </w:p>
        </w:tc>
        <w:tc>
          <w:tcPr>
            <w:tcW w:w="3304" w:type="pct"/>
            <w:tcBorders>
              <w:top w:val="single" w:sz="4" w:space="0" w:color="auto"/>
              <w:left w:val="single" w:sz="4" w:space="0" w:color="auto"/>
              <w:bottom w:val="single" w:sz="4" w:space="0" w:color="auto"/>
              <w:right w:val="single" w:sz="4" w:space="0" w:color="auto"/>
            </w:tcBorders>
            <w:noWrap/>
          </w:tcPr>
          <w:p w14:paraId="5CAB6D82"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650276CA"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4BD6B5A9" w14:textId="2A9411D4" w:rsidR="00DB5628" w:rsidRPr="00B56B08" w:rsidRDefault="00DB5628" w:rsidP="00DB5628">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9C5F41" w14:paraId="505D56A4"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3B0B5A29" w14:textId="19F0A37A"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668" w:type="pct"/>
            <w:tcBorders>
              <w:top w:val="single" w:sz="4" w:space="0" w:color="auto"/>
              <w:left w:val="single" w:sz="4" w:space="0" w:color="auto"/>
              <w:bottom w:val="single" w:sz="4" w:space="0" w:color="auto"/>
              <w:right w:val="single" w:sz="4" w:space="0" w:color="auto"/>
            </w:tcBorders>
            <w:noWrap/>
          </w:tcPr>
          <w:p w14:paraId="3D8EB77A" w14:textId="3FBC5198"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304" w:type="pct"/>
            <w:tcBorders>
              <w:top w:val="single" w:sz="4" w:space="0" w:color="auto"/>
              <w:left w:val="single" w:sz="4" w:space="0" w:color="auto"/>
              <w:bottom w:val="single" w:sz="4" w:space="0" w:color="auto"/>
              <w:right w:val="single" w:sz="4" w:space="0" w:color="auto"/>
            </w:tcBorders>
            <w:noWrap/>
          </w:tcPr>
          <w:p w14:paraId="2721A255" w14:textId="77777777" w:rsidR="009C5F41" w:rsidRPr="00B56B08" w:rsidRDefault="009C5F41" w:rsidP="009C5F41">
            <w:pPr>
              <w:pStyle w:val="TAC"/>
              <w:spacing w:before="20" w:after="20"/>
              <w:ind w:left="57" w:right="57"/>
              <w:jc w:val="left"/>
              <w:rPr>
                <w:rFonts w:ascii="Times New Roman" w:hAnsi="Times New Roman"/>
                <w:lang w:val="en-US"/>
              </w:rPr>
            </w:pPr>
          </w:p>
        </w:tc>
      </w:tr>
      <w:tr w:rsidR="005D04DD" w14:paraId="05529883"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27D1C186" w14:textId="2D37598E"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CATT</w:t>
            </w:r>
          </w:p>
        </w:tc>
        <w:tc>
          <w:tcPr>
            <w:tcW w:w="668" w:type="pct"/>
            <w:tcBorders>
              <w:top w:val="single" w:sz="4" w:space="0" w:color="auto"/>
              <w:left w:val="single" w:sz="4" w:space="0" w:color="auto"/>
              <w:bottom w:val="single" w:sz="4" w:space="0" w:color="auto"/>
              <w:right w:val="single" w:sz="4" w:space="0" w:color="auto"/>
            </w:tcBorders>
            <w:noWrap/>
          </w:tcPr>
          <w:p w14:paraId="34F9F365" w14:textId="3F7362B8"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Option 1</w:t>
            </w:r>
          </w:p>
        </w:tc>
        <w:tc>
          <w:tcPr>
            <w:tcW w:w="3304" w:type="pct"/>
            <w:tcBorders>
              <w:top w:val="single" w:sz="4" w:space="0" w:color="auto"/>
              <w:left w:val="single" w:sz="4" w:space="0" w:color="auto"/>
              <w:bottom w:val="single" w:sz="4" w:space="0" w:color="auto"/>
              <w:right w:val="single" w:sz="4" w:space="0" w:color="auto"/>
            </w:tcBorders>
            <w:noWrap/>
          </w:tcPr>
          <w:p w14:paraId="73FB28A1" w14:textId="77777777" w:rsidR="005D04DD" w:rsidRPr="00B56B08" w:rsidRDefault="005D04DD" w:rsidP="009C5F41">
            <w:pPr>
              <w:pStyle w:val="TAC"/>
              <w:spacing w:before="20" w:after="20"/>
              <w:ind w:left="57" w:right="57"/>
              <w:jc w:val="left"/>
              <w:rPr>
                <w:rFonts w:ascii="Times New Roman" w:hAnsi="Times New Roman"/>
                <w:lang w:val="en-US"/>
              </w:rPr>
            </w:pPr>
          </w:p>
        </w:tc>
      </w:tr>
      <w:tr w:rsidR="003A2678" w14:paraId="2CE5D6B4"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4CB17BFB" w14:textId="2D365D5F"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Qualcomm</w:t>
            </w:r>
          </w:p>
        </w:tc>
        <w:tc>
          <w:tcPr>
            <w:tcW w:w="668" w:type="pct"/>
            <w:tcBorders>
              <w:top w:val="single" w:sz="4" w:space="0" w:color="auto"/>
              <w:left w:val="single" w:sz="4" w:space="0" w:color="auto"/>
              <w:bottom w:val="single" w:sz="4" w:space="0" w:color="auto"/>
              <w:right w:val="single" w:sz="4" w:space="0" w:color="auto"/>
            </w:tcBorders>
            <w:noWrap/>
          </w:tcPr>
          <w:p w14:paraId="4FEE3455" w14:textId="19A8C32E"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655B8733" w14:textId="77777777" w:rsidR="003A2678" w:rsidRDefault="003A2678" w:rsidP="003A2678">
            <w:pPr>
              <w:pStyle w:val="TAC"/>
              <w:spacing w:before="20" w:after="20"/>
              <w:ind w:left="57" w:right="57"/>
              <w:jc w:val="left"/>
              <w:rPr>
                <w:rFonts w:ascii="Times New Roman" w:hAnsi="Times New Roman"/>
                <w:lang w:val="en-US"/>
              </w:rPr>
            </w:pPr>
            <w:r>
              <w:rPr>
                <w:rFonts w:ascii="Times New Roman" w:hAnsi="Times New Roman"/>
                <w:lang w:val="en-US"/>
              </w:rPr>
              <w:t>Similar comment as Ericsson, t</w:t>
            </w:r>
            <w:r w:rsidRPr="005F50E6">
              <w:rPr>
                <w:rFonts w:ascii="Times New Roman" w:hAnsi="Times New Roman"/>
                <w:lang w:val="en-US"/>
              </w:rPr>
              <w:t>here is no need to notify the UE about session state (activation,</w:t>
            </w:r>
          </w:p>
          <w:p w14:paraId="1AE62036" w14:textId="77777777" w:rsidR="003A267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deactivation, temporary data, temporary no data, session release)</w:t>
            </w:r>
            <w:r>
              <w:rPr>
                <w:rFonts w:ascii="Times New Roman" w:hAnsi="Times New Roman"/>
                <w:lang w:val="en-US"/>
              </w:rPr>
              <w:t xml:space="preserve"> as long as when to start / stop</w:t>
            </w:r>
          </w:p>
          <w:p w14:paraId="005A8D28" w14:textId="4BF4F660" w:rsidR="003A2678" w:rsidRPr="00B56B0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 xml:space="preserve">monitoring for a </w:t>
            </w:r>
            <w:r>
              <w:rPr>
                <w:rFonts w:ascii="Times New Roman" w:hAnsi="Times New Roman"/>
                <w:lang w:val="en-US"/>
              </w:rPr>
              <w:t>G-RNTI is clearly indicated to the UE</w:t>
            </w:r>
            <w:r w:rsidRPr="005F50E6">
              <w:rPr>
                <w:rFonts w:ascii="Times New Roman" w:hAnsi="Times New Roman"/>
                <w:lang w:val="en-US"/>
              </w:rPr>
              <w:t>.</w:t>
            </w:r>
          </w:p>
        </w:tc>
      </w:tr>
      <w:tr w:rsidR="00362D84" w14:paraId="0B62676B"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86A8073" w14:textId="7B93D1A1"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668" w:type="pct"/>
            <w:tcBorders>
              <w:top w:val="single" w:sz="4" w:space="0" w:color="auto"/>
              <w:left w:val="single" w:sz="4" w:space="0" w:color="auto"/>
              <w:bottom w:val="single" w:sz="4" w:space="0" w:color="auto"/>
              <w:right w:val="single" w:sz="4" w:space="0" w:color="auto"/>
            </w:tcBorders>
            <w:noWrap/>
          </w:tcPr>
          <w:p w14:paraId="78CE8175" w14:textId="70DDFD47"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304" w:type="pct"/>
            <w:tcBorders>
              <w:top w:val="single" w:sz="4" w:space="0" w:color="auto"/>
              <w:left w:val="single" w:sz="4" w:space="0" w:color="auto"/>
              <w:bottom w:val="single" w:sz="4" w:space="0" w:color="auto"/>
              <w:right w:val="single" w:sz="4" w:space="0" w:color="auto"/>
            </w:tcBorders>
            <w:noWrap/>
          </w:tcPr>
          <w:p w14:paraId="254962DC" w14:textId="77777777" w:rsidR="00362D84" w:rsidRPr="00B56B08" w:rsidRDefault="00362D84" w:rsidP="00362D84">
            <w:pPr>
              <w:pStyle w:val="TAC"/>
              <w:spacing w:before="20" w:after="20"/>
              <w:ind w:left="57" w:right="57"/>
              <w:jc w:val="left"/>
              <w:rPr>
                <w:rFonts w:ascii="Times New Roman" w:hAnsi="Times New Roman"/>
                <w:lang w:val="en-US"/>
              </w:rPr>
            </w:pPr>
          </w:p>
        </w:tc>
      </w:tr>
      <w:tr w:rsidR="00794DC1" w14:paraId="2678F27F"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59263103" w14:textId="1A2ABFE0"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Nokia</w:t>
            </w:r>
          </w:p>
        </w:tc>
        <w:tc>
          <w:tcPr>
            <w:tcW w:w="668" w:type="pct"/>
            <w:tcBorders>
              <w:top w:val="single" w:sz="4" w:space="0" w:color="auto"/>
              <w:left w:val="single" w:sz="4" w:space="0" w:color="auto"/>
              <w:bottom w:val="single" w:sz="4" w:space="0" w:color="auto"/>
              <w:right w:val="single" w:sz="4" w:space="0" w:color="auto"/>
            </w:tcBorders>
            <w:noWrap/>
          </w:tcPr>
          <w:p w14:paraId="29332253" w14:textId="750FAB25"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1</w:t>
            </w:r>
          </w:p>
        </w:tc>
        <w:tc>
          <w:tcPr>
            <w:tcW w:w="3304" w:type="pct"/>
            <w:tcBorders>
              <w:top w:val="single" w:sz="4" w:space="0" w:color="auto"/>
              <w:left w:val="single" w:sz="4" w:space="0" w:color="auto"/>
              <w:bottom w:val="single" w:sz="4" w:space="0" w:color="auto"/>
              <w:right w:val="single" w:sz="4" w:space="0" w:color="auto"/>
            </w:tcBorders>
            <w:noWrap/>
          </w:tcPr>
          <w:p w14:paraId="7525A22D" w14:textId="77777777" w:rsidR="00794DC1" w:rsidRDefault="00794DC1" w:rsidP="00794DC1">
            <w:pPr>
              <w:pStyle w:val="TAC"/>
              <w:spacing w:before="20" w:after="20"/>
              <w:ind w:left="57" w:right="57"/>
              <w:jc w:val="left"/>
              <w:rPr>
                <w:rFonts w:ascii="Times New Roman" w:hAnsi="Times New Roman"/>
                <w:lang w:val="en-US"/>
              </w:rPr>
            </w:pPr>
            <w:r w:rsidRPr="00287B8D">
              <w:rPr>
                <w:rFonts w:ascii="Times New Roman" w:hAnsi="Times New Roman"/>
                <w:lang w:val="en-US"/>
              </w:rPr>
              <w:t xml:space="preserve">Please see our reply above. </w:t>
            </w:r>
            <w:r>
              <w:rPr>
                <w:rFonts w:ascii="Times New Roman" w:hAnsi="Times New Roman"/>
                <w:lang w:val="en-US"/>
              </w:rPr>
              <w:t>No need to make any enhancements if deactivation is communicated</w:t>
            </w:r>
          </w:p>
          <w:p w14:paraId="29B882A6" w14:textId="3FCB7C61" w:rsidR="00794DC1" w:rsidRPr="00B56B08"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to the UE.</w:t>
            </w:r>
          </w:p>
        </w:tc>
      </w:tr>
      <w:tr w:rsidR="00B730B1" w14:paraId="309C01CA"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8FBC3F6" w14:textId="1A02869E"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8" w:type="pct"/>
            <w:tcBorders>
              <w:top w:val="single" w:sz="4" w:space="0" w:color="auto"/>
              <w:left w:val="single" w:sz="4" w:space="0" w:color="auto"/>
              <w:bottom w:val="single" w:sz="4" w:space="0" w:color="auto"/>
              <w:right w:val="single" w:sz="4" w:space="0" w:color="auto"/>
            </w:tcBorders>
            <w:noWrap/>
          </w:tcPr>
          <w:p w14:paraId="3D997555" w14:textId="22DE9E68"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04" w:type="pct"/>
            <w:tcBorders>
              <w:top w:val="single" w:sz="4" w:space="0" w:color="auto"/>
              <w:left w:val="single" w:sz="4" w:space="0" w:color="auto"/>
              <w:bottom w:val="single" w:sz="4" w:space="0" w:color="auto"/>
              <w:right w:val="single" w:sz="4" w:space="0" w:color="auto"/>
            </w:tcBorders>
            <w:noWrap/>
          </w:tcPr>
          <w:p w14:paraId="433703DD" w14:textId="77777777" w:rsidR="00B730B1" w:rsidRPr="00B56B08" w:rsidRDefault="00B730B1" w:rsidP="00B730B1">
            <w:pPr>
              <w:pStyle w:val="TAC"/>
              <w:spacing w:before="20" w:after="20"/>
              <w:ind w:left="57" w:right="57"/>
              <w:jc w:val="left"/>
              <w:rPr>
                <w:rFonts w:ascii="Times New Roman" w:hAnsi="Times New Roman"/>
                <w:lang w:val="en-US"/>
              </w:rPr>
            </w:pPr>
          </w:p>
        </w:tc>
      </w:tr>
      <w:tr w:rsidR="00794DC1" w14:paraId="71FFA816"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6BFD6751" w14:textId="7EF87FF2"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668" w:type="pct"/>
            <w:tcBorders>
              <w:top w:val="single" w:sz="4" w:space="0" w:color="auto"/>
              <w:left w:val="single" w:sz="4" w:space="0" w:color="auto"/>
              <w:bottom w:val="single" w:sz="4" w:space="0" w:color="auto"/>
              <w:right w:val="single" w:sz="4" w:space="0" w:color="auto"/>
            </w:tcBorders>
            <w:noWrap/>
          </w:tcPr>
          <w:p w14:paraId="73716C75" w14:textId="3D028F55"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04" w:type="pct"/>
            <w:tcBorders>
              <w:top w:val="single" w:sz="4" w:space="0" w:color="auto"/>
              <w:left w:val="single" w:sz="4" w:space="0" w:color="auto"/>
              <w:bottom w:val="single" w:sz="4" w:space="0" w:color="auto"/>
              <w:right w:val="single" w:sz="4" w:space="0" w:color="auto"/>
            </w:tcBorders>
            <w:noWrap/>
          </w:tcPr>
          <w:p w14:paraId="615AC335" w14:textId="64B0F75C" w:rsidR="00794DC1" w:rsidRPr="00B56B08" w:rsidRDefault="00882848" w:rsidP="00794DC1">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ED3F03" w14:paraId="0A124D8B"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7E03A0B" w14:textId="2B0E4B55"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vivo</w:t>
            </w:r>
          </w:p>
        </w:tc>
        <w:tc>
          <w:tcPr>
            <w:tcW w:w="668" w:type="pct"/>
            <w:tcBorders>
              <w:top w:val="single" w:sz="4" w:space="0" w:color="auto"/>
              <w:left w:val="single" w:sz="4" w:space="0" w:color="auto"/>
              <w:bottom w:val="single" w:sz="4" w:space="0" w:color="auto"/>
              <w:right w:val="single" w:sz="4" w:space="0" w:color="auto"/>
            </w:tcBorders>
            <w:noWrap/>
          </w:tcPr>
          <w:p w14:paraId="701FA11E" w14:textId="5E6CCD1A"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0F053464" w14:textId="2A30E21C"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55B7A0EA" w14:textId="77777777"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0874F61C" w14:textId="00A520E1" w:rsidR="00ED3F03" w:rsidRPr="00B56B08"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EC2CCD" w14:paraId="75273FCC"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B3577E7" w14:textId="4E664E40" w:rsidR="00EC2CCD" w:rsidRPr="00B56B08" w:rsidRDefault="00EC2CCD" w:rsidP="00EC2CCD">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68" w:type="pct"/>
            <w:tcBorders>
              <w:top w:val="single" w:sz="4" w:space="0" w:color="auto"/>
              <w:left w:val="single" w:sz="4" w:space="0" w:color="auto"/>
              <w:bottom w:val="single" w:sz="4" w:space="0" w:color="auto"/>
              <w:right w:val="single" w:sz="4" w:space="0" w:color="auto"/>
            </w:tcBorders>
            <w:noWrap/>
          </w:tcPr>
          <w:p w14:paraId="4D45D1C7" w14:textId="45D4C4EB" w:rsidR="00EC2CCD" w:rsidRPr="00B56B08" w:rsidRDefault="00EC2CCD" w:rsidP="00EC2CCD">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304" w:type="pct"/>
            <w:tcBorders>
              <w:top w:val="single" w:sz="4" w:space="0" w:color="auto"/>
              <w:left w:val="single" w:sz="4" w:space="0" w:color="auto"/>
              <w:bottom w:val="single" w:sz="4" w:space="0" w:color="auto"/>
              <w:right w:val="single" w:sz="4" w:space="0" w:color="auto"/>
            </w:tcBorders>
            <w:noWrap/>
          </w:tcPr>
          <w:p w14:paraId="0A8D98B0" w14:textId="77777777" w:rsidR="00EC2CCD" w:rsidRPr="00B56B08" w:rsidRDefault="00EC2CCD" w:rsidP="00EC2CCD">
            <w:pPr>
              <w:pStyle w:val="TAC"/>
              <w:spacing w:before="20" w:after="20"/>
              <w:ind w:left="57" w:right="57"/>
              <w:jc w:val="left"/>
              <w:rPr>
                <w:rFonts w:ascii="Times New Roman" w:hAnsi="Times New Roman"/>
                <w:lang w:val="en-US"/>
              </w:rPr>
            </w:pPr>
          </w:p>
        </w:tc>
      </w:tr>
      <w:tr w:rsidR="005D6F15" w14:paraId="61CA69A3"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5BC483E9" w14:textId="2C0B7C7C" w:rsidR="005D6F15" w:rsidRPr="00B56B08" w:rsidRDefault="005D6F15" w:rsidP="005D6F15">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68" w:type="pct"/>
            <w:tcBorders>
              <w:top w:val="single" w:sz="4" w:space="0" w:color="auto"/>
              <w:left w:val="single" w:sz="4" w:space="0" w:color="auto"/>
              <w:bottom w:val="single" w:sz="4" w:space="0" w:color="auto"/>
              <w:right w:val="single" w:sz="4" w:space="0" w:color="auto"/>
            </w:tcBorders>
            <w:noWrap/>
          </w:tcPr>
          <w:p w14:paraId="1D057ABB" w14:textId="4FB37CD5" w:rsidR="005D6F15" w:rsidRPr="00B56B08" w:rsidRDefault="005D6F15" w:rsidP="005D6F15">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04" w:type="pct"/>
            <w:tcBorders>
              <w:top w:val="single" w:sz="4" w:space="0" w:color="auto"/>
              <w:left w:val="single" w:sz="4" w:space="0" w:color="auto"/>
              <w:bottom w:val="single" w:sz="4" w:space="0" w:color="auto"/>
              <w:right w:val="single" w:sz="4" w:space="0" w:color="auto"/>
            </w:tcBorders>
            <w:noWrap/>
          </w:tcPr>
          <w:p w14:paraId="76421FC9" w14:textId="33C8E4C6" w:rsidR="005D6F15" w:rsidRPr="00B56B08" w:rsidRDefault="005D6F15" w:rsidP="005D6F15">
            <w:pPr>
              <w:pStyle w:val="TAC"/>
              <w:spacing w:before="20" w:after="20"/>
              <w:ind w:left="57" w:right="57"/>
              <w:jc w:val="left"/>
              <w:rPr>
                <w:rFonts w:ascii="Times New Roman" w:hAnsi="Times New Roman"/>
                <w:lang w:val="en-US"/>
              </w:rPr>
            </w:pPr>
            <w:r w:rsidRPr="00A22500">
              <w:rPr>
                <w:rFonts w:ascii="Times New Roman" w:hAnsi="Times New Roman"/>
                <w:lang w:val="en-US"/>
              </w:rPr>
              <w:t>Legacy group paging informing UE entering RRC_CONNECTED is used for multicast session release.</w:t>
            </w:r>
          </w:p>
        </w:tc>
      </w:tr>
    </w:tbl>
    <w:p w14:paraId="7DC76739" w14:textId="77777777" w:rsidR="003D1BEA" w:rsidRDefault="003D1BEA">
      <w:pPr>
        <w:rPr>
          <w:lang w:val="en-US" w:eastAsia="zh-CN"/>
        </w:rPr>
      </w:pPr>
    </w:p>
    <w:p w14:paraId="65CFE81F" w14:textId="77777777" w:rsidR="003D1BEA" w:rsidRDefault="000F74D5">
      <w:pPr>
        <w:pStyle w:val="2"/>
        <w:rPr>
          <w:lang w:val="en-US" w:eastAsia="zh-CN"/>
        </w:rPr>
      </w:pPr>
      <w:r>
        <w:rPr>
          <w:rFonts w:hint="eastAsia"/>
          <w:lang w:val="en-US" w:eastAsia="zh-CN"/>
        </w:rPr>
        <w:t>4.4 Network resumes UE's RRC connection</w:t>
      </w:r>
    </w:p>
    <w:p w14:paraId="7408D52F" w14:textId="77777777" w:rsidR="003D1BEA" w:rsidRDefault="000F74D5">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11E769CF" w14:textId="77777777" w:rsidR="003D1BEA" w:rsidRDefault="000F74D5">
      <w:pPr>
        <w:pStyle w:val="a"/>
        <w:rPr>
          <w:rFonts w:hint="default"/>
        </w:rPr>
      </w:pPr>
      <w:r>
        <w:rPr>
          <w:b/>
          <w:bCs/>
        </w:rPr>
        <w:t>Legacy group paging</w:t>
      </w:r>
      <w:r>
        <w:t xml:space="preserve"> (or a group paging without the Rel-18 enhancement) [24, 25, 31, 32].</w:t>
      </w:r>
    </w:p>
    <w:p w14:paraId="75D2D5E1" w14:textId="77777777" w:rsidR="003D1BEA" w:rsidRDefault="000F74D5">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346414F8" w14:textId="77777777" w:rsidR="003D1BEA" w:rsidRDefault="000F74D5">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7E854E39" w14:textId="77777777" w:rsidR="003D1BEA" w:rsidRDefault="000F74D5">
      <w:pPr>
        <w:outlineLvl w:val="2"/>
        <w:rPr>
          <w:b/>
          <w:bCs/>
          <w:lang w:val="en-US" w:eastAsia="zh-CN"/>
        </w:rPr>
      </w:pPr>
      <w:r>
        <w:rPr>
          <w:rFonts w:hint="eastAsia"/>
          <w:b/>
          <w:bCs/>
          <w:lang w:val="en-US" w:eastAsia="zh-CN"/>
        </w:rPr>
        <w:lastRenderedPageBreak/>
        <w:t>Q12: How to indicate RRC_INACTIVE UE to transition to RRC_CONNECTED state.</w:t>
      </w:r>
    </w:p>
    <w:p w14:paraId="5B16E2A2" w14:textId="77777777" w:rsidR="003D1BEA" w:rsidRDefault="000F74D5">
      <w:pPr>
        <w:pStyle w:val="af4"/>
        <w:numPr>
          <w:ilvl w:val="0"/>
          <w:numId w:val="6"/>
        </w:numPr>
        <w:ind w:left="620"/>
        <w:rPr>
          <w:b/>
          <w:bCs/>
          <w:lang w:val="en-US"/>
        </w:rPr>
      </w:pPr>
      <w:r>
        <w:rPr>
          <w:rFonts w:hint="eastAsia"/>
          <w:b/>
          <w:bCs/>
          <w:lang w:val="en-US"/>
        </w:rPr>
        <w:t>Option 1: Group paging with no enhancement.</w:t>
      </w:r>
    </w:p>
    <w:p w14:paraId="1801397F" w14:textId="77777777" w:rsidR="003D1BEA" w:rsidRDefault="000F74D5">
      <w:pPr>
        <w:pStyle w:val="af4"/>
        <w:numPr>
          <w:ilvl w:val="0"/>
          <w:numId w:val="6"/>
        </w:numPr>
        <w:ind w:left="620"/>
        <w:rPr>
          <w:b/>
          <w:bCs/>
          <w:lang w:val="en-US"/>
        </w:rPr>
      </w:pPr>
      <w:r>
        <w:rPr>
          <w:rFonts w:hint="eastAsia"/>
          <w:b/>
          <w:bCs/>
          <w:lang w:val="en-US"/>
        </w:rPr>
        <w:t>Option 2: Enhanced group paging to indicate preferred UE RRC state.</w:t>
      </w:r>
    </w:p>
    <w:p w14:paraId="02076C0C" w14:textId="77777777" w:rsidR="003D1BEA" w:rsidRDefault="000F74D5">
      <w:pPr>
        <w:pStyle w:val="af4"/>
        <w:numPr>
          <w:ilvl w:val="0"/>
          <w:numId w:val="6"/>
        </w:numPr>
        <w:ind w:left="620"/>
        <w:rPr>
          <w:ins w:id="12" w:author="ZTE, tao" w:date="2023-03-23T09:34:00Z"/>
          <w:b/>
          <w:bCs/>
          <w:lang w:val="en-US"/>
        </w:rPr>
      </w:pPr>
      <w:r>
        <w:rPr>
          <w:rFonts w:hint="eastAsia"/>
          <w:b/>
          <w:bCs/>
          <w:lang w:val="en-US"/>
        </w:rPr>
        <w:t>Option 3: Enhanced MCCH to indicate preferred UE RRC state.</w:t>
      </w:r>
    </w:p>
    <w:p w14:paraId="71C8B098" w14:textId="77777777" w:rsidR="003D1BEA" w:rsidRDefault="000F74D5">
      <w:pPr>
        <w:pStyle w:val="af4"/>
        <w:numPr>
          <w:ilvl w:val="0"/>
          <w:numId w:val="6"/>
        </w:numPr>
        <w:ind w:left="620"/>
        <w:rPr>
          <w:ins w:id="13" w:author="SangWon Kim (LG)" w:date="2023-03-27T09:48:00Z"/>
          <w:b/>
          <w:bCs/>
          <w:lang w:val="en-US"/>
        </w:rPr>
      </w:pPr>
      <w:ins w:id="14" w:author="ZTE, tao" w:date="2023-03-23T09:34:00Z">
        <w:r>
          <w:rPr>
            <w:rFonts w:hint="eastAsia"/>
            <w:b/>
            <w:bCs/>
            <w:lang w:val="en-US"/>
          </w:rPr>
          <w:t>Option 4: Legacy UE-specific paging.</w:t>
        </w:r>
      </w:ins>
      <w:ins w:id="15" w:author="ZTE, tao" w:date="2023-03-23T09:45:00Z">
        <w:r>
          <w:rPr>
            <w:rFonts w:hint="eastAsia"/>
            <w:b/>
            <w:bCs/>
            <w:lang w:val="en-US"/>
          </w:rPr>
          <w:t xml:space="preserve"> </w:t>
        </w:r>
      </w:ins>
      <w:commentRangeStart w:id="16"/>
      <w:commentRangeEnd w:id="16"/>
      <w:r>
        <w:commentReference w:id="16"/>
      </w:r>
    </w:p>
    <w:p w14:paraId="3A1B63DE" w14:textId="1F28E2E8" w:rsidR="00362D84" w:rsidRPr="00362D84" w:rsidRDefault="00362D84">
      <w:pPr>
        <w:pStyle w:val="af4"/>
        <w:numPr>
          <w:ilvl w:val="0"/>
          <w:numId w:val="6"/>
        </w:numPr>
        <w:ind w:left="620"/>
        <w:rPr>
          <w:b/>
          <w:bCs/>
          <w:lang w:val="en-US"/>
        </w:rPr>
      </w:pPr>
      <w:ins w:id="17" w:author="SangWon Kim (LG)" w:date="2023-03-27T09:48:00Z">
        <w:r w:rsidRPr="00362D84">
          <w:rPr>
            <w:b/>
            <w:bCs/>
            <w:lang w:val="en-US"/>
          </w:rPr>
          <w:t>Option 5: Enhanced group paging to indicate transition to RRC_CONNECTED though the UE is configured to receive multicast in RRC_INACTIVE.</w:t>
        </w:r>
      </w:ins>
    </w:p>
    <w:p w14:paraId="4FF87088" w14:textId="77777777" w:rsidR="003D1BEA" w:rsidRDefault="000F74D5">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7237CCAD"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01F763"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B7C4C9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93C6A0"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16BB6B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1B3FFE8"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16D593F"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6B05AA4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5362C202" w14:textId="79963C54"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0EB99A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26726AEA"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C4C947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E8963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5D77A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DB5628" w14:paraId="6A04774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E7C6834" w14:textId="01B3DEE9"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B65A85" w14:textId="6C7B31D6"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BB9308" w14:textId="4D33CA7E"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9C5F41" w14:paraId="6F7030F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86051FB" w14:textId="5FF9E1D4"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235E1B3" w14:textId="448FA2F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w:t>
            </w:r>
            <w:r w:rsidR="00BD1E6F">
              <w:rPr>
                <w:rFonts w:ascii="Times New Roman" w:hAnsi="Times New Roman"/>
              </w:rPr>
              <w:t xml:space="preserve"> and option4</w:t>
            </w:r>
          </w:p>
        </w:tc>
        <w:tc>
          <w:tcPr>
            <w:tcW w:w="3427" w:type="pct"/>
            <w:tcBorders>
              <w:top w:val="single" w:sz="4" w:space="0" w:color="auto"/>
              <w:left w:val="single" w:sz="4" w:space="0" w:color="auto"/>
              <w:bottom w:val="single" w:sz="4" w:space="0" w:color="auto"/>
              <w:right w:val="single" w:sz="4" w:space="0" w:color="auto"/>
            </w:tcBorders>
            <w:noWrap/>
          </w:tcPr>
          <w:p w14:paraId="4FC6AAFD" w14:textId="77777777" w:rsidR="009C5F41" w:rsidRDefault="009C5F41" w:rsidP="009C5F41">
            <w:pPr>
              <w:pStyle w:val="TAC"/>
              <w:spacing w:before="0" w:after="120"/>
              <w:ind w:left="57" w:right="57"/>
              <w:jc w:val="left"/>
              <w:rPr>
                <w:rFonts w:ascii="Times New Roman" w:hAnsi="Times New Roman"/>
                <w:lang w:val="en-US"/>
              </w:rPr>
            </w:pPr>
            <w:r w:rsidRPr="00B357F2">
              <w:rPr>
                <w:rFonts w:ascii="Times New Roman" w:hAnsi="Times New Roman" w:hint="eastAsia"/>
                <w:lang w:val="en-US"/>
              </w:rPr>
              <w:t>This</w:t>
            </w:r>
            <w:r w:rsidRPr="00B357F2">
              <w:rPr>
                <w:rFonts w:ascii="Times New Roman" w:hAnsi="Times New Roman"/>
                <w:lang w:val="en-US"/>
              </w:rPr>
              <w:t xml:space="preserve"> </w:t>
            </w:r>
            <w:r w:rsidRPr="00B357F2">
              <w:rPr>
                <w:rFonts w:ascii="Times New Roman" w:hAnsi="Times New Roman" w:hint="eastAsia"/>
                <w:lang w:val="en-US"/>
              </w:rPr>
              <w:t>question</w:t>
            </w:r>
            <w:r w:rsidRPr="00B357F2">
              <w:rPr>
                <w:rFonts w:ascii="Times New Roman" w:hAnsi="Times New Roman"/>
                <w:lang w:val="en-US"/>
              </w:rPr>
              <w:t xml:space="preserve"> </w:t>
            </w:r>
            <w:r w:rsidRPr="00B357F2">
              <w:rPr>
                <w:rFonts w:ascii="Times New Roman" w:hAnsi="Times New Roman" w:hint="eastAsia"/>
                <w:lang w:val="en-US"/>
              </w:rPr>
              <w:t xml:space="preserve">can </w:t>
            </w:r>
            <w:r w:rsidRPr="00B357F2">
              <w:rPr>
                <w:rFonts w:ascii="Times New Roman" w:hAnsi="Times New Roman"/>
                <w:lang w:val="en-US"/>
              </w:rPr>
              <w:t xml:space="preserve">be discussed in different </w:t>
            </w:r>
            <w:r>
              <w:rPr>
                <w:rFonts w:ascii="Times New Roman" w:hAnsi="Times New Roman"/>
                <w:lang w:val="en-US"/>
              </w:rPr>
              <w:t>case</w:t>
            </w:r>
            <w:r w:rsidRPr="00B357F2">
              <w:rPr>
                <w:rFonts w:ascii="Times New Roman" w:hAnsi="Times New Roman"/>
                <w:lang w:val="en-US"/>
              </w:rPr>
              <w:t>s</w:t>
            </w:r>
            <w:r>
              <w:rPr>
                <w:rFonts w:ascii="Times New Roman" w:hAnsi="Times New Roman"/>
                <w:lang w:val="en-US"/>
              </w:rPr>
              <w:t>:</w:t>
            </w:r>
          </w:p>
          <w:p w14:paraId="139A84B4"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29E1AA3C"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This may be used when the congestion alleviate and the network decide to switch off the multicast in INACTIVE. In this case, the </w:t>
            </w:r>
            <w:r w:rsidRPr="00A71B6E">
              <w:rPr>
                <w:rFonts w:ascii="Times New Roman" w:hAnsi="Times New Roman"/>
                <w:lang w:val="en-US"/>
              </w:rPr>
              <w:t>g</w:t>
            </w:r>
            <w:r w:rsidRPr="00A71B6E">
              <w:rPr>
                <w:rFonts w:ascii="Times New Roman" w:hAnsi="Times New Roman" w:hint="eastAsia"/>
                <w:lang w:val="en-US"/>
              </w:rPr>
              <w:t xml:space="preserve">roup paging </w:t>
            </w:r>
            <w:r w:rsidRPr="00A71B6E">
              <w:rPr>
                <w:rFonts w:ascii="Times New Roman" w:hAnsi="Times New Roman"/>
                <w:lang w:val="en-US"/>
              </w:rPr>
              <w:t xml:space="preserve">can be reused </w:t>
            </w:r>
            <w:r w:rsidRPr="00A71B6E">
              <w:rPr>
                <w:rFonts w:ascii="Times New Roman" w:hAnsi="Times New Roman" w:hint="eastAsia"/>
                <w:lang w:val="en-US"/>
              </w:rPr>
              <w:t>with no enhancement</w:t>
            </w:r>
            <w:r>
              <w:rPr>
                <w:rFonts w:ascii="Times New Roman" w:hAnsi="Times New Roman"/>
                <w:lang w:val="en-US"/>
              </w:rPr>
              <w:t>.</w:t>
            </w:r>
          </w:p>
          <w:p w14:paraId="514C8627"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sidRPr="00730150">
              <w:rPr>
                <w:rFonts w:ascii="Times New Roman" w:hAnsi="Times New Roman" w:hint="eastAsia"/>
                <w:lang w:val="en-US"/>
              </w:rPr>
              <w:t>select a subset of UEs</w:t>
            </w:r>
            <w:r w:rsidRPr="00730150">
              <w:rPr>
                <w:rFonts w:ascii="Times New Roman" w:hAnsi="Times New Roman"/>
                <w:lang w:val="en-US"/>
              </w:rPr>
              <w:t xml:space="preserve"> </w:t>
            </w:r>
            <w:r>
              <w:rPr>
                <w:rFonts w:ascii="Times New Roman" w:hAnsi="Times New Roman"/>
                <w:lang w:val="en-US"/>
              </w:rPr>
              <w:t>to switch to RRC CONNECTED state.</w:t>
            </w:r>
          </w:p>
          <w:p w14:paraId="58206FDC" w14:textId="7FC3758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this case, there is no benefit for </w:t>
            </w:r>
            <w:r w:rsidRPr="008E5FA0">
              <w:rPr>
                <w:rFonts w:ascii="Times New Roman" w:hAnsi="Times New Roman"/>
                <w:lang w:val="en-US"/>
              </w:rPr>
              <w:t>enhanc</w:t>
            </w:r>
            <w:r>
              <w:rPr>
                <w:rFonts w:ascii="Times New Roman" w:hAnsi="Times New Roman"/>
                <w:lang w:val="en-US"/>
              </w:rPr>
              <w:t>ing</w:t>
            </w:r>
            <w:r w:rsidRPr="008E5FA0">
              <w:rPr>
                <w:rFonts w:ascii="Times New Roman" w:hAnsi="Times New Roman"/>
                <w:lang w:val="en-US"/>
              </w:rPr>
              <w:t xml:space="preserve"> group paging </w:t>
            </w:r>
            <w:r>
              <w:rPr>
                <w:rFonts w:ascii="Times New Roman" w:hAnsi="Times New Roman"/>
                <w:lang w:val="en-US"/>
              </w:rPr>
              <w:t>compared with</w:t>
            </w:r>
            <w:r w:rsidRPr="008E5FA0">
              <w:rPr>
                <w:rFonts w:ascii="Times New Roman" w:hAnsi="Times New Roman"/>
                <w:lang w:val="en-US"/>
              </w:rPr>
              <w:t xml:space="preserve"> unicast paging</w:t>
            </w:r>
            <w:r>
              <w:rPr>
                <w:rFonts w:ascii="Times New Roman" w:hAnsi="Times New Roman"/>
                <w:lang w:val="en-US"/>
              </w:rPr>
              <w:t>. Also it may introduce extra UE power consumption since other UEs need to check for unnecessary information.</w:t>
            </w:r>
          </w:p>
        </w:tc>
      </w:tr>
      <w:tr w:rsidR="00D32D95" w14:paraId="223C51F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E13A96F" w14:textId="4F11F03D"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357CD3C" w14:textId="7E3A3EDB"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1B8A4A93" w14:textId="77777777" w:rsidR="00D32D95" w:rsidRDefault="00D32D95"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sidRPr="005201A0">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sidRPr="005201A0">
              <w:rPr>
                <w:rFonts w:ascii="Times New Roman" w:hAnsi="Times New Roman"/>
                <w:lang w:val="en-US"/>
              </w:rPr>
              <w:t xml:space="preserve"> R17 UE, so the R17 group paging can be reused </w:t>
            </w:r>
            <w:r>
              <w:rPr>
                <w:rFonts w:ascii="Times New Roman" w:hAnsi="Times New Roman" w:hint="eastAsia"/>
                <w:lang w:val="en-US"/>
              </w:rPr>
              <w:t>without enhancement</w:t>
            </w:r>
            <w:r w:rsidRPr="005201A0">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sidRPr="005201A0">
              <w:rPr>
                <w:rFonts w:ascii="Times New Roman" w:hAnsi="Times New Roman"/>
                <w:lang w:val="en-US"/>
              </w:rPr>
              <w:t>gNB only wants to address a subset of all the Ues</w:t>
            </w:r>
            <w:r w:rsidRPr="005201A0">
              <w:rPr>
                <w:rFonts w:ascii="Times New Roman" w:hAnsi="Times New Roman" w:hint="eastAsia"/>
                <w:lang w:val="en-US"/>
              </w:rPr>
              <w:t xml:space="preserve">,it </w:t>
            </w:r>
            <w:r w:rsidRPr="005201A0">
              <w:rPr>
                <w:rFonts w:ascii="Times New Roman" w:hAnsi="Times New Roman"/>
                <w:lang w:val="en-US"/>
              </w:rPr>
              <w:t>can</w:t>
            </w:r>
            <w:r w:rsidRPr="005201A0">
              <w:rPr>
                <w:rFonts w:ascii="Times New Roman" w:hAnsi="Times New Roman" w:hint="eastAsia"/>
                <w:lang w:val="en-US"/>
              </w:rPr>
              <w:t xml:space="preserve"> chose to send the group paging message on </w:t>
            </w:r>
            <w:r w:rsidRPr="005201A0">
              <w:rPr>
                <w:rFonts w:ascii="Times New Roman" w:hAnsi="Times New Roman"/>
                <w:lang w:val="en-US"/>
              </w:rPr>
              <w:t>subset of the available POs</w:t>
            </w:r>
            <w:r>
              <w:rPr>
                <w:rFonts w:ascii="Times New Roman" w:hAnsi="Times New Roman" w:hint="eastAsia"/>
                <w:lang w:val="en-US"/>
              </w:rPr>
              <w:t>.</w:t>
            </w:r>
          </w:p>
          <w:p w14:paraId="2A693C55" w14:textId="235BBC5A" w:rsidR="00D32D95" w:rsidRDefault="00D32D95"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sidRPr="005201A0">
              <w:rPr>
                <w:rFonts w:ascii="Times New Roman" w:hAnsi="Times New Roman"/>
                <w:lang w:val="en-US"/>
              </w:rPr>
              <w:t>egacy individual paging can</w:t>
            </w:r>
            <w:r>
              <w:rPr>
                <w:rFonts w:ascii="Times New Roman" w:hAnsi="Times New Roman" w:hint="eastAsia"/>
                <w:lang w:val="en-US"/>
              </w:rPr>
              <w:t xml:space="preserve"> also</w:t>
            </w:r>
            <w:r w:rsidRPr="005201A0">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9C5F41" w14:paraId="059F5C2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F201B7B" w14:textId="38018EDA"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DCB3FD6" w14:textId="31427AE9"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20D1F38D" w14:textId="77777777" w:rsidR="009C5F41"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95CBBD9" w14:textId="13AEF99D" w:rsidR="00685BA7"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w:t>
            </w:r>
            <w:r w:rsidR="00F81B82">
              <w:rPr>
                <w:rFonts w:ascii="Times New Roman" w:hAnsi="Times New Roman"/>
                <w:lang w:val="en-US"/>
              </w:rPr>
              <w:t xml:space="preserve"> (overriding the group paging indication)</w:t>
            </w:r>
            <w:r>
              <w:rPr>
                <w:rFonts w:ascii="Times New Roman" w:hAnsi="Times New Roman"/>
                <w:lang w:val="en-US"/>
              </w:rPr>
              <w:t>.</w:t>
            </w:r>
          </w:p>
        </w:tc>
      </w:tr>
      <w:tr w:rsidR="009669E7" w14:paraId="7A654A55"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D9E5832" w14:textId="4D6E4A79"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EAA59D1" w14:textId="53A755D6"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78449717" w14:textId="7C5053A2" w:rsidR="009669E7" w:rsidRDefault="009669E7" w:rsidP="009669E7">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794DC1" w14:paraId="01DF667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AE19E2F" w14:textId="7C404618"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5C7E3BED" w14:textId="48CE0D24"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6A6A92D1" w14:textId="11CF0611"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158F5D68" w14:textId="77777777" w:rsidR="00794DC1" w:rsidRDefault="00794DC1" w:rsidP="00794DC1">
            <w:pPr>
              <w:pStyle w:val="TAC"/>
              <w:spacing w:before="20" w:after="20"/>
              <w:ind w:left="57" w:right="57"/>
              <w:jc w:val="left"/>
              <w:rPr>
                <w:rFonts w:ascii="Times New Roman" w:hAnsi="Times New Roman"/>
                <w:lang w:val="en-US"/>
              </w:rPr>
            </w:pPr>
          </w:p>
          <w:p w14:paraId="71CDDE8B" w14:textId="37FF0D76"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5A1E14" w14:paraId="1324029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26AD9B0" w14:textId="39E938C7"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2E3BD1" w14:textId="4333F65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70B96351" w14:textId="77777777" w:rsidR="005A1E14" w:rsidRDefault="005A1E14" w:rsidP="005A1E14">
            <w:pPr>
              <w:pStyle w:val="TAC"/>
              <w:keepNext w:val="0"/>
              <w:spacing w:before="20" w:after="20"/>
              <w:ind w:left="57" w:right="57"/>
              <w:jc w:val="left"/>
              <w:rPr>
                <w:rFonts w:ascii="Times New Roman" w:hAnsi="Times New Roman"/>
                <w:lang w:val="en-US"/>
              </w:rPr>
            </w:pPr>
          </w:p>
        </w:tc>
      </w:tr>
      <w:tr w:rsidR="00794DC1" w14:paraId="3B0F661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783ADD2" w14:textId="0D2EF592"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1B04B1F" w14:textId="5C328E31" w:rsidR="00794DC1" w:rsidRDefault="00882848" w:rsidP="00882848">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1355239E" w14:textId="26879D8C"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33ECB71" w14:textId="444414F4"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267094" w14:paraId="38D3906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58CCA1D3" w14:textId="6D4C2998"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1DE49977" w14:textId="77777777"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3D690633" w14:textId="65E03DC6"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97E8A31" w14:textId="150267FB"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For option 3, we share a similar view with Ericsson that the definition of “preferred RRC state” is not clear. Our understanding is that an multicast MCCH message</w:t>
            </w:r>
            <w:r w:rsidR="004B4658">
              <w:rPr>
                <w:rFonts w:ascii="Times New Roman" w:hAnsi="Times New Roman"/>
                <w:lang w:val="en-US"/>
              </w:rPr>
              <w:t xml:space="preserve"> (e.g. via indication)</w:t>
            </w:r>
            <w:r>
              <w:rPr>
                <w:rFonts w:ascii="Times New Roman" w:hAnsi="Times New Roman"/>
                <w:lang w:val="en-US"/>
              </w:rPr>
              <w:t xml:space="preserve"> can be used to send an amount of Rel-18 UEs back to the CONNECTED state. </w:t>
            </w:r>
          </w:p>
          <w:p w14:paraId="66884EEB" w14:textId="379478ED"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w:t>
            </w:r>
            <w:r w:rsidR="004E3B77">
              <w:rPr>
                <w:rFonts w:ascii="Times New Roman" w:hAnsi="Times New Roman"/>
                <w:lang w:val="en-US"/>
              </w:rPr>
              <w:t>1</w:t>
            </w:r>
            <w:r w:rsidR="004E3B77">
              <w:rPr>
                <w:rFonts w:ascii="Times New Roman" w:hAnsi="Times New Roman" w:hint="eastAsia"/>
                <w:lang w:val="en-US"/>
              </w:rPr>
              <w:t>,</w:t>
            </w:r>
            <w:r w:rsidR="004E3B77">
              <w:rPr>
                <w:rFonts w:ascii="Times New Roman" w:hAnsi="Times New Roman"/>
                <w:lang w:val="en-US"/>
              </w:rPr>
              <w:t xml:space="preserve"> anyway, enhancement for either session activation or state change is needed. </w:t>
            </w:r>
            <w:r>
              <w:rPr>
                <w:rFonts w:ascii="Times New Roman" w:hAnsi="Times New Roman"/>
                <w:lang w:val="en-US"/>
              </w:rPr>
              <w:t>we should try to introduce any negative impacts on legacy UEs.</w:t>
            </w:r>
            <w:r w:rsidR="004E3B77">
              <w:rPr>
                <w:rFonts w:ascii="Times New Roman" w:hAnsi="Times New Roman"/>
                <w:lang w:val="en-US"/>
              </w:rPr>
              <w:t xml:space="preserve"> The same logic is also applicable for option 2.</w:t>
            </w:r>
          </w:p>
          <w:p w14:paraId="011FB79C" w14:textId="16487466"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EC2CCD" w14:paraId="04280D4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7585448" w14:textId="1C9B3C2A"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2A61352" w14:textId="0A5FE14A"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383FD701" w14:textId="1B52990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5D6F15" w14:paraId="07C0F54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BA67543" w14:textId="2531854E"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BED5285" w14:textId="77D3D8C6"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A83A795" w14:textId="77777777" w:rsidR="005D6F15" w:rsidRDefault="005D6F15" w:rsidP="005D6F15">
            <w:pPr>
              <w:pStyle w:val="TAC"/>
              <w:keepNext w:val="0"/>
              <w:spacing w:before="20" w:after="20"/>
              <w:ind w:left="57" w:right="57"/>
              <w:jc w:val="left"/>
              <w:rPr>
                <w:rFonts w:ascii="Times New Roman" w:hAnsi="Times New Roman"/>
                <w:lang w:val="en-US"/>
              </w:rPr>
            </w:pPr>
          </w:p>
        </w:tc>
      </w:tr>
    </w:tbl>
    <w:p w14:paraId="0F91DAA0" w14:textId="77777777" w:rsidR="003D1BEA" w:rsidRDefault="003D1BEA">
      <w:pPr>
        <w:rPr>
          <w:lang w:val="en-US" w:eastAsia="zh-CN"/>
        </w:rPr>
      </w:pPr>
    </w:p>
    <w:p w14:paraId="697CD555" w14:textId="77777777" w:rsidR="003D1BEA" w:rsidRDefault="000F74D5">
      <w:pPr>
        <w:pStyle w:val="1"/>
        <w:rPr>
          <w:lang w:val="en-US" w:eastAsia="zh-CN"/>
        </w:rPr>
      </w:pPr>
      <w:r>
        <w:rPr>
          <w:rFonts w:hint="eastAsia"/>
          <w:lang w:val="en-US" w:eastAsia="zh-CN"/>
        </w:rPr>
        <w:t>5 Issues not covered</w:t>
      </w:r>
    </w:p>
    <w:p w14:paraId="75111A55" w14:textId="77777777" w:rsidR="003D1BEA" w:rsidRDefault="000F74D5">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3D1BEA" w14:paraId="216A8FE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2C23C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4FDD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7B105A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01E4065"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399291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5CB80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tc>
      </w:tr>
      <w:tr w:rsidR="003D1BEA" w14:paraId="5AF93E1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D5B659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7AD24530"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43BEF6C5" w14:textId="2DE60563" w:rsidR="000F74D5" w:rsidRPr="000F74D5" w:rsidRDefault="000F74D5">
            <w:pPr>
              <w:pStyle w:val="TAC"/>
              <w:keepNext w:val="0"/>
              <w:spacing w:before="20" w:after="20"/>
              <w:ind w:left="57" w:right="57"/>
              <w:jc w:val="left"/>
              <w:rPr>
                <w:rFonts w:ascii="Times New Roman" w:hAnsi="Times New Roman"/>
                <w:color w:val="0070C0"/>
                <w:lang w:val="en-US"/>
              </w:rPr>
            </w:pPr>
            <w:r w:rsidRPr="000F74D5">
              <w:rPr>
                <w:rFonts w:ascii="Times New Roman" w:hAnsi="Times New Roman"/>
                <w:color w:val="0070C0"/>
                <w:lang w:val="en-US"/>
              </w:rPr>
              <w:t>[NEC]</w:t>
            </w:r>
            <w:r>
              <w:rPr>
                <w:rFonts w:ascii="Times New Roman" w:hAnsi="Times New Roman"/>
                <w:color w:val="0070C0"/>
                <w:lang w:val="en-US"/>
              </w:rPr>
              <w:t xml:space="preserve"> T</w:t>
            </w:r>
            <w:r w:rsidRPr="000F74D5">
              <w:rPr>
                <w:rFonts w:ascii="Times New Roman" w:hAnsi="Times New Roman"/>
                <w:color w:val="0070C0"/>
                <w:lang w:val="en-US"/>
              </w:rPr>
              <w:t xml:space="preserve">his is also an optional </w:t>
            </w:r>
            <w:r w:rsidRPr="000F74D5">
              <w:rPr>
                <w:rFonts w:ascii="Times New Roman" w:hAnsi="Times New Roman" w:hint="eastAsia"/>
                <w:color w:val="0070C0"/>
                <w:lang w:val="en-US"/>
              </w:rPr>
              <w:t>solution</w:t>
            </w:r>
            <w:r w:rsidRPr="000F74D5">
              <w:rPr>
                <w:rFonts w:ascii="Times New Roman" w:hAnsi="Times New Roman"/>
                <w:color w:val="0070C0"/>
                <w:lang w:val="en-US"/>
              </w:rPr>
              <w:t xml:space="preserve"> (i.e., SIB-controlled MCCH </w:t>
            </w:r>
            <w:r w:rsidRPr="000F74D5">
              <w:rPr>
                <w:rFonts w:ascii="Times New Roman" w:hAnsi="Times New Roman" w:hint="eastAsia"/>
                <w:color w:val="0070C0"/>
                <w:lang w:val="en-US"/>
              </w:rPr>
              <w:t>transmission</w:t>
            </w:r>
            <w:r w:rsidRPr="000F74D5">
              <w:rPr>
                <w:rFonts w:ascii="Times New Roman" w:hAnsi="Times New Roman"/>
                <w:color w:val="0070C0"/>
                <w:lang w:val="en-US"/>
              </w:rPr>
              <w:t xml:space="preserve">), </w:t>
            </w:r>
            <w:r w:rsidRPr="000F74D5">
              <w:rPr>
                <w:rFonts w:ascii="Times New Roman" w:hAnsi="Times New Roman" w:hint="eastAsia"/>
                <w:color w:val="0070C0"/>
                <w:lang w:val="en-US"/>
              </w:rPr>
              <w:t>however</w:t>
            </w:r>
            <w:r w:rsidRPr="000F74D5">
              <w:rPr>
                <w:rFonts w:ascii="Times New Roman" w:hAnsi="Times New Roman"/>
                <w:color w:val="0070C0"/>
                <w:lang w:val="en-US"/>
              </w:rPr>
              <w:t xml:space="preserve"> </w:t>
            </w:r>
            <w:r w:rsidRPr="000F74D5">
              <w:rPr>
                <w:rFonts w:ascii="Times New Roman" w:hAnsi="Times New Roman" w:hint="eastAsia"/>
                <w:color w:val="0070C0"/>
                <w:lang w:val="en-US"/>
              </w:rPr>
              <w:t>we</w:t>
            </w:r>
            <w:r w:rsidRPr="000F74D5">
              <w:rPr>
                <w:rFonts w:ascii="Times New Roman" w:hAnsi="Times New Roman"/>
                <w:color w:val="0070C0"/>
                <w:lang w:val="en-US"/>
              </w:rPr>
              <w:t xml:space="preserve"> </w:t>
            </w:r>
            <w:r w:rsidRPr="000F74D5">
              <w:rPr>
                <w:rFonts w:ascii="Times New Roman" w:hAnsi="Times New Roman" w:hint="eastAsia"/>
                <w:color w:val="0070C0"/>
                <w:lang w:val="en-US"/>
              </w:rPr>
              <w:t>are</w:t>
            </w:r>
            <w:r w:rsidRPr="000F74D5">
              <w:rPr>
                <w:rFonts w:ascii="Times New Roman" w:hAnsi="Times New Roman"/>
                <w:color w:val="0070C0"/>
                <w:lang w:val="en-US"/>
              </w:rPr>
              <w:t xml:space="preserve"> </w:t>
            </w:r>
            <w:r w:rsidRPr="000F74D5">
              <w:rPr>
                <w:rFonts w:ascii="Times New Roman" w:hAnsi="Times New Roman" w:hint="eastAsia"/>
                <w:color w:val="0070C0"/>
                <w:lang w:val="en-US"/>
              </w:rPr>
              <w:t>concerning</w:t>
            </w:r>
            <w:r w:rsidRPr="000F74D5">
              <w:rPr>
                <w:rFonts w:ascii="Times New Roman" w:hAnsi="Times New Roman"/>
                <w:color w:val="0070C0"/>
                <w:lang w:val="en-US"/>
              </w:rPr>
              <w:t>:</w:t>
            </w:r>
          </w:p>
          <w:p w14:paraId="3AD18D19" w14:textId="7E9F52D1"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1.</w:t>
            </w:r>
            <w:r w:rsidRPr="000F74D5">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sidR="00E24AB1">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sidR="00E24AB1">
              <w:rPr>
                <w:rFonts w:ascii="Times New Roman" w:hAnsi="Times New Roman"/>
                <w:color w:val="0070C0"/>
                <w:lang w:val="en-US"/>
              </w:rPr>
              <w:t xml:space="preserve"> </w:t>
            </w:r>
            <w:r w:rsidR="00E24AB1">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2ABBB99E" w14:textId="1BC56B00"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2.</w:t>
            </w:r>
            <w:r>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sidR="00E24AB1">
              <w:rPr>
                <w:rFonts w:ascii="Times New Roman" w:hAnsi="Times New Roman" w:hint="eastAsia"/>
                <w:color w:val="0070C0"/>
                <w:lang w:val="en-US"/>
              </w:rPr>
              <w:t>config</w:t>
            </w:r>
            <w:r w:rsidR="00E24AB1">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sidR="0007007C">
              <w:rPr>
                <w:rFonts w:ascii="Times New Roman" w:hAnsi="Times New Roman"/>
                <w:color w:val="0070C0"/>
                <w:lang w:val="en-US"/>
              </w:rPr>
              <w:t>;</w:t>
            </w:r>
          </w:p>
          <w:p w14:paraId="7655F732" w14:textId="0027289D" w:rsidR="000F74D5" w:rsidRDefault="000F74D5" w:rsidP="00E24AB1">
            <w:pPr>
              <w:pStyle w:val="TAC"/>
              <w:keepNext w:val="0"/>
              <w:spacing w:before="20" w:after="20"/>
              <w:ind w:left="567" w:right="57"/>
              <w:jc w:val="left"/>
              <w:rPr>
                <w:rFonts w:ascii="Times New Roman" w:hAnsi="Times New Roman"/>
                <w:lang w:val="en-US"/>
              </w:rPr>
            </w:pPr>
            <w:r w:rsidRPr="00940D51">
              <w:rPr>
                <w:rFonts w:ascii="Times New Roman" w:hAnsi="Times New Roman"/>
                <w:b/>
                <w:color w:val="0070C0"/>
                <w:lang w:val="en-US"/>
              </w:rPr>
              <w:t>3.</w:t>
            </w:r>
            <w:r>
              <w:rPr>
                <w:rFonts w:ascii="Times New Roman" w:hAnsi="Times New Roman"/>
                <w:color w:val="0070C0"/>
                <w:lang w:val="en-US"/>
              </w:rPr>
              <w:t xml:space="preserve"> </w:t>
            </w:r>
            <w:r w:rsidR="00E24AB1">
              <w:rPr>
                <w:rFonts w:ascii="Times New Roman" w:hAnsi="Times New Roman"/>
                <w:color w:val="0070C0"/>
                <w:lang w:val="en-US"/>
              </w:rPr>
              <w:t>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w:t>
            </w:r>
            <w:r w:rsidR="00E24AB1">
              <w:rPr>
                <w:rFonts w:ascii="Times New Roman" w:hAnsi="Times New Roman"/>
                <w:color w:val="0070C0"/>
                <w:lang w:val="en-US"/>
              </w:rPr>
              <w:t>R</w:t>
            </w:r>
            <w:r w:rsidR="00E24AB1">
              <w:rPr>
                <w:rFonts w:ascii="Times New Roman" w:hAnsi="Times New Roman" w:hint="eastAsia"/>
                <w:color w:val="0070C0"/>
                <w:lang w:val="en-US"/>
              </w:rPr>
              <w:t>el</w:t>
            </w:r>
            <w:r w:rsidR="00E24AB1">
              <w:rPr>
                <w:rFonts w:ascii="Times New Roman" w:hAnsi="Times New Roman"/>
                <w:color w:val="0070C0"/>
                <w:lang w:val="en-US"/>
              </w:rPr>
              <w:t xml:space="preserve">-17 </w:t>
            </w:r>
            <w:r>
              <w:rPr>
                <w:rFonts w:ascii="Times New Roman" w:hAnsi="Times New Roman"/>
                <w:color w:val="0070C0"/>
                <w:lang w:val="en-US"/>
              </w:rPr>
              <w:t xml:space="preserve">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w:t>
            </w:r>
            <w:r w:rsidR="0007007C">
              <w:rPr>
                <w:rFonts w:ascii="Times New Roman" w:hAnsi="Times New Roman" w:hint="eastAsia"/>
                <w:color w:val="0070C0"/>
                <w:lang w:val="en-US"/>
              </w:rPr>
              <w:t>s</w:t>
            </w:r>
            <w:r w:rsidR="0007007C">
              <w:rPr>
                <w:rFonts w:ascii="Times New Roman" w:hAnsi="Times New Roman"/>
                <w:color w:val="0070C0"/>
                <w:lang w:val="en-US"/>
              </w:rPr>
              <w:t xml:space="preserve"> </w:t>
            </w:r>
            <w:r w:rsidR="0007007C">
              <w:rPr>
                <w:rFonts w:ascii="Times New Roman" w:hAnsi="Times New Roman" w:hint="eastAsia"/>
                <w:color w:val="0070C0"/>
                <w:lang w:val="en-US"/>
              </w:rPr>
              <w:t>which</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w:t>
            </w:r>
            <w:r w:rsidR="0007007C">
              <w:rPr>
                <w:rFonts w:ascii="Times New Roman" w:hAnsi="Times New Roman" w:hint="eastAsia"/>
                <w:color w:val="0070C0"/>
                <w:lang w:val="en-US"/>
              </w:rPr>
              <w:t>any</w:t>
            </w:r>
            <w:r w:rsidR="0007007C">
              <w:rPr>
                <w:rFonts w:ascii="Times New Roman" w:hAnsi="Times New Roman"/>
                <w:color w:val="0070C0"/>
                <w:lang w:val="en-US"/>
              </w:rPr>
              <w:t xml:space="preserve"> </w:t>
            </w:r>
            <w:r w:rsidR="0007007C">
              <w:rPr>
                <w:rFonts w:ascii="Times New Roman" w:hAnsi="Times New Roman" w:hint="eastAsia"/>
                <w:color w:val="0070C0"/>
                <w:lang w:val="en-US"/>
              </w:rPr>
              <w:t>one</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PTM </w:t>
            </w:r>
            <w:r w:rsidR="0007007C">
              <w:rPr>
                <w:rFonts w:ascii="Times New Roman" w:hAnsi="Times New Roman" w:hint="eastAsia"/>
                <w:color w:val="0070C0"/>
                <w:lang w:val="en-US"/>
              </w:rPr>
              <w:t>reconfiguration</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MCCN </w:t>
            </w:r>
            <w:r w:rsidR="0007007C">
              <w:rPr>
                <w:rFonts w:ascii="Times New Roman" w:hAnsi="Times New Roman" w:hint="eastAsia"/>
                <w:color w:val="0070C0"/>
                <w:lang w:val="en-US"/>
              </w:rPr>
              <w:t>change</w:t>
            </w:r>
            <w:r w:rsidR="0007007C">
              <w:rPr>
                <w:rFonts w:ascii="Times New Roman" w:hAnsi="Times New Roman"/>
                <w:color w:val="0070C0"/>
                <w:lang w:val="en-US"/>
              </w:rPr>
              <w:t xml:space="preserve"> </w:t>
            </w:r>
            <w:r w:rsidR="0007007C">
              <w:rPr>
                <w:rFonts w:ascii="Times New Roman" w:hAnsi="Times New Roman" w:hint="eastAsia"/>
                <w:color w:val="0070C0"/>
                <w:lang w:val="en-US"/>
              </w:rPr>
              <w:t>notification</w:t>
            </w:r>
            <w:r w:rsidR="0007007C">
              <w:rPr>
                <w:rFonts w:ascii="Times New Roman" w:hAnsi="Times New Roman"/>
                <w:color w:val="0070C0"/>
                <w:lang w:val="en-US"/>
              </w:rPr>
              <w:t xml:space="preserve">, </w:t>
            </w:r>
            <w:r w:rsidR="0007007C">
              <w:rPr>
                <w:rFonts w:ascii="Times New Roman" w:hAnsi="Times New Roman" w:hint="eastAsia"/>
                <w:color w:val="0070C0"/>
                <w:lang w:val="en-US"/>
              </w:rPr>
              <w:t>currently</w:t>
            </w:r>
            <w:r w:rsidR="0007007C">
              <w:rPr>
                <w:rFonts w:ascii="Times New Roman" w:hAnsi="Times New Roman"/>
                <w:color w:val="0070C0"/>
                <w:lang w:val="en-US"/>
              </w:rPr>
              <w:t xml:space="preserve"> I </w:t>
            </w:r>
            <w:r w:rsidR="0007007C">
              <w:rPr>
                <w:rFonts w:ascii="Times New Roman" w:hAnsi="Times New Roman" w:hint="eastAsia"/>
                <w:color w:val="0070C0"/>
                <w:lang w:val="en-US"/>
              </w:rPr>
              <w:t>am</w:t>
            </w:r>
            <w:r w:rsidR="0007007C">
              <w:rPr>
                <w:rFonts w:ascii="Times New Roman" w:hAnsi="Times New Roman"/>
                <w:color w:val="0070C0"/>
                <w:lang w:val="en-US"/>
              </w:rPr>
              <w:t xml:space="preserve"> </w:t>
            </w:r>
            <w:r w:rsidR="0007007C">
              <w:rPr>
                <w:rFonts w:ascii="Times New Roman" w:hAnsi="Times New Roman" w:hint="eastAsia"/>
                <w:color w:val="0070C0"/>
                <w:lang w:val="en-US"/>
              </w:rPr>
              <w:t>not</w:t>
            </w:r>
            <w:r w:rsidR="0007007C">
              <w:rPr>
                <w:rFonts w:ascii="Times New Roman" w:hAnsi="Times New Roman"/>
                <w:color w:val="0070C0"/>
                <w:lang w:val="en-US"/>
              </w:rPr>
              <w:t xml:space="preserve"> </w:t>
            </w:r>
            <w:r w:rsidR="0007007C">
              <w:rPr>
                <w:rFonts w:ascii="Times New Roman" w:hAnsi="Times New Roman" w:hint="eastAsia"/>
                <w:color w:val="0070C0"/>
                <w:lang w:val="en-US"/>
              </w:rPr>
              <w:t>sure</w:t>
            </w:r>
            <w:r w:rsidR="0007007C">
              <w:rPr>
                <w:rFonts w:ascii="Times New Roman" w:hAnsi="Times New Roman"/>
                <w:color w:val="0070C0"/>
                <w:lang w:val="en-US"/>
              </w:rPr>
              <w:t xml:space="preserve"> </w:t>
            </w:r>
            <w:r w:rsidR="0007007C">
              <w:rPr>
                <w:rFonts w:ascii="Times New Roman" w:hAnsi="Times New Roman" w:hint="eastAsia"/>
                <w:color w:val="0070C0"/>
                <w:lang w:val="en-US"/>
              </w:rPr>
              <w:t>whether</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alse</w:t>
            </w:r>
            <w:r w:rsidR="0007007C">
              <w:rPr>
                <w:rFonts w:ascii="Times New Roman" w:hAnsi="Times New Roman"/>
                <w:color w:val="0070C0"/>
                <w:lang w:val="en-US"/>
              </w:rPr>
              <w:t xml:space="preserve"> </w:t>
            </w:r>
            <w:r w:rsidR="0007007C">
              <w:rPr>
                <w:rFonts w:ascii="Times New Roman" w:hAnsi="Times New Roman" w:hint="eastAsia"/>
                <w:color w:val="0070C0"/>
                <w:lang w:val="en-US"/>
              </w:rPr>
              <w:t>alarm</w:t>
            </w:r>
            <w:r w:rsidR="0007007C">
              <w:rPr>
                <w:rFonts w:ascii="Times New Roman" w:hAnsi="Times New Roman"/>
                <w:color w:val="0070C0"/>
                <w:lang w:val="en-US"/>
              </w:rPr>
              <w:t xml:space="preserve">” </w:t>
            </w:r>
            <w:r w:rsidR="0007007C">
              <w:rPr>
                <w:rFonts w:ascii="Times New Roman" w:hAnsi="Times New Roman" w:hint="eastAsia"/>
                <w:color w:val="0070C0"/>
                <w:lang w:val="en-US"/>
              </w:rPr>
              <w:t>issue</w:t>
            </w:r>
            <w:r w:rsidR="0007007C">
              <w:rPr>
                <w:rFonts w:ascii="Times New Roman" w:hAnsi="Times New Roman"/>
                <w:color w:val="0070C0"/>
                <w:lang w:val="en-US"/>
              </w:rPr>
              <w:t xml:space="preserve"> </w:t>
            </w:r>
            <w:r w:rsidR="0007007C">
              <w:rPr>
                <w:rFonts w:ascii="Times New Roman" w:hAnsi="Times New Roman" w:hint="eastAsia"/>
                <w:color w:val="0070C0"/>
                <w:lang w:val="en-US"/>
              </w:rPr>
              <w:t>boost</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requency</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MCCH </w:t>
            </w:r>
            <w:r w:rsidR="0007007C">
              <w:rPr>
                <w:rFonts w:ascii="Times New Roman" w:hAnsi="Times New Roman" w:hint="eastAsia"/>
                <w:color w:val="0070C0"/>
                <w:lang w:val="en-US"/>
              </w:rPr>
              <w:t>monitoring</w:t>
            </w:r>
            <w:r w:rsidR="0007007C">
              <w:rPr>
                <w:rFonts w:ascii="Times New Roman" w:hAnsi="Times New Roman"/>
                <w:color w:val="0070C0"/>
                <w:lang w:val="en-US"/>
              </w:rPr>
              <w:t>.</w:t>
            </w:r>
          </w:p>
        </w:tc>
      </w:tr>
      <w:tr w:rsidR="00DB5628" w14:paraId="2EAB5AF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6CFB4D3" w14:textId="6E639D0F"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61045C13" w14:textId="77777777"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0958CC89" w14:textId="7F4D3DFC"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1D83D2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ECE9717" w14:textId="6A30059A"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lastRenderedPageBreak/>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414A0431" w14:textId="7777777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w:t>
            </w:r>
            <w:r w:rsidRPr="00427BF6">
              <w:rPr>
                <w:rFonts w:ascii="Times New Roman" w:hAnsi="Times New Roman"/>
                <w:lang w:val="en-US"/>
              </w:rPr>
              <w:t>hen</w:t>
            </w:r>
            <w:r>
              <w:rPr>
                <w:rFonts w:ascii="Times New Roman" w:hAnsi="Times New Roman"/>
                <w:lang w:val="en-US"/>
              </w:rPr>
              <w:t xml:space="preserve"> network update the configuration and check whether to reuse R17 mechanism (</w:t>
            </w:r>
            <w:r w:rsidR="002B0B13">
              <w:rPr>
                <w:rFonts w:ascii="Times New Roman" w:hAnsi="Times New Roman"/>
                <w:lang w:val="en-US"/>
              </w:rPr>
              <w:t xml:space="preserve">MCCH </w:t>
            </w:r>
            <w:r>
              <w:rPr>
                <w:rFonts w:ascii="Times New Roman" w:hAnsi="Times New Roman"/>
                <w:lang w:val="en-US"/>
              </w:rPr>
              <w:t>change notification)</w:t>
            </w:r>
          </w:p>
          <w:p w14:paraId="34BB0564" w14:textId="77777777" w:rsidR="00F81B82" w:rsidRDefault="00F81B82" w:rsidP="009C5F41">
            <w:pPr>
              <w:pStyle w:val="TAC"/>
              <w:keepNext w:val="0"/>
              <w:spacing w:before="20" w:after="20"/>
              <w:ind w:left="57" w:right="57"/>
              <w:jc w:val="left"/>
              <w:rPr>
                <w:rFonts w:ascii="Times New Roman" w:hAnsi="Times New Roman"/>
                <w:lang w:val="en-US"/>
              </w:rPr>
            </w:pPr>
          </w:p>
          <w:p w14:paraId="56873EDF" w14:textId="283C84AF" w:rsidR="00F81B82" w:rsidRDefault="00F81B82"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Qualcomm] Similar view.</w:t>
            </w:r>
          </w:p>
        </w:tc>
      </w:tr>
      <w:tr w:rsidR="009C5F41" w14:paraId="0686955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51DD273" w14:textId="5E647AB9" w:rsidR="009C5F41" w:rsidRDefault="00794DC1" w:rsidP="009C5F41">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6B5467D2" w14:textId="77777777" w:rsidR="00794DC1" w:rsidRPr="00287B8D" w:rsidRDefault="00794DC1" w:rsidP="00794DC1">
            <w:pPr>
              <w:pStyle w:val="TAC"/>
              <w:spacing w:before="20" w:after="20"/>
              <w:ind w:left="57" w:right="57"/>
              <w:jc w:val="left"/>
              <w:rPr>
                <w:rFonts w:ascii="Times New Roman" w:hAnsi="Times New Roman"/>
                <w:b/>
                <w:bCs/>
                <w:lang w:val="en-US"/>
              </w:rPr>
            </w:pPr>
            <w:r w:rsidRPr="00287B8D">
              <w:rPr>
                <w:rFonts w:ascii="Times New Roman" w:hAnsi="Times New Roman"/>
                <w:b/>
                <w:bCs/>
                <w:lang w:val="en-US"/>
              </w:rPr>
              <w:t>Counting:</w:t>
            </w:r>
          </w:p>
          <w:p w14:paraId="2FC7431C" w14:textId="772E10B1" w:rsidR="009C5F41" w:rsidRDefault="00794DC1" w:rsidP="00195FCD">
            <w:pPr>
              <w:pStyle w:val="TAC"/>
              <w:spacing w:before="20" w:after="20"/>
              <w:ind w:left="57" w:right="57"/>
              <w:jc w:val="left"/>
              <w:rPr>
                <w:rFonts w:ascii="Times New Roman" w:hAnsi="Times New Roman"/>
                <w:lang w:val="en-US"/>
              </w:rPr>
            </w:pPr>
            <w:r w:rsidRPr="005E7A8C">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sidRPr="00287B8D">
              <w:rPr>
                <w:rFonts w:ascii="Times New Roman" w:hAnsi="Times New Roman"/>
                <w:lang w:val="en-GB"/>
              </w:rPr>
              <w:t xml:space="preserve"> </w:t>
            </w:r>
            <w:r w:rsidRPr="005E7A8C">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w:t>
            </w:r>
            <w:r>
              <w:rPr>
                <w:rFonts w:ascii="Times New Roman" w:hAnsi="Times New Roman"/>
                <w:lang w:val="en-US"/>
              </w:rPr>
              <w:t xml:space="preserve"> </w:t>
            </w:r>
            <w:r w:rsidRPr="00EB0DB1">
              <w:rPr>
                <w:rFonts w:ascii="Times New Roman" w:hAnsi="Times New Roman"/>
                <w:lang w:val="en-US"/>
              </w:rPr>
              <w:t xml:space="preserve">In our view, for deciding on whether to provide a multicast session to UEs in RRC_INACTIVE state, a gNB that uses delivery </w:t>
            </w:r>
            <w:r>
              <w:rPr>
                <w:rFonts w:ascii="Times New Roman" w:hAnsi="Times New Roman"/>
                <w:lang w:val="en-US"/>
              </w:rPr>
              <w:t xml:space="preserve"> </w:t>
            </w:r>
            <w:r w:rsidRPr="00EB0DB1">
              <w:rPr>
                <w:rFonts w:ascii="Times New Roman" w:hAnsi="Times New Roman"/>
                <w:lang w:val="en-US"/>
              </w:rPr>
              <w:t xml:space="preserve">of multicast session to the UEs in RRC_INACTIVE state should estimate periodically the number of UEs in RRC_INACTIVE </w:t>
            </w:r>
            <w:r>
              <w:rPr>
                <w:rFonts w:ascii="Times New Roman" w:hAnsi="Times New Roman"/>
                <w:lang w:val="en-US"/>
              </w:rPr>
              <w:t xml:space="preserve"> </w:t>
            </w:r>
            <w:r w:rsidRPr="00EB0DB1">
              <w:rPr>
                <w:rFonts w:ascii="Times New Roman" w:hAnsi="Times New Roman"/>
                <w:lang w:val="en-US"/>
              </w:rPr>
              <w:t>state in the cell that are receiving a multicast session, if the multicast session is active. Therefore, some sort of mechanism is required to evaluate the number of UEs receiving a multicast session in RRC_INACTIVE state in a cell.</w:t>
            </w:r>
          </w:p>
          <w:p w14:paraId="1569F655" w14:textId="77777777" w:rsidR="00794DC1" w:rsidRDefault="00794DC1" w:rsidP="00794DC1">
            <w:pPr>
              <w:pStyle w:val="TAC"/>
              <w:keepNext w:val="0"/>
              <w:spacing w:before="20" w:after="20"/>
              <w:ind w:left="57" w:right="57"/>
              <w:jc w:val="left"/>
              <w:rPr>
                <w:rFonts w:ascii="Times New Roman" w:hAnsi="Times New Roman"/>
                <w:lang w:val="en-US"/>
              </w:rPr>
            </w:pPr>
          </w:p>
          <w:p w14:paraId="441F798B" w14:textId="3F5AEA7B" w:rsidR="00794DC1" w:rsidRP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tc>
      </w:tr>
      <w:tr w:rsidR="005A1E14" w14:paraId="658D068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41B6418" w14:textId="7D852F8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797D81F1" w14:textId="77777777" w:rsidR="005A1E14" w:rsidRDefault="005A1E14" w:rsidP="005A1E14">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5EEEFF66" w14:textId="721E6B06" w:rsidR="005A1E14" w:rsidRDefault="005A1E1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sidR="00581AB6">
              <w:rPr>
                <w:rFonts w:ascii="Times New Roman" w:hAnsi="Times New Roman" w:hint="eastAsia"/>
                <w:lang w:val="en-US"/>
              </w:rPr>
              <w:t>.</w:t>
            </w:r>
            <w:r w:rsidR="00581AB6">
              <w:rPr>
                <w:rFonts w:ascii="Times New Roman" w:hAnsi="Times New Roman"/>
                <w:lang w:val="en-US"/>
              </w:rPr>
              <w:t xml:space="preserve"> In other words, the new SIB for multicast MCCH can</w:t>
            </w:r>
            <w:r w:rsidR="00F47606">
              <w:rPr>
                <w:rFonts w:ascii="Times New Roman" w:hAnsi="Times New Roman"/>
                <w:lang w:val="en-US"/>
              </w:rPr>
              <w:t xml:space="preserve"> be area specific just as an existing SIB can be area specific.</w:t>
            </w:r>
          </w:p>
          <w:p w14:paraId="12A346C4" w14:textId="5F544A7E" w:rsidR="00194E34" w:rsidRDefault="00194E3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 xml:space="preserve">The PTM configuration of a multicast session can be applied to the cells of a same gNB. In other words, the </w:t>
            </w:r>
            <w:r w:rsidR="00E22D78">
              <w:rPr>
                <w:rFonts w:ascii="Times New Roman" w:hAnsi="Times New Roman"/>
                <w:lang w:val="en-US"/>
              </w:rPr>
              <w:t xml:space="preserve">sane </w:t>
            </w:r>
            <w:r>
              <w:rPr>
                <w:rFonts w:ascii="Times New Roman" w:hAnsi="Times New Roman"/>
                <w:lang w:val="en-US"/>
              </w:rPr>
              <w:t>PTM configuration can be applied to intra-gNB case.</w:t>
            </w:r>
          </w:p>
          <w:p w14:paraId="59DBEFD8" w14:textId="21CA048E" w:rsidR="005A1E14" w:rsidRDefault="005A1E14" w:rsidP="005A1E14">
            <w:pPr>
              <w:pStyle w:val="TAC"/>
              <w:keepNext w:val="0"/>
              <w:spacing w:before="20" w:after="20"/>
              <w:ind w:left="57" w:right="57"/>
              <w:jc w:val="left"/>
              <w:rPr>
                <w:rFonts w:ascii="Times New Roman" w:hAnsi="Times New Roman"/>
                <w:lang w:val="en-US"/>
              </w:rPr>
            </w:pPr>
          </w:p>
        </w:tc>
      </w:tr>
      <w:tr w:rsidR="009C5F41" w14:paraId="35CD1F3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E3FAFA5" w14:textId="3BB3DA8D" w:rsidR="009C5F41" w:rsidRDefault="0088284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1C4247E7" w14:textId="757661DC" w:rsidR="009C5F41" w:rsidRDefault="00882848"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tc>
      </w:tr>
      <w:tr w:rsidR="00EC2CCD" w14:paraId="41F09947"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9345B74" w14:textId="2AE5B4EC"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95A8D56"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31ED00A6"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08A52106" w14:textId="6C3EA31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tc>
      </w:tr>
      <w:tr w:rsidR="00EC2CCD" w14:paraId="157A63F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635182D" w14:textId="098CEEEE" w:rsidR="00EC2CCD" w:rsidRDefault="005D6F15" w:rsidP="00EC2CC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7DED58F3" w14:textId="0C58B391" w:rsidR="00EC2CCD" w:rsidRDefault="00471D6F" w:rsidP="00EC2CCD">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whether a</w:t>
            </w:r>
            <w:r w:rsidRPr="00471D6F">
              <w:rPr>
                <w:rFonts w:ascii="Times New Roman" w:hAnsi="Times New Roman"/>
                <w:lang w:val="en-US"/>
              </w:rPr>
              <w:t xml:space="preserve"> new access category and RRC cause are </w:t>
            </w:r>
            <w:r>
              <w:rPr>
                <w:rFonts w:ascii="Times New Roman" w:hAnsi="Times New Roman"/>
                <w:lang w:val="en-US"/>
              </w:rPr>
              <w:t>needed</w:t>
            </w:r>
            <w:r w:rsidRPr="00471D6F">
              <w:rPr>
                <w:rFonts w:ascii="Times New Roman" w:hAnsi="Times New Roman"/>
                <w:lang w:val="en-US"/>
              </w:rPr>
              <w:t xml:space="preserve"> in case that the RRC Resume procedure is triggered by multicast reception.</w:t>
            </w:r>
          </w:p>
        </w:tc>
      </w:tr>
      <w:tr w:rsidR="00EC2CCD" w14:paraId="7E1EEDF2"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35A57D9"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BE8D423"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48B6DC41"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39B55B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7933865F"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11F825D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A2C794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734DC68"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77CFD149" w14:textId="77777777" w:rsidR="003D1BEA" w:rsidRDefault="003D1BEA">
      <w:pPr>
        <w:rPr>
          <w:lang w:val="en-US" w:eastAsia="zh-CN"/>
        </w:rPr>
      </w:pPr>
    </w:p>
    <w:p w14:paraId="7A9CE237" w14:textId="77777777" w:rsidR="003D1BEA" w:rsidRDefault="003D1BEA">
      <w:pPr>
        <w:rPr>
          <w:lang w:val="en-US" w:eastAsia="zh-CN"/>
        </w:rPr>
      </w:pPr>
    </w:p>
    <w:p w14:paraId="6F9F4C31" w14:textId="77777777" w:rsidR="003D1BEA" w:rsidRDefault="000F74D5">
      <w:pPr>
        <w:pStyle w:val="1"/>
        <w:ind w:left="0" w:firstLine="0"/>
        <w:rPr>
          <w:lang w:eastAsia="zh-CN"/>
        </w:rPr>
      </w:pPr>
      <w:r>
        <w:rPr>
          <w:rFonts w:hint="eastAsia"/>
          <w:lang w:val="en-US" w:eastAsia="zh-CN"/>
        </w:rPr>
        <w:t>6</w:t>
      </w:r>
      <w:r>
        <w:rPr>
          <w:rFonts w:hint="eastAsia"/>
          <w:lang w:eastAsia="zh-CN"/>
        </w:rPr>
        <w:t xml:space="preserve"> Conclusions</w:t>
      </w:r>
    </w:p>
    <w:p w14:paraId="4D3AE983" w14:textId="77777777" w:rsidR="003D1BEA" w:rsidRDefault="000F74D5">
      <w:pPr>
        <w:rPr>
          <w:lang w:eastAsia="zh-CN"/>
        </w:rPr>
      </w:pPr>
      <w:r>
        <w:rPr>
          <w:rFonts w:hint="eastAsia"/>
          <w:shd w:val="pct10" w:color="auto" w:fill="FFFFFF"/>
          <w:lang w:eastAsia="zh-CN"/>
        </w:rPr>
        <w:t>TBD</w:t>
      </w:r>
    </w:p>
    <w:p w14:paraId="681D2E37" w14:textId="77777777" w:rsidR="003D1BEA" w:rsidRDefault="003D1BEA">
      <w:pPr>
        <w:rPr>
          <w:lang w:eastAsia="zh-CN"/>
        </w:rPr>
      </w:pPr>
    </w:p>
    <w:p w14:paraId="4282D5D6" w14:textId="77777777" w:rsidR="003D1BEA" w:rsidRDefault="000F74D5">
      <w:pPr>
        <w:pStyle w:val="1"/>
      </w:pPr>
      <w:r>
        <w:rPr>
          <w:rFonts w:hint="eastAsia"/>
          <w:lang w:val="en-US" w:eastAsia="zh-CN"/>
        </w:rPr>
        <w:t>7</w:t>
      </w:r>
      <w:r>
        <w:t xml:space="preserve"> Reference</w:t>
      </w:r>
    </w:p>
    <w:p w14:paraId="30525520" w14:textId="77777777" w:rsidR="003D1BEA" w:rsidRDefault="000F74D5">
      <w:pPr>
        <w:outlineLvl w:val="1"/>
        <w:rPr>
          <w:i/>
          <w:iCs/>
          <w:lang w:val="en-US" w:eastAsia="zh-CN"/>
        </w:rPr>
      </w:pPr>
      <w:r>
        <w:rPr>
          <w:rFonts w:hint="eastAsia"/>
          <w:i/>
          <w:iCs/>
          <w:lang w:val="en-US" w:eastAsia="zh-CN"/>
        </w:rPr>
        <w:t># PTM config and mobility</w:t>
      </w:r>
    </w:p>
    <w:p w14:paraId="6198730E" w14:textId="77777777" w:rsidR="003D1BEA" w:rsidRDefault="000F74D5">
      <w:pPr>
        <w:numPr>
          <w:ilvl w:val="0"/>
          <w:numId w:val="7"/>
        </w:numPr>
      </w:pPr>
      <w:r>
        <w:lastRenderedPageBreak/>
        <w:t>R2-2300286</w:t>
      </w:r>
      <w:r>
        <w:tab/>
        <w:t>Discuss on PTM configuration for multicast in RRC INACTIVE</w:t>
      </w:r>
      <w:r>
        <w:tab/>
        <w:t>MediaTek inc.</w:t>
      </w:r>
      <w:r>
        <w:tab/>
        <w:t>discussion</w:t>
      </w:r>
      <w:r>
        <w:tab/>
        <w:t>Rel-18</w:t>
      </w:r>
      <w:r>
        <w:tab/>
        <w:t>NR_MBS_enh-Core</w:t>
      </w:r>
    </w:p>
    <w:p w14:paraId="3082D666" w14:textId="77777777" w:rsidR="003D1BEA" w:rsidRDefault="000F74D5">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2667D9A1" w14:textId="77777777" w:rsidR="003D1BEA" w:rsidRDefault="000F74D5">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7914AF68" w14:textId="77777777" w:rsidR="003D1BEA" w:rsidRDefault="000F74D5">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299A1248" w14:textId="77777777" w:rsidR="003D1BEA" w:rsidRDefault="000F74D5">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16BC2468" w14:textId="77777777" w:rsidR="003D1BEA" w:rsidRDefault="000F74D5">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4ACD71DD" w14:textId="77777777" w:rsidR="003D1BEA" w:rsidRDefault="000F74D5">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4695FB15" w14:textId="77777777" w:rsidR="003D1BEA" w:rsidRDefault="000F74D5">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02CE3FA1" w14:textId="77777777" w:rsidR="003D1BEA" w:rsidRDefault="000F74D5">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3D6BC5A7" w14:textId="77777777" w:rsidR="003D1BEA" w:rsidRDefault="000F74D5">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6A8A5A0E" w14:textId="77777777" w:rsidR="003D1BEA" w:rsidRDefault="000F74D5">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58ADB961" w14:textId="77777777" w:rsidR="003D1BEA" w:rsidRDefault="000F74D5">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1BADA677" w14:textId="77777777" w:rsidR="003D1BEA" w:rsidRDefault="000F74D5">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6FD7F01B" w14:textId="77777777" w:rsidR="003D1BEA" w:rsidRDefault="000F74D5">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4A232396" w14:textId="77777777" w:rsidR="003D1BEA" w:rsidRDefault="000F74D5">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4118FAFF" w14:textId="77777777" w:rsidR="003D1BEA" w:rsidRDefault="000F74D5">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7661E9BE" w14:textId="77777777" w:rsidR="003D1BEA" w:rsidRDefault="000F74D5">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25510773" w14:textId="77777777" w:rsidR="003D1BEA" w:rsidRDefault="000F74D5">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30979022" w14:textId="77777777" w:rsidR="003D1BEA" w:rsidRDefault="000F74D5">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41813B86" w14:textId="77777777" w:rsidR="003D1BEA" w:rsidRDefault="000F74D5">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15D54EFC" w14:textId="77777777" w:rsidR="003D1BEA" w:rsidRDefault="000F74D5">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3343E214" w14:textId="77777777" w:rsidR="003D1BEA" w:rsidRDefault="000F74D5">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4E44EC83" w14:textId="77777777" w:rsidR="003D1BEA" w:rsidRDefault="000F74D5">
      <w:pPr>
        <w:numPr>
          <w:ilvl w:val="0"/>
          <w:numId w:val="7"/>
        </w:numPr>
      </w:pPr>
      <w:r>
        <w:rPr>
          <w:rFonts w:hint="eastAsia"/>
        </w:rPr>
        <w:lastRenderedPageBreak/>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45322FDC" w14:textId="77777777" w:rsidR="003D1BEA" w:rsidRDefault="000F74D5">
      <w:pPr>
        <w:tabs>
          <w:tab w:val="left" w:pos="420"/>
        </w:tabs>
        <w:outlineLvl w:val="1"/>
        <w:rPr>
          <w:i/>
          <w:iCs/>
          <w:lang w:val="en-US" w:eastAsia="zh-CN"/>
        </w:rPr>
      </w:pPr>
      <w:r>
        <w:rPr>
          <w:rFonts w:hint="eastAsia"/>
          <w:i/>
          <w:iCs/>
          <w:lang w:val="en-US" w:eastAsia="zh-CN"/>
        </w:rPr>
        <w:t># notification</w:t>
      </w:r>
    </w:p>
    <w:p w14:paraId="3162F5B2" w14:textId="77777777" w:rsidR="003D1BEA" w:rsidRDefault="000F74D5">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3C788149" w14:textId="77777777" w:rsidR="003D1BEA" w:rsidRDefault="000F74D5">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76049C44" w14:textId="77777777" w:rsidR="003D1BEA" w:rsidRDefault="000F74D5">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29EBD93C" w14:textId="77777777" w:rsidR="003D1BEA" w:rsidRDefault="000F74D5">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57F9A870" w14:textId="77777777" w:rsidR="003D1BEA" w:rsidRDefault="000F74D5">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1FBFC222" w14:textId="77777777" w:rsidR="003D1BEA" w:rsidRDefault="000F74D5">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1A8745FB" w14:textId="77777777" w:rsidR="003D1BEA" w:rsidRDefault="000F74D5">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5294676E" w14:textId="77777777" w:rsidR="003D1BEA" w:rsidRDefault="000F74D5">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2250B81C" w14:textId="16CD4AC6" w:rsidR="003D1BEA" w:rsidRDefault="000F74D5">
      <w:pPr>
        <w:numPr>
          <w:ilvl w:val="0"/>
          <w:numId w:val="7"/>
        </w:numPr>
      </w:pPr>
      <w:r>
        <w:rPr>
          <w:rFonts w:hint="eastAsia"/>
        </w:rPr>
        <w:t>R2-2300667</w:t>
      </w:r>
      <w:r>
        <w:rPr>
          <w:rFonts w:hint="eastAsia"/>
        </w:rPr>
        <w:tab/>
        <w:t>Discussion on Notification and RRC state transition</w:t>
      </w:r>
      <w:r>
        <w:rPr>
          <w:rFonts w:hint="eastAsia"/>
        </w:rPr>
        <w:tab/>
      </w:r>
      <w:ins w:id="18" w:author="QC (Umesh)" w:date="2023-03-24T13:00:00Z">
        <w:r w:rsidR="00F81B82" w:rsidRPr="00E21BF1">
          <w:rPr>
            <w:lang w:eastAsia="zh-CN"/>
          </w:rPr>
          <w:t>Spreadtrum</w:t>
        </w:r>
        <w:r w:rsidR="00F81B82" w:rsidRPr="00E21BF1" w:rsidDel="00E21BF1">
          <w:rPr>
            <w:rFonts w:hint="eastAsia"/>
            <w:lang w:eastAsia="zh-CN"/>
          </w:rPr>
          <w:t xml:space="preserve"> </w:t>
        </w:r>
      </w:ins>
      <w:del w:id="19" w:author="QC (Umesh)" w:date="2023-03-24T13:00:00Z">
        <w:r w:rsidDel="00F81B82">
          <w:rPr>
            <w:rFonts w:hint="eastAsia"/>
            <w:lang w:eastAsia="zh-CN"/>
          </w:rPr>
          <w:delText>32</w:delText>
        </w:r>
        <w:r w:rsidDel="00F81B82">
          <w:rPr>
            <w:rFonts w:hint="eastAsia"/>
          </w:rPr>
          <w:delText xml:space="preserve"> </w:delText>
        </w:r>
      </w:del>
      <w:r>
        <w:rPr>
          <w:rFonts w:hint="eastAsia"/>
        </w:rPr>
        <w:t>Communications</w:t>
      </w:r>
      <w:r>
        <w:rPr>
          <w:rFonts w:hint="eastAsia"/>
        </w:rPr>
        <w:tab/>
        <w:t>discussion</w:t>
      </w:r>
      <w:r>
        <w:rPr>
          <w:rFonts w:hint="eastAsia"/>
        </w:rPr>
        <w:tab/>
        <w:t>Rel-18</w:t>
      </w:r>
    </w:p>
    <w:p w14:paraId="0DB3D926" w14:textId="77777777" w:rsidR="003D1BEA" w:rsidRDefault="000F74D5">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479E4B84" w14:textId="77777777" w:rsidR="003D1BEA" w:rsidRDefault="000F74D5">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1EC3D016" w14:textId="77777777" w:rsidR="003D1BEA" w:rsidRDefault="000F74D5">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59129A42" w14:textId="77777777" w:rsidR="003D1BEA" w:rsidRDefault="000F74D5">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39B4ADA5" w14:textId="77777777" w:rsidR="003D1BEA" w:rsidRDefault="000F74D5">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63765A59" w14:textId="77777777" w:rsidR="003D1BEA" w:rsidRDefault="000F74D5">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4E74E624" w14:textId="77777777" w:rsidR="003D1BEA" w:rsidRDefault="000F74D5">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75ADDCCD" w14:textId="77777777" w:rsidR="003D1BEA" w:rsidRDefault="000F74D5">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29FC89A1" w14:textId="77777777" w:rsidR="003D1BEA" w:rsidRDefault="000F74D5">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838A15B" w14:textId="77777777" w:rsidR="003D1BEA" w:rsidRDefault="000F74D5">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0F92FEEC" w14:textId="77777777" w:rsidR="003D1BEA" w:rsidRDefault="000F74D5">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154A5591" w14:textId="77777777" w:rsidR="003D1BEA" w:rsidRDefault="000F74D5">
      <w:pPr>
        <w:numPr>
          <w:ilvl w:val="0"/>
          <w:numId w:val="7"/>
        </w:numPr>
      </w:pPr>
      <w:r>
        <w:rPr>
          <w:rFonts w:hint="eastAsia"/>
        </w:rPr>
        <w:lastRenderedPageBreak/>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5FC14722" w14:textId="77777777" w:rsidR="003D1BEA" w:rsidRDefault="003D1BEA"/>
    <w:p w14:paraId="14D2CAAE" w14:textId="77777777" w:rsidR="003D1BEA" w:rsidRDefault="003D1BEA"/>
    <w:sectPr w:rsidR="003D1BE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ZTE, tao" w:date="2023-03-23T09:45:00Z" w:initials="ZTE">
    <w:p w14:paraId="77403C30" w14:textId="77777777" w:rsidR="00267094" w:rsidRDefault="00267094">
      <w:pPr>
        <w:pStyle w:val="a7"/>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403C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403C30" w16cid:durableId="27C70BA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36794" w14:textId="77777777" w:rsidR="005A38CF" w:rsidRDefault="005A38CF" w:rsidP="00B56B08">
      <w:pPr>
        <w:spacing w:before="0" w:after="0" w:line="240" w:lineRule="auto"/>
      </w:pPr>
      <w:r>
        <w:separator/>
      </w:r>
    </w:p>
  </w:endnote>
  <w:endnote w:type="continuationSeparator" w:id="0">
    <w:p w14:paraId="77891195" w14:textId="77777777" w:rsidR="005A38CF" w:rsidRDefault="005A38CF" w:rsidP="00B56B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27AA0" w14:textId="77777777" w:rsidR="005A38CF" w:rsidRDefault="005A38CF" w:rsidP="00B56B08">
      <w:pPr>
        <w:spacing w:before="0" w:after="0" w:line="240" w:lineRule="auto"/>
      </w:pPr>
      <w:r>
        <w:separator/>
      </w:r>
    </w:p>
  </w:footnote>
  <w:footnote w:type="continuationSeparator" w:id="0">
    <w:p w14:paraId="45BBC9E9" w14:textId="77777777" w:rsidR="005A38CF" w:rsidRDefault="005A38CF" w:rsidP="00B56B0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hybridMultilevel"/>
    <w:tmpl w:val="3B9AD0D2"/>
    <w:lvl w:ilvl="0" w:tplc="6AD606E0">
      <w:start w:val="1"/>
      <w:numFmt w:val="decimal"/>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hybridMultilevel"/>
    <w:tmpl w:val="08063586"/>
    <w:lvl w:ilvl="0" w:tplc="0409000F">
      <w:start w:val="1"/>
      <w:numFmt w:val="decimal"/>
      <w:lvlText w:val="%1."/>
      <w:lvlJc w:val="left"/>
      <w:pPr>
        <w:ind w:left="477" w:hanging="420"/>
      </w:p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441FE1"/>
    <w:multiLevelType w:val="hybridMultilevel"/>
    <w:tmpl w:val="A7EEF10C"/>
    <w:lvl w:ilvl="0" w:tplc="6CA4526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1" w15:restartNumberingAfterBreak="0">
    <w:nsid w:val="7BE251A8"/>
    <w:multiLevelType w:val="hybridMultilevel"/>
    <w:tmpl w:val="F4B45D10"/>
    <w:lvl w:ilvl="0" w:tplc="708E740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16cid:durableId="73086250">
    <w:abstractNumId w:val="5"/>
  </w:num>
  <w:num w:numId="2" w16cid:durableId="1358431800">
    <w:abstractNumId w:val="3"/>
  </w:num>
  <w:num w:numId="3" w16cid:durableId="2050910888">
    <w:abstractNumId w:val="7"/>
  </w:num>
  <w:num w:numId="4" w16cid:durableId="1374422118">
    <w:abstractNumId w:val="8"/>
  </w:num>
  <w:num w:numId="5" w16cid:durableId="929503256">
    <w:abstractNumId w:val="9"/>
  </w:num>
  <w:num w:numId="6" w16cid:durableId="303895866">
    <w:abstractNumId w:val="1"/>
  </w:num>
  <w:num w:numId="7" w16cid:durableId="485702606">
    <w:abstractNumId w:val="0"/>
  </w:num>
  <w:num w:numId="8" w16cid:durableId="1093550943">
    <w:abstractNumId w:val="10"/>
  </w:num>
  <w:num w:numId="9" w16cid:durableId="893614170">
    <w:abstractNumId w:val="2"/>
  </w:num>
  <w:num w:numId="10" w16cid:durableId="1097673316">
    <w:abstractNumId w:val="4"/>
  </w:num>
  <w:num w:numId="11" w16cid:durableId="1684353975">
    <w:abstractNumId w:val="11"/>
  </w:num>
  <w:num w:numId="12" w16cid:durableId="7808817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1815714">
    <w:abstractNumId w:val="9"/>
  </w:num>
  <w:num w:numId="14" w16cid:durableId="35385155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31EFB"/>
    <w:rsid w:val="000630FD"/>
    <w:rsid w:val="00064A02"/>
    <w:rsid w:val="0007007C"/>
    <w:rsid w:val="000824A5"/>
    <w:rsid w:val="000862C4"/>
    <w:rsid w:val="00087DBD"/>
    <w:rsid w:val="00090953"/>
    <w:rsid w:val="000A7E2A"/>
    <w:rsid w:val="000C0DF8"/>
    <w:rsid w:val="000D1245"/>
    <w:rsid w:val="000F74D5"/>
    <w:rsid w:val="00116E46"/>
    <w:rsid w:val="00151FF1"/>
    <w:rsid w:val="0016038B"/>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35ABA"/>
    <w:rsid w:val="00840A06"/>
    <w:rsid w:val="00840D7C"/>
    <w:rsid w:val="00852F43"/>
    <w:rsid w:val="00882848"/>
    <w:rsid w:val="008A107C"/>
    <w:rsid w:val="008A25FB"/>
    <w:rsid w:val="008D1111"/>
    <w:rsid w:val="009137AD"/>
    <w:rsid w:val="009179D2"/>
    <w:rsid w:val="0092173D"/>
    <w:rsid w:val="00921AB6"/>
    <w:rsid w:val="009245BA"/>
    <w:rsid w:val="00925D5D"/>
    <w:rsid w:val="00932BC9"/>
    <w:rsid w:val="00940D51"/>
    <w:rsid w:val="009429B9"/>
    <w:rsid w:val="00961B04"/>
    <w:rsid w:val="009669E7"/>
    <w:rsid w:val="00975156"/>
    <w:rsid w:val="0098749B"/>
    <w:rsid w:val="00990887"/>
    <w:rsid w:val="009B6ABA"/>
    <w:rsid w:val="009B7D06"/>
    <w:rsid w:val="009C2E06"/>
    <w:rsid w:val="009C5F41"/>
    <w:rsid w:val="009D5F9F"/>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64B1"/>
    <w:rsid w:val="00AF7CC1"/>
    <w:rsid w:val="00B06F99"/>
    <w:rsid w:val="00B56B08"/>
    <w:rsid w:val="00B63EBE"/>
    <w:rsid w:val="00B6665B"/>
    <w:rsid w:val="00B730B1"/>
    <w:rsid w:val="00B77DC1"/>
    <w:rsid w:val="00BB6B08"/>
    <w:rsid w:val="00BC38DC"/>
    <w:rsid w:val="00BD1E6F"/>
    <w:rsid w:val="00BD487C"/>
    <w:rsid w:val="00BE7FC9"/>
    <w:rsid w:val="00C27C46"/>
    <w:rsid w:val="00C354C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A056D"/>
    <w:rsid w:val="00EB0699"/>
    <w:rsid w:val="00EB64D6"/>
    <w:rsid w:val="00EC2CCD"/>
    <w:rsid w:val="00ED3F03"/>
    <w:rsid w:val="00EF02E7"/>
    <w:rsid w:val="00EF1F72"/>
    <w:rsid w:val="00F17B8B"/>
    <w:rsid w:val="00F25FCB"/>
    <w:rsid w:val="00F32B4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F7D5B"/>
    <w:rsid w:val="029649A4"/>
    <w:rsid w:val="029668DD"/>
    <w:rsid w:val="02A213E0"/>
    <w:rsid w:val="02A2583C"/>
    <w:rsid w:val="02A86517"/>
    <w:rsid w:val="02AF3E0D"/>
    <w:rsid w:val="02B157FB"/>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73797"/>
    <w:rsid w:val="07090EB1"/>
    <w:rsid w:val="073A7FF3"/>
    <w:rsid w:val="074720B3"/>
    <w:rsid w:val="074869B7"/>
    <w:rsid w:val="07786B53"/>
    <w:rsid w:val="077900F8"/>
    <w:rsid w:val="07A23D5C"/>
    <w:rsid w:val="07BC265C"/>
    <w:rsid w:val="07C55613"/>
    <w:rsid w:val="07EC3DE0"/>
    <w:rsid w:val="07EE2B36"/>
    <w:rsid w:val="080D1BCA"/>
    <w:rsid w:val="08112998"/>
    <w:rsid w:val="08177F76"/>
    <w:rsid w:val="08227FFB"/>
    <w:rsid w:val="08233BC3"/>
    <w:rsid w:val="083A57E7"/>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20015"/>
    <w:rsid w:val="0A965DAC"/>
    <w:rsid w:val="0A9A4EAB"/>
    <w:rsid w:val="0AAF762D"/>
    <w:rsid w:val="0AB84B66"/>
    <w:rsid w:val="0ABD32F7"/>
    <w:rsid w:val="0AC85284"/>
    <w:rsid w:val="0ACD5EAB"/>
    <w:rsid w:val="0ACE354A"/>
    <w:rsid w:val="0ADA7801"/>
    <w:rsid w:val="0AE977C5"/>
    <w:rsid w:val="0AED3BBB"/>
    <w:rsid w:val="0AF71CA3"/>
    <w:rsid w:val="0AFF1299"/>
    <w:rsid w:val="0B0B62CE"/>
    <w:rsid w:val="0B2377AD"/>
    <w:rsid w:val="0B47417D"/>
    <w:rsid w:val="0B475C30"/>
    <w:rsid w:val="0B496AA5"/>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D63B6F"/>
    <w:rsid w:val="10D74001"/>
    <w:rsid w:val="10D87B43"/>
    <w:rsid w:val="10E64A83"/>
    <w:rsid w:val="10EB0250"/>
    <w:rsid w:val="10EC3916"/>
    <w:rsid w:val="10ED624E"/>
    <w:rsid w:val="10F01414"/>
    <w:rsid w:val="10F72A5E"/>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E95498"/>
    <w:rsid w:val="11F44C01"/>
    <w:rsid w:val="11F8010D"/>
    <w:rsid w:val="120C7C28"/>
    <w:rsid w:val="120F3CEC"/>
    <w:rsid w:val="12165BB6"/>
    <w:rsid w:val="12310490"/>
    <w:rsid w:val="123956A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57C8D"/>
    <w:rsid w:val="14D713C6"/>
    <w:rsid w:val="14E9394B"/>
    <w:rsid w:val="14F92F70"/>
    <w:rsid w:val="14FA7BDA"/>
    <w:rsid w:val="1503558F"/>
    <w:rsid w:val="15042FAD"/>
    <w:rsid w:val="151B6E05"/>
    <w:rsid w:val="15232B37"/>
    <w:rsid w:val="152B18D1"/>
    <w:rsid w:val="154E0CBB"/>
    <w:rsid w:val="15500B15"/>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E46343"/>
    <w:rsid w:val="1DEA4C82"/>
    <w:rsid w:val="1DEE5BBE"/>
    <w:rsid w:val="1DEE6A0A"/>
    <w:rsid w:val="1DFB1374"/>
    <w:rsid w:val="1DFF6E70"/>
    <w:rsid w:val="1E032E21"/>
    <w:rsid w:val="1E046D40"/>
    <w:rsid w:val="1E142478"/>
    <w:rsid w:val="1E200676"/>
    <w:rsid w:val="1E396919"/>
    <w:rsid w:val="1E593C7C"/>
    <w:rsid w:val="1E5D4191"/>
    <w:rsid w:val="1EA1436B"/>
    <w:rsid w:val="1EBB3EFD"/>
    <w:rsid w:val="1ED2153C"/>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7BB"/>
    <w:rsid w:val="207137B9"/>
    <w:rsid w:val="209057E7"/>
    <w:rsid w:val="20AB7F9D"/>
    <w:rsid w:val="20BA56D9"/>
    <w:rsid w:val="20C206B3"/>
    <w:rsid w:val="20C424DB"/>
    <w:rsid w:val="20C534C1"/>
    <w:rsid w:val="20D05D29"/>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EB76D7"/>
    <w:rsid w:val="23F51176"/>
    <w:rsid w:val="23FF2C02"/>
    <w:rsid w:val="241D1E71"/>
    <w:rsid w:val="24417CFB"/>
    <w:rsid w:val="24481113"/>
    <w:rsid w:val="246C3B1E"/>
    <w:rsid w:val="24752548"/>
    <w:rsid w:val="247A5663"/>
    <w:rsid w:val="247B45B0"/>
    <w:rsid w:val="24825FF2"/>
    <w:rsid w:val="249361F1"/>
    <w:rsid w:val="249C0323"/>
    <w:rsid w:val="24A22D17"/>
    <w:rsid w:val="24A815F8"/>
    <w:rsid w:val="24C115D9"/>
    <w:rsid w:val="24C377B1"/>
    <w:rsid w:val="24C91130"/>
    <w:rsid w:val="24F668BD"/>
    <w:rsid w:val="24FA7B26"/>
    <w:rsid w:val="24FC2414"/>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90304"/>
    <w:rsid w:val="2FC91BBC"/>
    <w:rsid w:val="2FCE7B41"/>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F75FA8"/>
    <w:rsid w:val="3307441D"/>
    <w:rsid w:val="330D06E9"/>
    <w:rsid w:val="330D456C"/>
    <w:rsid w:val="332260E5"/>
    <w:rsid w:val="33315FED"/>
    <w:rsid w:val="33444F9E"/>
    <w:rsid w:val="334B407D"/>
    <w:rsid w:val="335D4E39"/>
    <w:rsid w:val="335F68CD"/>
    <w:rsid w:val="336C7168"/>
    <w:rsid w:val="33827695"/>
    <w:rsid w:val="33896FEB"/>
    <w:rsid w:val="339761E2"/>
    <w:rsid w:val="339C1938"/>
    <w:rsid w:val="33A1136F"/>
    <w:rsid w:val="33A604B3"/>
    <w:rsid w:val="33A61B50"/>
    <w:rsid w:val="33BB11AC"/>
    <w:rsid w:val="33BC4AA2"/>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B2DDF"/>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86325"/>
    <w:rsid w:val="377F46C2"/>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C7840"/>
    <w:rsid w:val="391F6806"/>
    <w:rsid w:val="39296420"/>
    <w:rsid w:val="393B6D53"/>
    <w:rsid w:val="393C12E1"/>
    <w:rsid w:val="39507A68"/>
    <w:rsid w:val="395A1133"/>
    <w:rsid w:val="396C4A74"/>
    <w:rsid w:val="397A0A36"/>
    <w:rsid w:val="398E1E93"/>
    <w:rsid w:val="398F53B2"/>
    <w:rsid w:val="399B5A26"/>
    <w:rsid w:val="399D7AF5"/>
    <w:rsid w:val="39B50F08"/>
    <w:rsid w:val="39B572EC"/>
    <w:rsid w:val="39E34723"/>
    <w:rsid w:val="39E75346"/>
    <w:rsid w:val="39EC4735"/>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78F"/>
    <w:rsid w:val="3F612C7F"/>
    <w:rsid w:val="3F6A254E"/>
    <w:rsid w:val="3F6D380F"/>
    <w:rsid w:val="3F743D29"/>
    <w:rsid w:val="3F84608E"/>
    <w:rsid w:val="3F8C7FC5"/>
    <w:rsid w:val="3F8D69EA"/>
    <w:rsid w:val="3F9B4E5B"/>
    <w:rsid w:val="3FA27FF3"/>
    <w:rsid w:val="3FA34D00"/>
    <w:rsid w:val="3FC27F87"/>
    <w:rsid w:val="3FCB694B"/>
    <w:rsid w:val="3FE926B1"/>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972B35"/>
    <w:rsid w:val="409C0182"/>
    <w:rsid w:val="40A05D84"/>
    <w:rsid w:val="40A53E18"/>
    <w:rsid w:val="40A61F93"/>
    <w:rsid w:val="40AB59BF"/>
    <w:rsid w:val="40AF16A0"/>
    <w:rsid w:val="40B12220"/>
    <w:rsid w:val="40BD5BC2"/>
    <w:rsid w:val="40C50ED7"/>
    <w:rsid w:val="40D95ABD"/>
    <w:rsid w:val="40E626DA"/>
    <w:rsid w:val="40E74ED6"/>
    <w:rsid w:val="40F11C9A"/>
    <w:rsid w:val="40F36F6B"/>
    <w:rsid w:val="40F52299"/>
    <w:rsid w:val="40F740AE"/>
    <w:rsid w:val="4104283C"/>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29471E"/>
    <w:rsid w:val="4241190D"/>
    <w:rsid w:val="424C30AC"/>
    <w:rsid w:val="42592980"/>
    <w:rsid w:val="427235F1"/>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76A79"/>
    <w:rsid w:val="436B03AA"/>
    <w:rsid w:val="43765939"/>
    <w:rsid w:val="438249A3"/>
    <w:rsid w:val="438601EB"/>
    <w:rsid w:val="438E0514"/>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7C2F"/>
    <w:rsid w:val="44504020"/>
    <w:rsid w:val="445564D2"/>
    <w:rsid w:val="445725C3"/>
    <w:rsid w:val="44802A18"/>
    <w:rsid w:val="448A2B55"/>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2865DC"/>
    <w:rsid w:val="482C2355"/>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7B5309"/>
    <w:rsid w:val="4A85030C"/>
    <w:rsid w:val="4A850ECB"/>
    <w:rsid w:val="4A86284B"/>
    <w:rsid w:val="4A8C2D91"/>
    <w:rsid w:val="4A9A1AD2"/>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F766D"/>
    <w:rsid w:val="4B633866"/>
    <w:rsid w:val="4B644D7F"/>
    <w:rsid w:val="4B6B45D2"/>
    <w:rsid w:val="4BA927CB"/>
    <w:rsid w:val="4BAC6794"/>
    <w:rsid w:val="4BC66F3E"/>
    <w:rsid w:val="4BCB54F7"/>
    <w:rsid w:val="4BD124B9"/>
    <w:rsid w:val="4BDA2B12"/>
    <w:rsid w:val="4BE22C10"/>
    <w:rsid w:val="4BE770ED"/>
    <w:rsid w:val="4BFD7901"/>
    <w:rsid w:val="4C067B88"/>
    <w:rsid w:val="4C0B1633"/>
    <w:rsid w:val="4C107EA1"/>
    <w:rsid w:val="4C176FBC"/>
    <w:rsid w:val="4C1D4A72"/>
    <w:rsid w:val="4C300143"/>
    <w:rsid w:val="4C3B6B30"/>
    <w:rsid w:val="4C4360D6"/>
    <w:rsid w:val="4C4E2157"/>
    <w:rsid w:val="4C510DA3"/>
    <w:rsid w:val="4C556152"/>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E305A9"/>
    <w:rsid w:val="4F020D63"/>
    <w:rsid w:val="4F2619B8"/>
    <w:rsid w:val="4F3411EB"/>
    <w:rsid w:val="4F3C0106"/>
    <w:rsid w:val="4F51226F"/>
    <w:rsid w:val="4F582AFA"/>
    <w:rsid w:val="4F5C30F0"/>
    <w:rsid w:val="4F5D6F2D"/>
    <w:rsid w:val="4F5F0489"/>
    <w:rsid w:val="4F6149C0"/>
    <w:rsid w:val="4F776E7D"/>
    <w:rsid w:val="4F7C110E"/>
    <w:rsid w:val="4F8E3CA9"/>
    <w:rsid w:val="4FA2616A"/>
    <w:rsid w:val="4FC24E4A"/>
    <w:rsid w:val="4FD04CB4"/>
    <w:rsid w:val="4FDF770F"/>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1016CF"/>
    <w:rsid w:val="511A6382"/>
    <w:rsid w:val="5125473C"/>
    <w:rsid w:val="5142514E"/>
    <w:rsid w:val="515419C7"/>
    <w:rsid w:val="516B5622"/>
    <w:rsid w:val="517D00A3"/>
    <w:rsid w:val="518D0715"/>
    <w:rsid w:val="51A21050"/>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C77757"/>
    <w:rsid w:val="54CD7392"/>
    <w:rsid w:val="54D152EF"/>
    <w:rsid w:val="54DF02EF"/>
    <w:rsid w:val="54FD6A9B"/>
    <w:rsid w:val="550254C3"/>
    <w:rsid w:val="550549BF"/>
    <w:rsid w:val="551C6431"/>
    <w:rsid w:val="55213C57"/>
    <w:rsid w:val="5525125F"/>
    <w:rsid w:val="5528322E"/>
    <w:rsid w:val="553D1271"/>
    <w:rsid w:val="553F6E54"/>
    <w:rsid w:val="5545193B"/>
    <w:rsid w:val="554D43A5"/>
    <w:rsid w:val="554F6CB9"/>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6F59F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F172A"/>
    <w:rsid w:val="5BF55588"/>
    <w:rsid w:val="5BF94EB2"/>
    <w:rsid w:val="5C1833A8"/>
    <w:rsid w:val="5C252371"/>
    <w:rsid w:val="5C255DFC"/>
    <w:rsid w:val="5C397078"/>
    <w:rsid w:val="5C42756E"/>
    <w:rsid w:val="5C4B7506"/>
    <w:rsid w:val="5C622164"/>
    <w:rsid w:val="5C711625"/>
    <w:rsid w:val="5C793358"/>
    <w:rsid w:val="5C8552AB"/>
    <w:rsid w:val="5C9059FF"/>
    <w:rsid w:val="5C9B74B9"/>
    <w:rsid w:val="5CB2188B"/>
    <w:rsid w:val="5CB21E28"/>
    <w:rsid w:val="5CBF7E9C"/>
    <w:rsid w:val="5CC00624"/>
    <w:rsid w:val="5CC93DF6"/>
    <w:rsid w:val="5CDF3244"/>
    <w:rsid w:val="5CDF390C"/>
    <w:rsid w:val="5CE80114"/>
    <w:rsid w:val="5CF9135A"/>
    <w:rsid w:val="5CFE758C"/>
    <w:rsid w:val="5D13369F"/>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4B4A"/>
    <w:rsid w:val="5E2316B6"/>
    <w:rsid w:val="5E2B5B74"/>
    <w:rsid w:val="5E324C7D"/>
    <w:rsid w:val="5E3C3E74"/>
    <w:rsid w:val="5E401304"/>
    <w:rsid w:val="5E403509"/>
    <w:rsid w:val="5E415AEF"/>
    <w:rsid w:val="5E5E42CF"/>
    <w:rsid w:val="5E684C4D"/>
    <w:rsid w:val="5E6963D3"/>
    <w:rsid w:val="5E6E09F0"/>
    <w:rsid w:val="5E702D15"/>
    <w:rsid w:val="5E704416"/>
    <w:rsid w:val="5E717328"/>
    <w:rsid w:val="5E84487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D03963"/>
    <w:rsid w:val="63D45EDA"/>
    <w:rsid w:val="63DA5379"/>
    <w:rsid w:val="63E3133A"/>
    <w:rsid w:val="63EB18FF"/>
    <w:rsid w:val="63FF19E4"/>
    <w:rsid w:val="64092D41"/>
    <w:rsid w:val="64194BD7"/>
    <w:rsid w:val="64367AD0"/>
    <w:rsid w:val="645A258C"/>
    <w:rsid w:val="64762C64"/>
    <w:rsid w:val="649D3772"/>
    <w:rsid w:val="649F1344"/>
    <w:rsid w:val="649F1F06"/>
    <w:rsid w:val="64A4157A"/>
    <w:rsid w:val="64AF482C"/>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3603F0"/>
    <w:rsid w:val="6D4618F3"/>
    <w:rsid w:val="6D472308"/>
    <w:rsid w:val="6D5E416D"/>
    <w:rsid w:val="6D702F4D"/>
    <w:rsid w:val="6D71662B"/>
    <w:rsid w:val="6D7E6F98"/>
    <w:rsid w:val="6D9E6882"/>
    <w:rsid w:val="6DD02241"/>
    <w:rsid w:val="6DDB1250"/>
    <w:rsid w:val="6DE35980"/>
    <w:rsid w:val="6DFC7BB3"/>
    <w:rsid w:val="6E0C38E1"/>
    <w:rsid w:val="6E1037E3"/>
    <w:rsid w:val="6E107EAC"/>
    <w:rsid w:val="6E1847A6"/>
    <w:rsid w:val="6E2561D7"/>
    <w:rsid w:val="6E286A21"/>
    <w:rsid w:val="6E347E35"/>
    <w:rsid w:val="6E4B6880"/>
    <w:rsid w:val="6E545CE3"/>
    <w:rsid w:val="6E5C50DD"/>
    <w:rsid w:val="6E6142B4"/>
    <w:rsid w:val="6E77729A"/>
    <w:rsid w:val="6E90785B"/>
    <w:rsid w:val="6EC41244"/>
    <w:rsid w:val="6EE54F23"/>
    <w:rsid w:val="6EF14295"/>
    <w:rsid w:val="6EF76915"/>
    <w:rsid w:val="6F0537A3"/>
    <w:rsid w:val="6F0C1077"/>
    <w:rsid w:val="6F13258E"/>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848EB"/>
    <w:rsid w:val="72FC655E"/>
    <w:rsid w:val="72FD03FF"/>
    <w:rsid w:val="72FD2BEA"/>
    <w:rsid w:val="73070D10"/>
    <w:rsid w:val="73083869"/>
    <w:rsid w:val="73085DC3"/>
    <w:rsid w:val="730C0B89"/>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42816"/>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F3A4C"/>
    <w:rsid w:val="77DF2B02"/>
    <w:rsid w:val="77DF472E"/>
    <w:rsid w:val="77F5732B"/>
    <w:rsid w:val="77FC1CBF"/>
    <w:rsid w:val="77FE07D3"/>
    <w:rsid w:val="780C6A87"/>
    <w:rsid w:val="78116957"/>
    <w:rsid w:val="782031F3"/>
    <w:rsid w:val="78381102"/>
    <w:rsid w:val="783B2D9E"/>
    <w:rsid w:val="78472806"/>
    <w:rsid w:val="78474E98"/>
    <w:rsid w:val="784D2235"/>
    <w:rsid w:val="784F0B10"/>
    <w:rsid w:val="78580763"/>
    <w:rsid w:val="78705E99"/>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C931D1"/>
    <w:rsid w:val="79DC0513"/>
    <w:rsid w:val="79EB675B"/>
    <w:rsid w:val="79F266A3"/>
    <w:rsid w:val="79F425CF"/>
    <w:rsid w:val="79F43DD6"/>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E79DC"/>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E4200A"/>
    <w:rsid w:val="7CE85664"/>
    <w:rsid w:val="7CE96967"/>
    <w:rsid w:val="7CEB73FB"/>
    <w:rsid w:val="7CF61EC0"/>
    <w:rsid w:val="7D0067A3"/>
    <w:rsid w:val="7D0C12BD"/>
    <w:rsid w:val="7D0F6511"/>
    <w:rsid w:val="7D170900"/>
    <w:rsid w:val="7D2B0DBF"/>
    <w:rsid w:val="7D351C7A"/>
    <w:rsid w:val="7D450F30"/>
    <w:rsid w:val="7D503616"/>
    <w:rsid w:val="7D5601B7"/>
    <w:rsid w:val="7D5856E7"/>
    <w:rsid w:val="7D5C5A73"/>
    <w:rsid w:val="7D7C2C0A"/>
    <w:rsid w:val="7D97232C"/>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D7A0C6"/>
  <w15:docId w15:val="{7B88F635-82D9-423F-B063-FE583F9F6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style>
  <w:style w:type="paragraph" w:styleId="7">
    <w:name w:val="heading 7"/>
    <w:next w:val="a0"/>
    <w:link w:val="70"/>
    <w:qFormat/>
    <w:pPr>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表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styleId="aff5">
    <w:name w:val="Revision"/>
    <w:hidden/>
    <w:uiPriority w:val="99"/>
    <w:semiHidden/>
    <w:rsid w:val="00F81B82"/>
    <w:pPr>
      <w:spacing w:after="0" w:line="240" w:lineRule="auto"/>
    </w:pPr>
    <w:rPr>
      <w:rFonts w:ascii="Times New Roman" w:hAnsi="Times New Roman"/>
      <w:lang w:val="en-GB" w:eastAsia="ja-JP"/>
    </w:rPr>
  </w:style>
  <w:style w:type="character" w:customStyle="1" w:styleId="12">
    <w:name w:val="@他1"/>
    <w:basedOn w:val="a1"/>
    <w:uiPriority w:val="99"/>
    <w:unhideWhenUsed/>
    <w:rsid w:val="00794DC1"/>
    <w:rPr>
      <w:color w:val="2B579A"/>
      <w:shd w:val="clear" w:color="auto" w:fill="E1DFDD"/>
    </w:rPr>
  </w:style>
  <w:style w:type="character" w:styleId="aff6">
    <w:name w:val="Unresolved Mention"/>
    <w:basedOn w:val="a1"/>
    <w:uiPriority w:val="99"/>
    <w:semiHidden/>
    <w:unhideWhenUsed/>
    <w:rsid w:val="00EC2CCD"/>
    <w:rPr>
      <w:color w:val="605E5C"/>
      <w:shd w:val="clear" w:color="auto" w:fill="E1DFDD"/>
    </w:rPr>
  </w:style>
  <w:style w:type="paragraph" w:customStyle="1" w:styleId="B1">
    <w:name w:val="B1"/>
    <w:basedOn w:val="af4"/>
    <w:link w:val="B1Char1"/>
    <w:qFormat/>
    <w:rsid w:val="00AF64B1"/>
    <w:pPr>
      <w:spacing w:before="0" w:after="180" w:line="240" w:lineRule="auto"/>
      <w:ind w:leftChars="0" w:left="568" w:hanging="284"/>
    </w:pPr>
    <w:rPr>
      <w:rFonts w:eastAsia="Times New Roman"/>
      <w:lang w:eastAsia="en-GB"/>
    </w:rPr>
  </w:style>
  <w:style w:type="character" w:customStyle="1" w:styleId="B1Char1">
    <w:name w:val="B1 Char1"/>
    <w:link w:val="B1"/>
    <w:qFormat/>
    <w:rsid w:val="00AF64B1"/>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410464">
      <w:bodyDiv w:val="1"/>
      <w:marLeft w:val="0"/>
      <w:marRight w:val="0"/>
      <w:marTop w:val="0"/>
      <w:marBottom w:val="0"/>
      <w:divBdr>
        <w:top w:val="none" w:sz="0" w:space="0" w:color="auto"/>
        <w:left w:val="none" w:sz="0" w:space="0" w:color="auto"/>
        <w:bottom w:val="none" w:sz="0" w:space="0" w:color="auto"/>
        <w:right w:val="none" w:sz="0" w:space="0" w:color="auto"/>
      </w:divBdr>
    </w:div>
    <w:div w:id="627862027">
      <w:bodyDiv w:val="1"/>
      <w:marLeft w:val="0"/>
      <w:marRight w:val="0"/>
      <w:marTop w:val="0"/>
      <w:marBottom w:val="0"/>
      <w:divBdr>
        <w:top w:val="none" w:sz="0" w:space="0" w:color="auto"/>
        <w:left w:val="none" w:sz="0" w:space="0" w:color="auto"/>
        <w:bottom w:val="none" w:sz="0" w:space="0" w:color="auto"/>
        <w:right w:val="none" w:sz="0" w:space="0" w:color="auto"/>
      </w:divBdr>
    </w:div>
    <w:div w:id="1302154951">
      <w:bodyDiv w:val="1"/>
      <w:marLeft w:val="0"/>
      <w:marRight w:val="0"/>
      <w:marTop w:val="0"/>
      <w:marBottom w:val="0"/>
      <w:divBdr>
        <w:top w:val="none" w:sz="0" w:space="0" w:color="auto"/>
        <w:left w:val="none" w:sz="0" w:space="0" w:color="auto"/>
        <w:bottom w:val="none" w:sz="0" w:space="0" w:color="auto"/>
        <w:right w:val="none" w:sz="0" w:space="0" w:color="auto"/>
      </w:divBdr>
    </w:div>
    <w:div w:id="1345981332">
      <w:bodyDiv w:val="1"/>
      <w:marLeft w:val="0"/>
      <w:marRight w:val="0"/>
      <w:marTop w:val="0"/>
      <w:marBottom w:val="0"/>
      <w:divBdr>
        <w:top w:val="none" w:sz="0" w:space="0" w:color="auto"/>
        <w:left w:val="none" w:sz="0" w:space="0" w:color="auto"/>
        <w:bottom w:val="none" w:sz="0" w:space="0" w:color="auto"/>
        <w:right w:val="none" w:sz="0" w:space="0" w:color="auto"/>
      </w:divBdr>
    </w:div>
    <w:div w:id="1456022277">
      <w:bodyDiv w:val="1"/>
      <w:marLeft w:val="0"/>
      <w:marRight w:val="0"/>
      <w:marTop w:val="0"/>
      <w:marBottom w:val="0"/>
      <w:divBdr>
        <w:top w:val="none" w:sz="0" w:space="0" w:color="auto"/>
        <w:left w:val="none" w:sz="0" w:space="0" w:color="auto"/>
        <w:bottom w:val="none" w:sz="0" w:space="0" w:color="auto"/>
        <w:right w:val="none" w:sz="0" w:space="0" w:color="auto"/>
      </w:divBdr>
    </w:div>
    <w:div w:id="1637947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08DFDF-6A37-43F2-A01E-4C611818A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0</Pages>
  <Words>15188</Words>
  <Characters>86576</Characters>
  <Application>Microsoft Office Word</Application>
  <DocSecurity>0</DocSecurity>
  <Lines>721</Lines>
  <Paragraphs>2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 tao</dc:creator>
  <cp:lastModifiedBy>Lenovo-Mingzeng</cp:lastModifiedBy>
  <cp:revision>26</cp:revision>
  <dcterms:created xsi:type="dcterms:W3CDTF">2023-03-27T12:38:00Z</dcterms:created>
  <dcterms:modified xsi:type="dcterms:W3CDTF">2023-03-2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ies>
</file>